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7B52BB" w14:textId="5949C568" w:rsidR="007D194B" w:rsidRPr="0042413C" w:rsidRDefault="007D194B" w:rsidP="00CD3EEF">
      <w:pPr>
        <w:pStyle w:val="Title"/>
        <w:rPr>
          <w:i/>
          <w:u w:val="single"/>
        </w:rPr>
      </w:pPr>
      <w:bookmarkStart w:id="0" w:name="_GoBack"/>
      <w:bookmarkEnd w:id="0"/>
      <w:r w:rsidRPr="0042413C">
        <w:t xml:space="preserve">Data Governance Purpose and Structure </w:t>
      </w:r>
      <w:r w:rsidR="0080334A">
        <w:t>Charter</w:t>
      </w:r>
      <w:r w:rsidR="0080334A" w:rsidRPr="0042413C">
        <w:t xml:space="preserve"> </w:t>
      </w:r>
      <w:r w:rsidRPr="0042413C">
        <w:t xml:space="preserve">for </w:t>
      </w:r>
      <w:sdt>
        <w:sdtPr>
          <w:rPr>
            <w:highlight w:val="yellow"/>
            <w:u w:val="single"/>
          </w:rPr>
          <w:id w:val="-55640097"/>
          <w:placeholder>
            <w:docPart w:val="E31D1FDD0A9947F3B1C32A59E7ED502C"/>
          </w:placeholder>
        </w:sdtPr>
        <w:sdtEndPr/>
        <w:sdtContent>
          <w:r w:rsidRPr="0042413C">
            <w:rPr>
              <w:highlight w:val="yellow"/>
            </w:rPr>
            <w:t>NAME OF PART C</w:t>
          </w:r>
          <w:r w:rsidR="00DA3232" w:rsidRPr="0042413C">
            <w:rPr>
              <w:highlight w:val="yellow"/>
            </w:rPr>
            <w:t xml:space="preserve"> or </w:t>
          </w:r>
          <w:r w:rsidR="00411E1F" w:rsidRPr="0042413C">
            <w:rPr>
              <w:highlight w:val="yellow"/>
            </w:rPr>
            <w:t xml:space="preserve">PART B </w:t>
          </w:r>
          <w:r w:rsidRPr="0042413C">
            <w:rPr>
              <w:highlight w:val="yellow"/>
            </w:rPr>
            <w:t>619</w:t>
          </w:r>
          <w:r w:rsidR="00411E1F" w:rsidRPr="0042413C">
            <w:rPr>
              <w:highlight w:val="yellow"/>
            </w:rPr>
            <w:t xml:space="preserve"> </w:t>
          </w:r>
          <w:r w:rsidRPr="0042413C">
            <w:rPr>
              <w:highlight w:val="yellow"/>
            </w:rPr>
            <w:t>PROGRAM</w:t>
          </w:r>
          <w:r w:rsidR="00DA3232" w:rsidRPr="0042413C">
            <w:rPr>
              <w:highlight w:val="yellow"/>
              <w:u w:val="single"/>
            </w:rPr>
            <w:t xml:space="preserve"> </w:t>
          </w:r>
        </w:sdtContent>
      </w:sdt>
    </w:p>
    <w:p w14:paraId="70BF888D" w14:textId="77777777" w:rsidR="007D194B" w:rsidRPr="00AC3D75" w:rsidRDefault="007D194B" w:rsidP="00CD3EEF">
      <w:pPr>
        <w:pStyle w:val="Heading1"/>
        <w:rPr>
          <w:u w:val="single"/>
        </w:rPr>
      </w:pPr>
      <w:r w:rsidRPr="00AC3D75">
        <w:rPr>
          <w:u w:val="single"/>
        </w:rPr>
        <w:t xml:space="preserve">PURPOSE </w:t>
      </w:r>
    </w:p>
    <w:p w14:paraId="7EE6751E" w14:textId="5746DB88" w:rsidR="007D194B" w:rsidRPr="00AC3D75" w:rsidRDefault="007D194B" w:rsidP="007D194B">
      <w:pPr>
        <w:spacing w:after="0" w:line="240" w:lineRule="auto"/>
        <w:rPr>
          <w:rFonts w:ascii="Arial" w:hAnsi="Arial" w:cs="Arial"/>
        </w:rPr>
      </w:pPr>
      <w:r w:rsidRPr="00AC3D75">
        <w:rPr>
          <w:rFonts w:ascii="Arial" w:hAnsi="Arial" w:cs="Arial"/>
        </w:rPr>
        <w:t xml:space="preserve">The intent of this </w:t>
      </w:r>
      <w:r w:rsidR="003F7DF0">
        <w:rPr>
          <w:rFonts w:ascii="Arial" w:hAnsi="Arial" w:cs="Arial"/>
        </w:rPr>
        <w:t xml:space="preserve">charter </w:t>
      </w:r>
      <w:r w:rsidR="003F7DF0" w:rsidRPr="00AC3D75">
        <w:rPr>
          <w:rFonts w:ascii="Arial" w:hAnsi="Arial" w:cs="Arial"/>
        </w:rPr>
        <w:t>is</w:t>
      </w:r>
      <w:r w:rsidRPr="00AC3D75">
        <w:rPr>
          <w:rFonts w:ascii="Arial" w:hAnsi="Arial" w:cs="Arial"/>
        </w:rPr>
        <w:t xml:space="preserve"> to clearly define the purpose of the data system</w:t>
      </w:r>
      <w:r w:rsidR="0080334A">
        <w:rPr>
          <w:rFonts w:ascii="Arial" w:hAnsi="Arial" w:cs="Arial"/>
        </w:rPr>
        <w:t xml:space="preserve"> and the data governance structure.  Additionally, it is intended </w:t>
      </w:r>
      <w:r w:rsidR="003F7DF0">
        <w:rPr>
          <w:rFonts w:ascii="Arial" w:hAnsi="Arial" w:cs="Arial"/>
        </w:rPr>
        <w:t xml:space="preserve">to </w:t>
      </w:r>
      <w:r w:rsidR="003F7DF0" w:rsidRPr="00AC3D75">
        <w:rPr>
          <w:rFonts w:ascii="Arial" w:hAnsi="Arial" w:cs="Arial"/>
        </w:rPr>
        <w:t>document</w:t>
      </w:r>
      <w:r w:rsidRPr="00AC3D75">
        <w:rPr>
          <w:rFonts w:ascii="Arial" w:hAnsi="Arial" w:cs="Arial"/>
        </w:rPr>
        <w:t xml:space="preserve"> the </w:t>
      </w:r>
      <w:r w:rsidR="0080334A">
        <w:rPr>
          <w:rFonts w:ascii="Arial" w:hAnsi="Arial" w:cs="Arial"/>
        </w:rPr>
        <w:t>data</w:t>
      </w:r>
      <w:r w:rsidRPr="00AC3D75">
        <w:rPr>
          <w:rFonts w:ascii="Arial" w:hAnsi="Arial" w:cs="Arial"/>
        </w:rPr>
        <w:t xml:space="preserve"> governance structure </w:t>
      </w:r>
      <w:r w:rsidR="0080334A">
        <w:rPr>
          <w:rFonts w:ascii="Arial" w:hAnsi="Arial" w:cs="Arial"/>
        </w:rPr>
        <w:t>and process.</w:t>
      </w:r>
    </w:p>
    <w:p w14:paraId="1914D42A" w14:textId="7D63BD5D" w:rsidR="007D194B" w:rsidRPr="00AC3D75" w:rsidRDefault="005954F3" w:rsidP="00CD3EEF">
      <w:pPr>
        <w:pStyle w:val="Heading1"/>
        <w:rPr>
          <w:u w:val="single"/>
        </w:rPr>
      </w:pPr>
      <w:r>
        <w:rPr>
          <w:u w:val="single"/>
        </w:rPr>
        <w:t>AUTHORITY</w:t>
      </w:r>
    </w:p>
    <w:p w14:paraId="4F1C0BA6" w14:textId="378888E6" w:rsidR="007D194B" w:rsidRDefault="007D194B" w:rsidP="007D194B">
      <w:pPr>
        <w:spacing w:after="0" w:line="240" w:lineRule="auto"/>
        <w:rPr>
          <w:rFonts w:ascii="Arial" w:hAnsi="Arial" w:cs="Arial"/>
        </w:rPr>
      </w:pPr>
      <w:r w:rsidRPr="00AC3D75">
        <w:rPr>
          <w:rFonts w:ascii="Arial" w:hAnsi="Arial" w:cs="Arial"/>
        </w:rPr>
        <w:t xml:space="preserve">The </w:t>
      </w:r>
      <w:sdt>
        <w:sdtPr>
          <w:rPr>
            <w:rFonts w:ascii="Arial" w:hAnsi="Arial" w:cs="Arial"/>
            <w:highlight w:val="yellow"/>
          </w:rPr>
          <w:id w:val="1053586007"/>
          <w:placeholder>
            <w:docPart w:val="EA0743F8F92A4B7A9B0D5DAC3DCE66A3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NAME OF PART C</w:t>
          </w:r>
          <w:r w:rsidR="00C70087">
            <w:rPr>
              <w:rFonts w:ascii="Arial" w:hAnsi="Arial" w:cs="Arial"/>
              <w:highlight w:val="yellow"/>
            </w:rPr>
            <w:t xml:space="preserve"> or </w:t>
          </w:r>
          <w:r w:rsidR="00411E1F">
            <w:rPr>
              <w:rFonts w:ascii="Arial" w:hAnsi="Arial" w:cs="Arial"/>
              <w:highlight w:val="yellow"/>
            </w:rPr>
            <w:t xml:space="preserve">PART B </w:t>
          </w:r>
          <w:r w:rsidRPr="00AC3D75">
            <w:rPr>
              <w:rFonts w:ascii="Arial" w:hAnsi="Arial" w:cs="Arial"/>
              <w:highlight w:val="yellow"/>
            </w:rPr>
            <w:t>619 PROGRAM</w:t>
          </w:r>
        </w:sdtContent>
      </w:sdt>
      <w:r w:rsidRPr="00AC3D75">
        <w:rPr>
          <w:rFonts w:ascii="Arial" w:hAnsi="Arial" w:cs="Arial"/>
        </w:rPr>
        <w:t xml:space="preserve"> is located within </w:t>
      </w:r>
      <w:sdt>
        <w:sdtPr>
          <w:rPr>
            <w:rFonts w:ascii="Arial" w:hAnsi="Arial" w:cs="Arial"/>
            <w:highlight w:val="yellow"/>
          </w:rPr>
          <w:id w:val="-518550543"/>
          <w:placeholder>
            <w:docPart w:val="77E258304F1A4291A1FC5358065B4F61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NAME OF STATE AGENCY.</w:t>
          </w:r>
        </w:sdtContent>
      </w:sdt>
      <w:r w:rsidRPr="00AC3D75">
        <w:rPr>
          <w:rFonts w:ascii="Arial" w:hAnsi="Arial" w:cs="Arial"/>
        </w:rPr>
        <w:t xml:space="preserve">  The </w:t>
      </w:r>
      <w:sdt>
        <w:sdtPr>
          <w:rPr>
            <w:rFonts w:ascii="Arial" w:hAnsi="Arial" w:cs="Arial"/>
            <w:highlight w:val="yellow"/>
          </w:rPr>
          <w:id w:val="1889985365"/>
          <w:placeholder>
            <w:docPart w:val="E31E298DD53343E7A23225A1EFC71F0D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NAME OF PART C</w:t>
          </w:r>
          <w:r w:rsidR="00C70087">
            <w:rPr>
              <w:rFonts w:ascii="Arial" w:hAnsi="Arial" w:cs="Arial"/>
              <w:highlight w:val="yellow"/>
            </w:rPr>
            <w:t xml:space="preserve"> or </w:t>
          </w:r>
          <w:r w:rsidR="00411E1F">
            <w:rPr>
              <w:rFonts w:ascii="Arial" w:hAnsi="Arial" w:cs="Arial"/>
              <w:highlight w:val="yellow"/>
            </w:rPr>
            <w:t xml:space="preserve">PART B </w:t>
          </w:r>
          <w:r w:rsidRPr="00AC3D75">
            <w:rPr>
              <w:rFonts w:ascii="Arial" w:hAnsi="Arial" w:cs="Arial"/>
              <w:highlight w:val="yellow"/>
            </w:rPr>
            <w:t>619 PROGRAM</w:t>
          </w:r>
        </w:sdtContent>
      </w:sdt>
      <w:r w:rsidRPr="00AC3D75">
        <w:rPr>
          <w:rFonts w:ascii="Arial" w:hAnsi="Arial" w:cs="Arial"/>
        </w:rPr>
        <w:t xml:space="preserve">  is authorized to collect and maintain </w:t>
      </w:r>
      <w:sdt>
        <w:sdtPr>
          <w:rPr>
            <w:rFonts w:ascii="Arial" w:hAnsi="Arial" w:cs="Arial"/>
            <w:highlight w:val="yellow"/>
          </w:rPr>
          <w:id w:val="-1324894387"/>
          <w:placeholder>
            <w:docPart w:val="57D9E35723434F4B8EC8B4DD8122EE1B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EARLY INTERVENTION</w:t>
          </w:r>
          <w:r w:rsidR="00C70087">
            <w:rPr>
              <w:rFonts w:ascii="Arial" w:hAnsi="Arial" w:cs="Arial"/>
              <w:highlight w:val="yellow"/>
            </w:rPr>
            <w:t xml:space="preserve"> or </w:t>
          </w:r>
          <w:r w:rsidRPr="00AC3D75">
            <w:rPr>
              <w:rFonts w:ascii="Arial" w:hAnsi="Arial" w:cs="Arial"/>
              <w:highlight w:val="yellow"/>
            </w:rPr>
            <w:t>PRESCHOOL SPECIAL EDUCATION</w:t>
          </w:r>
        </w:sdtContent>
      </w:sdt>
      <w:r w:rsidRPr="00AC3D75">
        <w:rPr>
          <w:rFonts w:ascii="Arial" w:hAnsi="Arial" w:cs="Arial"/>
        </w:rPr>
        <w:t xml:space="preserve">  data as part</w:t>
      </w:r>
      <w:r>
        <w:rPr>
          <w:rFonts w:ascii="Arial" w:hAnsi="Arial" w:cs="Arial"/>
        </w:rPr>
        <w:t xml:space="preserve"> of the following federal and state statute and state executive orders.</w:t>
      </w:r>
    </w:p>
    <w:p w14:paraId="19D6B77A" w14:textId="56283346" w:rsidR="007D194B" w:rsidRPr="00201C67" w:rsidRDefault="007D194B" w:rsidP="00CD3EEF">
      <w:pPr>
        <w:pStyle w:val="Heading2"/>
      </w:pPr>
      <w:r w:rsidRPr="00201C67">
        <w:t>Federal Statute</w:t>
      </w:r>
      <w:r w:rsidR="00097A98">
        <w:t xml:space="preserve"> </w:t>
      </w:r>
    </w:p>
    <w:p w14:paraId="65906218" w14:textId="2FF6BE2E" w:rsidR="007D194B" w:rsidRPr="00F232D9" w:rsidRDefault="007D194B" w:rsidP="00CD3EEF">
      <w:pPr>
        <w:spacing w:after="0" w:line="240" w:lineRule="auto"/>
        <w:rPr>
          <w:rFonts w:ascii="Arial" w:hAnsi="Arial" w:cs="Arial"/>
        </w:rPr>
      </w:pPr>
      <w:r w:rsidRPr="00AC3D75">
        <w:rPr>
          <w:rFonts w:ascii="Arial" w:hAnsi="Arial" w:cs="Arial"/>
        </w:rPr>
        <w:t xml:space="preserve"> </w:t>
      </w:r>
      <w:r w:rsidRPr="00201C67">
        <w:rPr>
          <w:rFonts w:ascii="Arial" w:hAnsi="Arial" w:cs="Arial"/>
        </w:rPr>
        <w:t xml:space="preserve">Part C: </w:t>
      </w:r>
      <w:r w:rsidRPr="00F232D9">
        <w:rPr>
          <w:rFonts w:ascii="Arial" w:hAnsi="Arial" w:cs="Arial"/>
        </w:rPr>
        <w:t>The</w:t>
      </w:r>
      <w:r>
        <w:rPr>
          <w:rFonts w:ascii="Arial" w:hAnsi="Arial" w:cs="Arial"/>
        </w:rPr>
        <w:t>se</w:t>
      </w:r>
      <w:r w:rsidRPr="00F232D9">
        <w:rPr>
          <w:rFonts w:ascii="Arial" w:hAnsi="Arial" w:cs="Arial"/>
        </w:rPr>
        <w:t xml:space="preserve"> Part C federal regulations </w:t>
      </w:r>
      <w:r>
        <w:rPr>
          <w:rFonts w:ascii="Arial" w:hAnsi="Arial" w:cs="Arial"/>
        </w:rPr>
        <w:t xml:space="preserve">authorize </w:t>
      </w:r>
      <w:r w:rsidRPr="00F232D9">
        <w:rPr>
          <w:rFonts w:ascii="Arial" w:hAnsi="Arial" w:cs="Arial"/>
        </w:rPr>
        <w:t>each state to have a system for compiling and reporting timely and accurate data</w:t>
      </w:r>
      <w:r>
        <w:rPr>
          <w:rFonts w:ascii="Arial" w:hAnsi="Arial" w:cs="Arial"/>
        </w:rPr>
        <w:t>.</w:t>
      </w:r>
    </w:p>
    <w:p w14:paraId="6F101F36" w14:textId="77777777" w:rsidR="007D194B" w:rsidRDefault="007D194B" w:rsidP="007D194B">
      <w:pPr>
        <w:pStyle w:val="RegsSection"/>
        <w:keepNext w:val="0"/>
        <w:spacing w:line="240" w:lineRule="auto"/>
        <w:rPr>
          <w:rFonts w:ascii="Arial" w:hAnsi="Arial" w:cs="Arial"/>
          <w:sz w:val="22"/>
          <w:szCs w:val="22"/>
        </w:rPr>
      </w:pPr>
    </w:p>
    <w:p w14:paraId="588A5B6B" w14:textId="6B39B22B" w:rsidR="007D194B" w:rsidRPr="002D5884" w:rsidRDefault="007D194B" w:rsidP="007D194B">
      <w:pPr>
        <w:pStyle w:val="BodyTextIndent"/>
        <w:widowControl w:val="0"/>
        <w:numPr>
          <w:ilvl w:val="0"/>
          <w:numId w:val="37"/>
        </w:numPr>
        <w:spacing w:line="240" w:lineRule="auto"/>
        <w:rPr>
          <w:rFonts w:ascii="Arial" w:hAnsi="Arial" w:cs="Arial"/>
          <w:sz w:val="22"/>
          <w:szCs w:val="22"/>
        </w:rPr>
      </w:pPr>
      <w:r w:rsidRPr="002D5884">
        <w:rPr>
          <w:rFonts w:ascii="Arial" w:hAnsi="Arial" w:cs="Arial"/>
          <w:sz w:val="22"/>
          <w:szCs w:val="22"/>
        </w:rPr>
        <w:t>Each statewide system must include a system for compiling and reporting timely and accurate data that meets the requirements in §§303.700 through 303.702 and 303.720 through 303.724</w:t>
      </w:r>
      <w:r w:rsidR="0074150E">
        <w:rPr>
          <w:rFonts w:ascii="Arial" w:hAnsi="Arial" w:cs="Arial"/>
          <w:sz w:val="22"/>
          <w:szCs w:val="22"/>
        </w:rPr>
        <w:t xml:space="preserve"> regarding state monitoring, enforcement, state performance plans, data </w:t>
      </w:r>
      <w:r w:rsidR="00C70087">
        <w:rPr>
          <w:rFonts w:ascii="Arial" w:hAnsi="Arial" w:cs="Arial"/>
          <w:sz w:val="22"/>
          <w:szCs w:val="22"/>
        </w:rPr>
        <w:t>collection, use</w:t>
      </w:r>
      <w:r w:rsidR="0074150E">
        <w:rPr>
          <w:rFonts w:ascii="Arial" w:hAnsi="Arial" w:cs="Arial"/>
          <w:sz w:val="22"/>
          <w:szCs w:val="22"/>
        </w:rPr>
        <w:t xml:space="preserve"> of targets, and annual reporting of children served. </w:t>
      </w:r>
      <w:r w:rsidR="00FB0D7E" w:rsidRPr="007E7751">
        <w:rPr>
          <w:rFonts w:ascii="Arial" w:hAnsi="Arial" w:cs="Arial"/>
          <w:i/>
          <w:sz w:val="22"/>
          <w:szCs w:val="22"/>
        </w:rPr>
        <w:t>[34 CFR 303.124(a)]</w:t>
      </w:r>
    </w:p>
    <w:p w14:paraId="4EE1FB00" w14:textId="5DF04626" w:rsidR="007D194B" w:rsidRPr="00F232D9" w:rsidRDefault="007D194B" w:rsidP="007D194B">
      <w:pPr>
        <w:pStyle w:val="BodyTextIndent"/>
        <w:widowControl w:val="0"/>
        <w:numPr>
          <w:ilvl w:val="0"/>
          <w:numId w:val="37"/>
        </w:numPr>
        <w:spacing w:line="240" w:lineRule="auto"/>
        <w:rPr>
          <w:rFonts w:ascii="Arial" w:hAnsi="Arial" w:cs="Arial"/>
          <w:i/>
          <w:sz w:val="22"/>
          <w:szCs w:val="22"/>
        </w:rPr>
      </w:pPr>
      <w:r w:rsidRPr="00F232D9">
        <w:rPr>
          <w:rFonts w:ascii="Arial" w:hAnsi="Arial" w:cs="Arial"/>
          <w:sz w:val="22"/>
          <w:szCs w:val="22"/>
        </w:rPr>
        <w:t xml:space="preserve">The data system required must </w:t>
      </w:r>
      <w:r w:rsidR="0074150E">
        <w:rPr>
          <w:rFonts w:ascii="Arial" w:hAnsi="Arial" w:cs="Arial"/>
          <w:sz w:val="22"/>
          <w:szCs w:val="22"/>
        </w:rPr>
        <w:t xml:space="preserve">also </w:t>
      </w:r>
      <w:r w:rsidRPr="00F232D9">
        <w:rPr>
          <w:rFonts w:ascii="Arial" w:hAnsi="Arial" w:cs="Arial"/>
          <w:sz w:val="22"/>
          <w:szCs w:val="22"/>
        </w:rPr>
        <w:t xml:space="preserve">include a description of the process that the </w:t>
      </w:r>
      <w:r w:rsidR="00A30FBA">
        <w:rPr>
          <w:rFonts w:ascii="Arial" w:hAnsi="Arial" w:cs="Arial"/>
          <w:sz w:val="22"/>
          <w:szCs w:val="22"/>
        </w:rPr>
        <w:t>s</w:t>
      </w:r>
      <w:r w:rsidRPr="00F232D9">
        <w:rPr>
          <w:rFonts w:ascii="Arial" w:hAnsi="Arial" w:cs="Arial"/>
          <w:sz w:val="22"/>
          <w:szCs w:val="22"/>
        </w:rPr>
        <w:t xml:space="preserve">tate uses or will use to compile data on infants or toddlers with disabilities receiving early intervention services under </w:t>
      </w:r>
      <w:r w:rsidR="0074150E">
        <w:rPr>
          <w:rFonts w:ascii="Arial" w:hAnsi="Arial" w:cs="Arial"/>
          <w:sz w:val="22"/>
          <w:szCs w:val="22"/>
        </w:rPr>
        <w:t>P</w:t>
      </w:r>
      <w:r w:rsidRPr="00F232D9">
        <w:rPr>
          <w:rFonts w:ascii="Arial" w:hAnsi="Arial" w:cs="Arial"/>
          <w:sz w:val="22"/>
          <w:szCs w:val="22"/>
        </w:rPr>
        <w:t>art</w:t>
      </w:r>
      <w:r w:rsidR="0074150E">
        <w:rPr>
          <w:rFonts w:ascii="Arial" w:hAnsi="Arial" w:cs="Arial"/>
          <w:sz w:val="22"/>
          <w:szCs w:val="22"/>
        </w:rPr>
        <w:t xml:space="preserve"> C</w:t>
      </w:r>
      <w:r w:rsidRPr="00F232D9">
        <w:rPr>
          <w:rFonts w:ascii="Arial" w:hAnsi="Arial" w:cs="Arial"/>
          <w:sz w:val="22"/>
          <w:szCs w:val="22"/>
        </w:rPr>
        <w:t xml:space="preserve">, including a description of the </w:t>
      </w:r>
      <w:r w:rsidR="00A30FBA">
        <w:rPr>
          <w:rFonts w:ascii="Arial" w:hAnsi="Arial" w:cs="Arial"/>
          <w:sz w:val="22"/>
          <w:szCs w:val="22"/>
        </w:rPr>
        <w:t>s</w:t>
      </w:r>
      <w:r w:rsidRPr="00F232D9">
        <w:rPr>
          <w:rFonts w:ascii="Arial" w:hAnsi="Arial" w:cs="Arial"/>
          <w:sz w:val="22"/>
          <w:szCs w:val="22"/>
        </w:rPr>
        <w:t xml:space="preserve">tate’s sampling methods, if sampling is used, for reporting the data required by the </w:t>
      </w:r>
      <w:r w:rsidR="0074150E">
        <w:rPr>
          <w:rFonts w:ascii="Arial" w:hAnsi="Arial" w:cs="Arial"/>
          <w:sz w:val="22"/>
          <w:szCs w:val="22"/>
        </w:rPr>
        <w:t xml:space="preserve">U.S </w:t>
      </w:r>
      <w:r w:rsidR="00C70087">
        <w:rPr>
          <w:rFonts w:ascii="Arial" w:hAnsi="Arial" w:cs="Arial"/>
          <w:sz w:val="22"/>
          <w:szCs w:val="22"/>
        </w:rPr>
        <w:t>S</w:t>
      </w:r>
      <w:r w:rsidRPr="00F232D9">
        <w:rPr>
          <w:rFonts w:ascii="Arial" w:hAnsi="Arial" w:cs="Arial"/>
          <w:sz w:val="22"/>
          <w:szCs w:val="22"/>
        </w:rPr>
        <w:t xml:space="preserve">ecretary </w:t>
      </w:r>
      <w:r w:rsidR="0074150E">
        <w:rPr>
          <w:rFonts w:ascii="Arial" w:hAnsi="Arial" w:cs="Arial"/>
          <w:sz w:val="22"/>
          <w:szCs w:val="22"/>
        </w:rPr>
        <w:t xml:space="preserve">of Education </w:t>
      </w:r>
      <w:r w:rsidRPr="00F232D9">
        <w:rPr>
          <w:rFonts w:ascii="Arial" w:hAnsi="Arial" w:cs="Arial"/>
          <w:sz w:val="22"/>
          <w:szCs w:val="22"/>
        </w:rPr>
        <w:t xml:space="preserve">under </w:t>
      </w:r>
      <w:r w:rsidR="005368F0" w:rsidRPr="002D5884">
        <w:rPr>
          <w:rFonts w:ascii="Arial" w:hAnsi="Arial" w:cs="Arial"/>
          <w:sz w:val="22"/>
          <w:szCs w:val="22"/>
        </w:rPr>
        <w:t>§§</w:t>
      </w:r>
      <w:r w:rsidRPr="00F232D9">
        <w:rPr>
          <w:rFonts w:ascii="Arial" w:hAnsi="Arial" w:cs="Arial"/>
          <w:sz w:val="22"/>
          <w:szCs w:val="22"/>
        </w:rPr>
        <w:t xml:space="preserve"> 616 and 618 of the </w:t>
      </w:r>
      <w:r w:rsidR="0074150E">
        <w:rPr>
          <w:rFonts w:ascii="Arial" w:hAnsi="Arial" w:cs="Arial"/>
          <w:sz w:val="22"/>
          <w:szCs w:val="22"/>
        </w:rPr>
        <w:t xml:space="preserve">IDEA </w:t>
      </w:r>
      <w:r w:rsidRPr="00F232D9">
        <w:rPr>
          <w:rFonts w:ascii="Arial" w:hAnsi="Arial" w:cs="Arial"/>
          <w:sz w:val="22"/>
          <w:szCs w:val="22"/>
        </w:rPr>
        <w:t xml:space="preserve">and §§303.700 through 303.707 and 303.720 through 303.724. </w:t>
      </w:r>
      <w:r w:rsidR="00FB0D7E">
        <w:rPr>
          <w:rFonts w:ascii="Arial" w:hAnsi="Arial" w:cs="Arial"/>
          <w:i/>
          <w:sz w:val="22"/>
          <w:szCs w:val="22"/>
        </w:rPr>
        <w:t>[</w:t>
      </w:r>
      <w:r w:rsidRPr="00F232D9">
        <w:rPr>
          <w:rFonts w:ascii="Arial" w:hAnsi="Arial" w:cs="Arial"/>
          <w:i/>
          <w:sz w:val="22"/>
          <w:szCs w:val="22"/>
        </w:rPr>
        <w:t>34 CFR 303.124</w:t>
      </w:r>
      <w:r w:rsidR="00FB0D7E">
        <w:rPr>
          <w:rFonts w:ascii="Arial" w:hAnsi="Arial" w:cs="Arial"/>
          <w:i/>
          <w:sz w:val="22"/>
          <w:szCs w:val="22"/>
        </w:rPr>
        <w:t>(b)]</w:t>
      </w:r>
    </w:p>
    <w:p w14:paraId="6393FD36" w14:textId="20A65C9A" w:rsidR="007D194B" w:rsidRPr="007E7751" w:rsidRDefault="007D194B" w:rsidP="00E13EF3">
      <w:pPr>
        <w:pStyle w:val="ListParagraph"/>
        <w:widowControl w:val="0"/>
        <w:numPr>
          <w:ilvl w:val="0"/>
          <w:numId w:val="36"/>
        </w:numPr>
        <w:spacing w:after="0" w:line="240" w:lineRule="auto"/>
        <w:rPr>
          <w:rFonts w:ascii="Arial" w:hAnsi="Arial" w:cs="Arial"/>
          <w:i/>
        </w:rPr>
      </w:pPr>
      <w:r w:rsidRPr="00E13EF3">
        <w:rPr>
          <w:rFonts w:ascii="Arial" w:hAnsi="Arial" w:cs="Arial"/>
        </w:rPr>
        <w:t xml:space="preserve">In addition, the Part C regulations require each state to collect valid and reliable information as needed to report annually to the </w:t>
      </w:r>
      <w:r w:rsidR="00E13EF3" w:rsidRPr="00E13EF3">
        <w:rPr>
          <w:rFonts w:ascii="Arial" w:hAnsi="Arial" w:cs="Arial"/>
        </w:rPr>
        <w:t>U.S S</w:t>
      </w:r>
      <w:r w:rsidRPr="00E13EF3">
        <w:rPr>
          <w:rFonts w:ascii="Arial" w:hAnsi="Arial" w:cs="Arial"/>
        </w:rPr>
        <w:t xml:space="preserve">ecretary </w:t>
      </w:r>
      <w:r w:rsidR="00E13EF3" w:rsidRPr="00E13EF3">
        <w:rPr>
          <w:rFonts w:ascii="Arial" w:hAnsi="Arial" w:cs="Arial"/>
        </w:rPr>
        <w:t xml:space="preserve">of Education </w:t>
      </w:r>
      <w:r w:rsidRPr="00E13EF3">
        <w:rPr>
          <w:rFonts w:ascii="Arial" w:hAnsi="Arial" w:cs="Arial"/>
        </w:rPr>
        <w:t xml:space="preserve">on the indicators established by the </w:t>
      </w:r>
      <w:r w:rsidR="00A30FBA" w:rsidRPr="00E13EF3">
        <w:rPr>
          <w:rFonts w:ascii="Arial" w:hAnsi="Arial" w:cs="Arial"/>
        </w:rPr>
        <w:t>s</w:t>
      </w:r>
      <w:r w:rsidRPr="00E13EF3">
        <w:rPr>
          <w:rFonts w:ascii="Arial" w:hAnsi="Arial" w:cs="Arial"/>
        </w:rPr>
        <w:t>ecretary for the State Performance Plans.</w:t>
      </w:r>
      <w:r w:rsidR="00E13EF3" w:rsidRPr="00E13EF3">
        <w:rPr>
          <w:rFonts w:ascii="Arial" w:hAnsi="Arial" w:cs="Arial"/>
        </w:rPr>
        <w:t xml:space="preserve">  </w:t>
      </w:r>
      <w:r w:rsidR="007E7751" w:rsidRPr="007E7751">
        <w:rPr>
          <w:rFonts w:ascii="Arial" w:hAnsi="Arial" w:cs="Arial"/>
          <w:i/>
        </w:rPr>
        <w:t>[34 CFR 303.701 (c)(1)]</w:t>
      </w:r>
    </w:p>
    <w:p w14:paraId="3F65FD4C" w14:textId="77777777" w:rsidR="007D194B" w:rsidRPr="007F10C4" w:rsidRDefault="007D194B" w:rsidP="007D194B">
      <w:pPr>
        <w:spacing w:after="0" w:line="240" w:lineRule="auto"/>
        <w:rPr>
          <w:rFonts w:ascii="Arial" w:hAnsi="Arial" w:cs="Arial"/>
        </w:rPr>
      </w:pPr>
    </w:p>
    <w:p w14:paraId="46B3300A" w14:textId="65086F37" w:rsidR="007D194B" w:rsidRDefault="007D194B" w:rsidP="007D194B">
      <w:pPr>
        <w:spacing w:after="0" w:line="240" w:lineRule="auto"/>
        <w:rPr>
          <w:rFonts w:ascii="Arial" w:hAnsi="Arial" w:cs="Arial"/>
        </w:rPr>
      </w:pPr>
      <w:r w:rsidRPr="00201C67">
        <w:rPr>
          <w:rFonts w:ascii="Arial" w:hAnsi="Arial" w:cs="Arial"/>
        </w:rPr>
        <w:t>Part B 619: The</w:t>
      </w:r>
      <w:r>
        <w:rPr>
          <w:rFonts w:ascii="Arial" w:hAnsi="Arial" w:cs="Arial"/>
        </w:rPr>
        <w:t>se</w:t>
      </w:r>
      <w:r w:rsidRPr="00201C67">
        <w:rPr>
          <w:rFonts w:ascii="Arial" w:hAnsi="Arial" w:cs="Arial"/>
        </w:rPr>
        <w:t xml:space="preserve"> Part</w:t>
      </w:r>
      <w:r w:rsidRPr="00F232D9">
        <w:rPr>
          <w:rFonts w:ascii="Arial" w:hAnsi="Arial" w:cs="Arial"/>
        </w:rPr>
        <w:t xml:space="preserve"> B 619 </w:t>
      </w:r>
      <w:r>
        <w:rPr>
          <w:rFonts w:ascii="Arial" w:hAnsi="Arial" w:cs="Arial"/>
        </w:rPr>
        <w:t xml:space="preserve">federal </w:t>
      </w:r>
      <w:r w:rsidRPr="00F232D9">
        <w:rPr>
          <w:rFonts w:ascii="Arial" w:hAnsi="Arial" w:cs="Arial"/>
        </w:rPr>
        <w:t xml:space="preserve">regulations </w:t>
      </w:r>
      <w:r w:rsidR="00E13EF3">
        <w:rPr>
          <w:rFonts w:ascii="Arial" w:hAnsi="Arial" w:cs="Arial"/>
        </w:rPr>
        <w:t xml:space="preserve">require </w:t>
      </w:r>
      <w:r w:rsidRPr="00F232D9">
        <w:rPr>
          <w:rFonts w:ascii="Arial" w:hAnsi="Arial" w:cs="Arial"/>
        </w:rPr>
        <w:t>each state to have a system for compiling and reporting timely and accurate data</w:t>
      </w:r>
      <w:r>
        <w:rPr>
          <w:rFonts w:ascii="Arial" w:hAnsi="Arial" w:cs="Arial"/>
        </w:rPr>
        <w:t>.</w:t>
      </w:r>
    </w:p>
    <w:p w14:paraId="6346CAE5" w14:textId="77777777" w:rsidR="007D194B" w:rsidRDefault="007D194B" w:rsidP="007D194B">
      <w:pPr>
        <w:spacing w:after="0" w:line="240" w:lineRule="auto"/>
        <w:rPr>
          <w:rFonts w:ascii="Arial" w:hAnsi="Arial" w:cs="Arial"/>
        </w:rPr>
      </w:pPr>
    </w:p>
    <w:p w14:paraId="2DE2962C" w14:textId="184AE325" w:rsidR="007D194B" w:rsidRPr="003B0D9F" w:rsidRDefault="007D194B" w:rsidP="007D194B">
      <w:pPr>
        <w:pStyle w:val="ListParagraph"/>
        <w:numPr>
          <w:ilvl w:val="0"/>
          <w:numId w:val="38"/>
        </w:numPr>
        <w:spacing w:after="0" w:line="240" w:lineRule="auto"/>
        <w:rPr>
          <w:rFonts w:ascii="Arial" w:hAnsi="Arial" w:cs="Arial"/>
          <w:i/>
        </w:rPr>
      </w:pPr>
      <w:r w:rsidRPr="005D27E6">
        <w:rPr>
          <w:rFonts w:ascii="Arial" w:hAnsi="Arial" w:cs="Arial"/>
        </w:rPr>
        <w:t>Each state</w:t>
      </w:r>
      <w:r w:rsidR="00A30FBA">
        <w:rPr>
          <w:rFonts w:ascii="Arial" w:hAnsi="Arial" w:cs="Arial"/>
        </w:rPr>
        <w:t xml:space="preserve"> is</w:t>
      </w:r>
      <w:r w:rsidRPr="005D27E6">
        <w:rPr>
          <w:rFonts w:ascii="Arial" w:hAnsi="Arial" w:cs="Arial"/>
        </w:rPr>
        <w:t xml:space="preserve"> to collect valid and reliable information as needed to report annually to the </w:t>
      </w:r>
      <w:r w:rsidR="00C74272">
        <w:rPr>
          <w:rFonts w:ascii="Arial" w:hAnsi="Arial" w:cs="Arial"/>
        </w:rPr>
        <w:t xml:space="preserve">U.S </w:t>
      </w:r>
      <w:r w:rsidR="00C70087">
        <w:rPr>
          <w:rFonts w:ascii="Arial" w:hAnsi="Arial" w:cs="Arial"/>
        </w:rPr>
        <w:t>Se</w:t>
      </w:r>
      <w:r w:rsidR="00C70087" w:rsidRPr="005D27E6">
        <w:rPr>
          <w:rFonts w:ascii="Arial" w:hAnsi="Arial" w:cs="Arial"/>
        </w:rPr>
        <w:t>cretary</w:t>
      </w:r>
      <w:r w:rsidRPr="005D27E6">
        <w:rPr>
          <w:rFonts w:ascii="Arial" w:hAnsi="Arial" w:cs="Arial"/>
        </w:rPr>
        <w:t xml:space="preserve"> </w:t>
      </w:r>
      <w:r w:rsidR="00C74272">
        <w:rPr>
          <w:rFonts w:ascii="Arial" w:hAnsi="Arial" w:cs="Arial"/>
        </w:rPr>
        <w:t xml:space="preserve">of Education </w:t>
      </w:r>
      <w:r w:rsidRPr="005D27E6">
        <w:rPr>
          <w:rFonts w:ascii="Arial" w:hAnsi="Arial" w:cs="Arial"/>
        </w:rPr>
        <w:t xml:space="preserve">on the indicators established by the </w:t>
      </w:r>
      <w:r w:rsidR="00C70087">
        <w:rPr>
          <w:rFonts w:ascii="Arial" w:hAnsi="Arial" w:cs="Arial"/>
        </w:rPr>
        <w:t>Se</w:t>
      </w:r>
      <w:r w:rsidR="00C70087" w:rsidRPr="005D27E6">
        <w:rPr>
          <w:rFonts w:ascii="Arial" w:hAnsi="Arial" w:cs="Arial"/>
        </w:rPr>
        <w:t>cretary</w:t>
      </w:r>
      <w:r w:rsidRPr="005D27E6">
        <w:rPr>
          <w:rFonts w:ascii="Arial" w:hAnsi="Arial" w:cs="Arial"/>
        </w:rPr>
        <w:t xml:space="preserve"> for the State Performance Plans. I</w:t>
      </w:r>
      <w:r>
        <w:rPr>
          <w:rFonts w:ascii="Arial" w:hAnsi="Arial" w:cs="Arial"/>
        </w:rPr>
        <w:t xml:space="preserve">f the </w:t>
      </w:r>
      <w:r w:rsidR="00C74272">
        <w:rPr>
          <w:rFonts w:ascii="Arial" w:hAnsi="Arial" w:cs="Arial"/>
        </w:rPr>
        <w:t>U.S. S</w:t>
      </w:r>
      <w:r>
        <w:rPr>
          <w:rFonts w:ascii="Arial" w:hAnsi="Arial" w:cs="Arial"/>
        </w:rPr>
        <w:t xml:space="preserve">ecretary </w:t>
      </w:r>
      <w:r w:rsidR="00C74272">
        <w:rPr>
          <w:rFonts w:ascii="Arial" w:hAnsi="Arial" w:cs="Arial"/>
        </w:rPr>
        <w:t xml:space="preserve">of Education </w:t>
      </w:r>
      <w:r>
        <w:rPr>
          <w:rFonts w:ascii="Arial" w:hAnsi="Arial" w:cs="Arial"/>
        </w:rPr>
        <w:t>permits s</w:t>
      </w:r>
      <w:r w:rsidRPr="005D27E6">
        <w:rPr>
          <w:rFonts w:ascii="Arial" w:hAnsi="Arial" w:cs="Arial"/>
        </w:rPr>
        <w:t xml:space="preserve">ates to collect data on specific indicators through </w:t>
      </w:r>
      <w:r>
        <w:rPr>
          <w:rFonts w:ascii="Arial" w:hAnsi="Arial" w:cs="Arial"/>
        </w:rPr>
        <w:t>s</w:t>
      </w:r>
      <w:r w:rsidRPr="005D27E6">
        <w:rPr>
          <w:rFonts w:ascii="Arial" w:hAnsi="Arial" w:cs="Arial"/>
        </w:rPr>
        <w:t>tate m</w:t>
      </w:r>
      <w:r>
        <w:rPr>
          <w:rFonts w:ascii="Arial" w:hAnsi="Arial" w:cs="Arial"/>
        </w:rPr>
        <w:t xml:space="preserve">onitoring or sampling, and </w:t>
      </w:r>
      <w:r w:rsidR="00A30FBA">
        <w:rPr>
          <w:rFonts w:ascii="Arial" w:hAnsi="Arial" w:cs="Arial"/>
        </w:rPr>
        <w:t xml:space="preserve">if </w:t>
      </w:r>
      <w:r>
        <w:rPr>
          <w:rFonts w:ascii="Arial" w:hAnsi="Arial" w:cs="Arial"/>
        </w:rPr>
        <w:t>the s</w:t>
      </w:r>
      <w:r w:rsidRPr="005D27E6">
        <w:rPr>
          <w:rFonts w:ascii="Arial" w:hAnsi="Arial" w:cs="Arial"/>
        </w:rPr>
        <w:t xml:space="preserve">tate collects the data through </w:t>
      </w:r>
      <w:r w:rsidR="00A30FBA">
        <w:rPr>
          <w:rFonts w:ascii="Arial" w:hAnsi="Arial" w:cs="Arial"/>
        </w:rPr>
        <w:t>s</w:t>
      </w:r>
      <w:r w:rsidRPr="005D27E6">
        <w:rPr>
          <w:rFonts w:ascii="Arial" w:hAnsi="Arial" w:cs="Arial"/>
        </w:rPr>
        <w:t xml:space="preserve">tate monitoring or sampling, the </w:t>
      </w:r>
      <w:r>
        <w:rPr>
          <w:rFonts w:ascii="Arial" w:hAnsi="Arial" w:cs="Arial"/>
        </w:rPr>
        <w:t>s</w:t>
      </w:r>
      <w:r w:rsidRPr="005D27E6">
        <w:rPr>
          <w:rFonts w:ascii="Arial" w:hAnsi="Arial" w:cs="Arial"/>
        </w:rPr>
        <w:t xml:space="preserve">tate must collect data on those indicators for </w:t>
      </w:r>
      <w:r w:rsidRPr="005D27E6">
        <w:rPr>
          <w:rFonts w:ascii="Arial" w:hAnsi="Arial" w:cs="Arial"/>
        </w:rPr>
        <w:lastRenderedPageBreak/>
        <w:t xml:space="preserve">each </w:t>
      </w:r>
      <w:r w:rsidR="00C74272">
        <w:rPr>
          <w:rFonts w:ascii="Arial" w:hAnsi="Arial" w:cs="Arial"/>
        </w:rPr>
        <w:t>local educational agency (</w:t>
      </w:r>
      <w:r w:rsidRPr="005D27E6">
        <w:rPr>
          <w:rFonts w:ascii="Arial" w:hAnsi="Arial" w:cs="Arial"/>
        </w:rPr>
        <w:t>LEA</w:t>
      </w:r>
      <w:r w:rsidR="00C74272">
        <w:rPr>
          <w:rFonts w:ascii="Arial" w:hAnsi="Arial" w:cs="Arial"/>
        </w:rPr>
        <w:t>)</w:t>
      </w:r>
      <w:r w:rsidRPr="005D27E6">
        <w:rPr>
          <w:rFonts w:ascii="Arial" w:hAnsi="Arial" w:cs="Arial"/>
        </w:rPr>
        <w:t xml:space="preserve"> at least once during the period of the State </w:t>
      </w:r>
      <w:r w:rsidR="00A30FBA">
        <w:rPr>
          <w:rFonts w:ascii="Arial" w:hAnsi="Arial" w:cs="Arial"/>
        </w:rPr>
        <w:t>P</w:t>
      </w:r>
      <w:r w:rsidRPr="005D27E6">
        <w:rPr>
          <w:rFonts w:ascii="Arial" w:hAnsi="Arial" w:cs="Arial"/>
        </w:rPr>
        <w:t xml:space="preserve">erformance </w:t>
      </w:r>
      <w:r w:rsidR="00A30FBA">
        <w:rPr>
          <w:rFonts w:ascii="Arial" w:hAnsi="Arial" w:cs="Arial"/>
        </w:rPr>
        <w:t>P</w:t>
      </w:r>
      <w:r w:rsidRPr="005D27E6">
        <w:rPr>
          <w:rFonts w:ascii="Arial" w:hAnsi="Arial" w:cs="Arial"/>
        </w:rPr>
        <w:t xml:space="preserve">lan. </w:t>
      </w:r>
      <w:r w:rsidRPr="003B0D9F">
        <w:rPr>
          <w:rFonts w:ascii="Arial" w:hAnsi="Arial" w:cs="Arial"/>
          <w:i/>
          <w:u w:val="single"/>
        </w:rPr>
        <w:t>(34 CFR 300. 601 (b))</w:t>
      </w:r>
    </w:p>
    <w:p w14:paraId="68A7EDCC" w14:textId="77777777" w:rsidR="007D194B" w:rsidRPr="003B0D9F" w:rsidRDefault="007D194B" w:rsidP="007D194B">
      <w:pPr>
        <w:spacing w:after="0" w:line="240" w:lineRule="auto"/>
        <w:ind w:firstLine="720"/>
        <w:rPr>
          <w:rFonts w:ascii="Arial" w:hAnsi="Arial" w:cs="Arial"/>
          <w:i/>
        </w:rPr>
      </w:pPr>
    </w:p>
    <w:p w14:paraId="0D5AA6D2" w14:textId="49488951" w:rsidR="007D194B" w:rsidRPr="005D27E6" w:rsidRDefault="007D194B" w:rsidP="007D194B">
      <w:pPr>
        <w:pStyle w:val="ListParagraph"/>
        <w:numPr>
          <w:ilvl w:val="0"/>
          <w:numId w:val="38"/>
        </w:numPr>
        <w:spacing w:after="0" w:line="240" w:lineRule="auto"/>
        <w:rPr>
          <w:rFonts w:ascii="Arial" w:hAnsi="Arial" w:cs="Arial"/>
        </w:rPr>
      </w:pPr>
      <w:r w:rsidRPr="005D27E6">
        <w:rPr>
          <w:rFonts w:ascii="Arial" w:hAnsi="Arial" w:cs="Arial"/>
        </w:rPr>
        <w:t>In addition, each</w:t>
      </w:r>
      <w:r w:rsidR="00C74272">
        <w:rPr>
          <w:rFonts w:ascii="Arial" w:hAnsi="Arial" w:cs="Arial"/>
        </w:rPr>
        <w:t xml:space="preserve"> state education agency(</w:t>
      </w:r>
      <w:r w:rsidRPr="005D27E6">
        <w:rPr>
          <w:rFonts w:ascii="Arial" w:hAnsi="Arial" w:cs="Arial"/>
        </w:rPr>
        <w:t>SEA</w:t>
      </w:r>
      <w:r w:rsidR="00C74272">
        <w:rPr>
          <w:rFonts w:ascii="Arial" w:hAnsi="Arial" w:cs="Arial"/>
        </w:rPr>
        <w:t>)</w:t>
      </w:r>
      <w:r w:rsidRPr="005D27E6">
        <w:rPr>
          <w:rFonts w:ascii="Arial" w:hAnsi="Arial" w:cs="Arial"/>
        </w:rPr>
        <w:t xml:space="preserve"> must</w:t>
      </w:r>
    </w:p>
    <w:p w14:paraId="69BE757E" w14:textId="42798A39" w:rsidR="007D194B" w:rsidRPr="002D5884" w:rsidRDefault="007D194B" w:rsidP="00C70087">
      <w:pPr>
        <w:spacing w:after="0" w:line="240" w:lineRule="auto"/>
        <w:ind w:left="1080" w:hanging="360"/>
        <w:rPr>
          <w:rFonts w:ascii="Arial" w:hAnsi="Arial" w:cs="Arial"/>
        </w:rPr>
      </w:pPr>
      <w:r w:rsidRPr="002D5884">
        <w:rPr>
          <w:rFonts w:ascii="Arial" w:hAnsi="Arial" w:cs="Arial"/>
        </w:rPr>
        <w:t xml:space="preserve">(a)  </w:t>
      </w:r>
      <w:r w:rsidR="00A30FBA">
        <w:rPr>
          <w:rFonts w:ascii="Arial" w:hAnsi="Arial" w:cs="Arial"/>
        </w:rPr>
        <w:t>e</w:t>
      </w:r>
      <w:r w:rsidRPr="002D5884">
        <w:rPr>
          <w:rFonts w:ascii="Arial" w:hAnsi="Arial" w:cs="Arial"/>
        </w:rPr>
        <w:t>stablish procedures to be used by LEAs and other educational institutions in counting the number of children with disabilities receiving special education and related services;</w:t>
      </w:r>
    </w:p>
    <w:p w14:paraId="4AAE4D3F" w14:textId="7FAFCA4E" w:rsidR="007D194B" w:rsidRPr="002D5884" w:rsidRDefault="007D194B" w:rsidP="00C70087">
      <w:pPr>
        <w:spacing w:after="0" w:line="240" w:lineRule="auto"/>
        <w:ind w:left="1080" w:hanging="360"/>
        <w:rPr>
          <w:rFonts w:ascii="Arial" w:hAnsi="Arial" w:cs="Arial"/>
        </w:rPr>
      </w:pPr>
      <w:r w:rsidRPr="002D5884">
        <w:rPr>
          <w:rFonts w:ascii="Arial" w:hAnsi="Arial" w:cs="Arial"/>
        </w:rPr>
        <w:t xml:space="preserve">(b)  </w:t>
      </w:r>
      <w:r w:rsidR="00A30FBA">
        <w:rPr>
          <w:rFonts w:ascii="Arial" w:hAnsi="Arial" w:cs="Arial"/>
        </w:rPr>
        <w:t>s</w:t>
      </w:r>
      <w:r w:rsidRPr="002D5884">
        <w:rPr>
          <w:rFonts w:ascii="Arial" w:hAnsi="Arial" w:cs="Arial"/>
        </w:rPr>
        <w:t xml:space="preserve">et dates by which those agencies and institutions must report to the SEA to ensure that the </w:t>
      </w:r>
      <w:r w:rsidR="00B5334D">
        <w:rPr>
          <w:rFonts w:ascii="Arial" w:hAnsi="Arial" w:cs="Arial"/>
        </w:rPr>
        <w:t>s</w:t>
      </w:r>
      <w:r w:rsidRPr="002D5884">
        <w:rPr>
          <w:rFonts w:ascii="Arial" w:hAnsi="Arial" w:cs="Arial"/>
        </w:rPr>
        <w:t xml:space="preserve">tate complies with </w:t>
      </w:r>
      <w:r>
        <w:rPr>
          <w:rFonts w:ascii="Arial" w:hAnsi="Arial" w:cs="Arial"/>
        </w:rPr>
        <w:t>federal child count requirements</w:t>
      </w:r>
      <w:r w:rsidRPr="002D5884">
        <w:rPr>
          <w:rFonts w:ascii="Arial" w:hAnsi="Arial" w:cs="Arial"/>
        </w:rPr>
        <w:t>;</w:t>
      </w:r>
    </w:p>
    <w:p w14:paraId="1BD64800" w14:textId="15F11623" w:rsidR="007D194B" w:rsidRPr="002D5884" w:rsidRDefault="007D194B" w:rsidP="00C70087">
      <w:pPr>
        <w:spacing w:after="0" w:line="240" w:lineRule="auto"/>
        <w:ind w:left="1080" w:hanging="360"/>
        <w:rPr>
          <w:rFonts w:ascii="Arial" w:hAnsi="Arial" w:cs="Arial"/>
        </w:rPr>
      </w:pPr>
      <w:r w:rsidRPr="002D5884">
        <w:rPr>
          <w:rFonts w:ascii="Arial" w:hAnsi="Arial" w:cs="Arial"/>
        </w:rPr>
        <w:t xml:space="preserve">(c)  </w:t>
      </w:r>
      <w:r w:rsidR="00B5334D">
        <w:rPr>
          <w:rFonts w:ascii="Arial" w:hAnsi="Arial" w:cs="Arial"/>
        </w:rPr>
        <w:t>o</w:t>
      </w:r>
      <w:r w:rsidRPr="002D5884">
        <w:rPr>
          <w:rFonts w:ascii="Arial" w:hAnsi="Arial" w:cs="Arial"/>
        </w:rPr>
        <w:t>btain certification from each agency and institution that an unduplicated and accurate count has been made;</w:t>
      </w:r>
    </w:p>
    <w:p w14:paraId="0694E0E0" w14:textId="3EF8B7D9" w:rsidR="007D194B" w:rsidRPr="002D5884" w:rsidRDefault="007D194B" w:rsidP="00C70087">
      <w:pPr>
        <w:spacing w:after="0" w:line="240" w:lineRule="auto"/>
        <w:ind w:left="1080" w:hanging="360"/>
        <w:rPr>
          <w:rFonts w:ascii="Arial" w:hAnsi="Arial" w:cs="Arial"/>
        </w:rPr>
      </w:pPr>
      <w:r w:rsidRPr="002D5884">
        <w:rPr>
          <w:rFonts w:ascii="Arial" w:hAnsi="Arial" w:cs="Arial"/>
        </w:rPr>
        <w:t xml:space="preserve">(d)  </w:t>
      </w:r>
      <w:r w:rsidR="00A30FBA">
        <w:rPr>
          <w:rFonts w:ascii="Arial" w:hAnsi="Arial" w:cs="Arial"/>
        </w:rPr>
        <w:t>a</w:t>
      </w:r>
      <w:r w:rsidRPr="002D5884">
        <w:rPr>
          <w:rFonts w:ascii="Arial" w:hAnsi="Arial" w:cs="Arial"/>
        </w:rPr>
        <w:t xml:space="preserve">ggregate the data from the count obtained from each agency and institution and prepare the </w:t>
      </w:r>
      <w:r>
        <w:rPr>
          <w:rFonts w:ascii="Arial" w:hAnsi="Arial" w:cs="Arial"/>
        </w:rPr>
        <w:t xml:space="preserve">federal </w:t>
      </w:r>
      <w:r w:rsidRPr="002D5884">
        <w:rPr>
          <w:rFonts w:ascii="Arial" w:hAnsi="Arial" w:cs="Arial"/>
        </w:rPr>
        <w:t>report</w:t>
      </w:r>
      <w:r w:rsidRPr="002D5884">
        <w:rPr>
          <w:rFonts w:ascii="Arial" w:hAnsi="Arial" w:cs="Arial"/>
          <w:strike/>
        </w:rPr>
        <w:t>s</w:t>
      </w:r>
      <w:r w:rsidRPr="002D5884">
        <w:rPr>
          <w:rFonts w:ascii="Arial" w:hAnsi="Arial" w:cs="Arial"/>
        </w:rPr>
        <w:t xml:space="preserve"> required; and</w:t>
      </w:r>
    </w:p>
    <w:p w14:paraId="0C91B9CB" w14:textId="78747556" w:rsidR="007D194B" w:rsidRPr="003B0D9F" w:rsidRDefault="007D194B" w:rsidP="00C70087">
      <w:pPr>
        <w:spacing w:after="0" w:line="240" w:lineRule="auto"/>
        <w:ind w:left="1080" w:hanging="360"/>
        <w:rPr>
          <w:rFonts w:ascii="Arial" w:hAnsi="Arial" w:cs="Arial"/>
          <w:i/>
        </w:rPr>
      </w:pPr>
      <w:r w:rsidRPr="002D5884">
        <w:rPr>
          <w:rFonts w:ascii="Arial" w:hAnsi="Arial" w:cs="Arial"/>
        </w:rPr>
        <w:t xml:space="preserve">(e)  </w:t>
      </w:r>
      <w:r w:rsidR="00A30FBA">
        <w:rPr>
          <w:rFonts w:ascii="Arial" w:hAnsi="Arial" w:cs="Arial"/>
        </w:rPr>
        <w:t>e</w:t>
      </w:r>
      <w:r w:rsidRPr="002D5884">
        <w:rPr>
          <w:rFonts w:ascii="Arial" w:hAnsi="Arial" w:cs="Arial"/>
        </w:rPr>
        <w:t xml:space="preserve">nsure that documentation is maintained that enables the </w:t>
      </w:r>
      <w:r w:rsidR="00A30FBA">
        <w:rPr>
          <w:rFonts w:ascii="Arial" w:hAnsi="Arial" w:cs="Arial"/>
        </w:rPr>
        <w:t>s</w:t>
      </w:r>
      <w:r w:rsidRPr="002D5884">
        <w:rPr>
          <w:rFonts w:ascii="Arial" w:hAnsi="Arial" w:cs="Arial"/>
        </w:rPr>
        <w:t xml:space="preserve">tate and the </w:t>
      </w:r>
      <w:r w:rsidR="00A30FBA">
        <w:rPr>
          <w:rFonts w:ascii="Arial" w:hAnsi="Arial" w:cs="Arial"/>
        </w:rPr>
        <w:t>s</w:t>
      </w:r>
      <w:r w:rsidRPr="002D5884">
        <w:rPr>
          <w:rFonts w:ascii="Arial" w:hAnsi="Arial" w:cs="Arial"/>
        </w:rPr>
        <w:t>ecretary to audit the accuracy of the count.</w:t>
      </w:r>
      <w:r w:rsidR="00A30FBA">
        <w:rPr>
          <w:rFonts w:ascii="Arial" w:hAnsi="Arial" w:cs="Arial"/>
          <w:i/>
        </w:rPr>
        <w:t xml:space="preserve"> </w:t>
      </w:r>
      <w:r w:rsidRPr="003B0D9F">
        <w:rPr>
          <w:rFonts w:ascii="Arial" w:hAnsi="Arial" w:cs="Arial"/>
          <w:i/>
        </w:rPr>
        <w:t>(34 CFR 300.645)</w:t>
      </w:r>
    </w:p>
    <w:p w14:paraId="4D916395" w14:textId="77777777" w:rsidR="007D194B" w:rsidRPr="00201C67" w:rsidRDefault="007D194B" w:rsidP="00CD3EEF">
      <w:pPr>
        <w:pStyle w:val="Heading2"/>
      </w:pPr>
      <w:r w:rsidRPr="00201C67">
        <w:t>State Statute</w:t>
      </w:r>
    </w:p>
    <w:p w14:paraId="5DA625DE" w14:textId="77777777" w:rsidR="007D194B" w:rsidRPr="00AC3D75" w:rsidRDefault="00005408" w:rsidP="007D194B">
      <w:p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  <w:highlight w:val="yellow"/>
          </w:rPr>
          <w:id w:val="1821224446"/>
          <w:placeholder>
            <w:docPart w:val="E17777DF8BE54A62A0EC3627D246AC53"/>
          </w:placeholder>
        </w:sdtPr>
        <w:sdtEndPr/>
        <w:sdtContent>
          <w:r w:rsidR="007D194B" w:rsidRPr="00AC3D75">
            <w:rPr>
              <w:rFonts w:ascii="Arial" w:hAnsi="Arial" w:cs="Arial"/>
              <w:highlight w:val="yellow"/>
            </w:rPr>
            <w:t xml:space="preserve">INSERT STATE STATUTE </w:t>
          </w:r>
        </w:sdtContent>
      </w:sdt>
      <w:r w:rsidR="007D194B" w:rsidRPr="00AC3D75">
        <w:rPr>
          <w:rFonts w:ascii="Arial" w:hAnsi="Arial" w:cs="Arial"/>
        </w:rPr>
        <w:t xml:space="preserve">  </w:t>
      </w:r>
    </w:p>
    <w:p w14:paraId="1EE7A248" w14:textId="77777777" w:rsidR="007D194B" w:rsidRPr="00201C67" w:rsidRDefault="007D194B" w:rsidP="00CD3EEF">
      <w:pPr>
        <w:pStyle w:val="Heading2"/>
      </w:pPr>
      <w:r w:rsidRPr="00201C67">
        <w:t>State Executive Order</w:t>
      </w:r>
    </w:p>
    <w:p w14:paraId="374976E1" w14:textId="77777777" w:rsidR="007D194B" w:rsidRDefault="00005408" w:rsidP="007D194B">
      <w:p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  <w:highlight w:val="yellow"/>
          </w:rPr>
          <w:id w:val="45814776"/>
          <w:placeholder>
            <w:docPart w:val="0924A42A88B94A6487084CEC4C73AC19"/>
          </w:placeholder>
        </w:sdtPr>
        <w:sdtEndPr/>
        <w:sdtContent>
          <w:r w:rsidR="007D194B" w:rsidRPr="00AC3D75">
            <w:rPr>
              <w:rFonts w:ascii="Arial" w:hAnsi="Arial" w:cs="Arial"/>
              <w:highlight w:val="yellow"/>
            </w:rPr>
            <w:t xml:space="preserve">INSERT STATE </w:t>
          </w:r>
          <w:r w:rsidR="007D194B">
            <w:rPr>
              <w:rFonts w:ascii="Arial" w:hAnsi="Arial" w:cs="Arial"/>
              <w:highlight w:val="yellow"/>
            </w:rPr>
            <w:t>EXECUTIVE ORDER</w:t>
          </w:r>
          <w:r w:rsidR="007D194B" w:rsidRPr="00AC3D75">
            <w:rPr>
              <w:rFonts w:ascii="Arial" w:hAnsi="Arial" w:cs="Arial"/>
              <w:highlight w:val="yellow"/>
            </w:rPr>
            <w:t xml:space="preserve"> </w:t>
          </w:r>
        </w:sdtContent>
      </w:sdt>
    </w:p>
    <w:p w14:paraId="10AD717B" w14:textId="77777777" w:rsidR="007D194B" w:rsidRPr="00AC3D75" w:rsidRDefault="007D194B" w:rsidP="007D194B">
      <w:pPr>
        <w:spacing w:after="0" w:line="240" w:lineRule="auto"/>
        <w:rPr>
          <w:rFonts w:ascii="Arial" w:hAnsi="Arial" w:cs="Arial"/>
        </w:rPr>
      </w:pPr>
    </w:p>
    <w:p w14:paraId="68E72651" w14:textId="06F01A7B" w:rsidR="007D194B" w:rsidRPr="00AC3D75" w:rsidRDefault="007D194B" w:rsidP="007D194B">
      <w:pPr>
        <w:spacing w:after="0" w:line="240" w:lineRule="auto"/>
        <w:rPr>
          <w:rFonts w:ascii="Arial" w:hAnsi="Arial" w:cs="Arial"/>
          <w:strike/>
        </w:rPr>
      </w:pPr>
      <w:r w:rsidRPr="00AC3D75">
        <w:rPr>
          <w:rFonts w:ascii="Arial" w:hAnsi="Arial" w:cs="Arial"/>
        </w:rPr>
        <w:t xml:space="preserve">The </w:t>
      </w:r>
      <w:sdt>
        <w:sdtPr>
          <w:rPr>
            <w:rFonts w:ascii="Arial" w:hAnsi="Arial" w:cs="Arial"/>
            <w:highlight w:val="yellow"/>
          </w:rPr>
          <w:id w:val="-385873483"/>
          <w:placeholder>
            <w:docPart w:val="F06105892DFA472C88643208E19BB05A"/>
          </w:placeholder>
        </w:sdtPr>
        <w:sdtEndPr/>
        <w:sdtContent>
          <w:r w:rsidR="00791857">
            <w:rPr>
              <w:rFonts w:ascii="Arial" w:hAnsi="Arial" w:cs="Arial"/>
              <w:highlight w:val="yellow"/>
            </w:rPr>
            <w:t xml:space="preserve">NAME OF PART C OR </w:t>
          </w:r>
          <w:r w:rsidR="00B5334D">
            <w:rPr>
              <w:rFonts w:ascii="Arial" w:hAnsi="Arial" w:cs="Arial"/>
              <w:highlight w:val="yellow"/>
            </w:rPr>
            <w:t xml:space="preserve">PART B </w:t>
          </w:r>
          <w:r w:rsidRPr="00AC3D75">
            <w:rPr>
              <w:rFonts w:ascii="Arial" w:hAnsi="Arial" w:cs="Arial"/>
              <w:highlight w:val="yellow"/>
            </w:rPr>
            <w:t>619 PROGRAM</w:t>
          </w:r>
        </w:sdtContent>
      </w:sdt>
      <w:r w:rsidRPr="00AC3D75">
        <w:rPr>
          <w:rFonts w:ascii="Arial" w:hAnsi="Arial" w:cs="Arial"/>
        </w:rPr>
        <w:t xml:space="preserve"> implemented the </w:t>
      </w:r>
      <w:sdt>
        <w:sdtPr>
          <w:rPr>
            <w:rFonts w:ascii="Arial" w:hAnsi="Arial" w:cs="Arial"/>
            <w:highlight w:val="yellow"/>
          </w:rPr>
          <w:id w:val="-1561942797"/>
          <w:placeholder>
            <w:docPart w:val="2969CAF92AA04BAE8DDF1F20BF6457F6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NAME OF DATA SYSTEM</w:t>
          </w:r>
        </w:sdtContent>
      </w:sdt>
      <w:r w:rsidRPr="00AC3D75">
        <w:rPr>
          <w:rFonts w:ascii="Arial" w:hAnsi="Arial" w:cs="Arial"/>
        </w:rPr>
        <w:t xml:space="preserve">   </w:t>
      </w:r>
      <w:sdt>
        <w:sdtPr>
          <w:rPr>
            <w:rFonts w:ascii="Arial" w:hAnsi="Arial" w:cs="Arial"/>
            <w:highlight w:val="yellow"/>
          </w:rPr>
          <w:id w:val="1576010847"/>
          <w:placeholder>
            <w:docPart w:val="ABB376C08B674D6DA12AEF4C7D372A89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INSERT INFORMATION ON HISTORY, INCLUDING KEY DATES</w:t>
          </w:r>
        </w:sdtContent>
      </w:sdt>
      <w:r w:rsidRPr="00AC3D75">
        <w:rPr>
          <w:rFonts w:ascii="Arial" w:hAnsi="Arial" w:cs="Arial"/>
        </w:rPr>
        <w:t xml:space="preserve"> .  </w:t>
      </w:r>
      <w:r w:rsidRPr="00AC3D75">
        <w:rPr>
          <w:rFonts w:ascii="Arial" w:hAnsi="Arial" w:cs="Arial"/>
          <w:i/>
        </w:rPr>
        <w:t>[OPTIONAL]</w:t>
      </w:r>
      <w:r w:rsidRPr="00AC3D75">
        <w:rPr>
          <w:rFonts w:ascii="Arial" w:hAnsi="Arial" w:cs="Arial"/>
        </w:rPr>
        <w:t xml:space="preserve"> The </w:t>
      </w:r>
      <w:sdt>
        <w:sdtPr>
          <w:rPr>
            <w:rFonts w:ascii="Arial" w:hAnsi="Arial" w:cs="Arial"/>
            <w:highlight w:val="yellow"/>
          </w:rPr>
          <w:id w:val="-279191378"/>
          <w:placeholder>
            <w:docPart w:val="3D6AC95E218C47E0B9BF86A8C72AD79B"/>
          </w:placeholder>
        </w:sdtPr>
        <w:sdtEndPr/>
        <w:sdtContent>
          <w:sdt>
            <w:sdtPr>
              <w:rPr>
                <w:rFonts w:ascii="Arial" w:hAnsi="Arial" w:cs="Arial"/>
                <w:highlight w:val="yellow"/>
              </w:rPr>
              <w:id w:val="-755975317"/>
              <w:placeholder>
                <w:docPart w:val="33E19C24CC2547338BAEB0686C770E50"/>
              </w:placeholder>
            </w:sdtPr>
            <w:sdtEndPr/>
            <w:sdtContent>
              <w:r w:rsidRPr="00AC3D75">
                <w:rPr>
                  <w:rFonts w:ascii="Arial" w:hAnsi="Arial" w:cs="Arial"/>
                  <w:highlight w:val="yellow"/>
                </w:rPr>
                <w:t>NAME OF DATA SYSTEM</w:t>
              </w:r>
            </w:sdtContent>
          </w:sdt>
        </w:sdtContent>
      </w:sdt>
      <w:r w:rsidRPr="00AC3D75">
        <w:rPr>
          <w:rFonts w:ascii="Arial" w:hAnsi="Arial" w:cs="Arial"/>
        </w:rPr>
        <w:t xml:space="preserve"> is </w:t>
      </w:r>
      <w:r>
        <w:rPr>
          <w:rFonts w:ascii="Arial" w:hAnsi="Arial" w:cs="Arial"/>
        </w:rPr>
        <w:t xml:space="preserve">supported </w:t>
      </w:r>
      <w:r w:rsidRPr="00AC3D75">
        <w:rPr>
          <w:rFonts w:ascii="Arial" w:hAnsi="Arial" w:cs="Arial"/>
        </w:rPr>
        <w:t xml:space="preserve">by </w:t>
      </w:r>
      <w:sdt>
        <w:sdtPr>
          <w:rPr>
            <w:rFonts w:ascii="Arial" w:hAnsi="Arial" w:cs="Arial"/>
            <w:highlight w:val="yellow"/>
          </w:rPr>
          <w:id w:val="1707608863"/>
          <w:placeholder>
            <w:docPart w:val="DD8969374A864AEB8DD925F67152D39D"/>
          </w:placeholder>
        </w:sdtPr>
        <w:sdtEndPr/>
        <w:sdtContent>
          <w:r>
            <w:rPr>
              <w:rFonts w:ascii="Arial" w:hAnsi="Arial" w:cs="Arial"/>
              <w:highlight w:val="yellow"/>
            </w:rPr>
            <w:t xml:space="preserve">PROGRAM </w:t>
          </w:r>
          <w:r w:rsidRPr="00AC3D75">
            <w:rPr>
              <w:rFonts w:ascii="Arial" w:hAnsi="Arial" w:cs="Arial"/>
              <w:highlight w:val="yellow"/>
            </w:rPr>
            <w:t>FUNDING SOURCE.</w:t>
          </w:r>
        </w:sdtContent>
      </w:sdt>
    </w:p>
    <w:p w14:paraId="06B5D8D5" w14:textId="77777777" w:rsidR="007D194B" w:rsidRPr="00AC3D75" w:rsidRDefault="007D194B" w:rsidP="007D194B">
      <w:pPr>
        <w:spacing w:after="0" w:line="240" w:lineRule="auto"/>
        <w:rPr>
          <w:rFonts w:ascii="Arial" w:hAnsi="Arial" w:cs="Arial"/>
          <w:u w:val="single"/>
        </w:rPr>
      </w:pPr>
    </w:p>
    <w:p w14:paraId="094C09F8" w14:textId="6E7E8F94" w:rsidR="007D194B" w:rsidRPr="00AC3D75" w:rsidRDefault="003756B9" w:rsidP="00CD3EEF">
      <w:pPr>
        <w:pStyle w:val="Heading3"/>
      </w:pPr>
      <w:r>
        <w:t>PURPOSE</w:t>
      </w:r>
      <w:r w:rsidR="005954F3">
        <w:t xml:space="preserve"> of DATA SYSTEM</w:t>
      </w:r>
    </w:p>
    <w:p w14:paraId="0C8808A2" w14:textId="38B8B643" w:rsidR="007D194B" w:rsidRPr="00AC3D75" w:rsidRDefault="007D194B" w:rsidP="007D194B">
      <w:pPr>
        <w:pStyle w:val="ListParagraph"/>
        <w:spacing w:after="0" w:line="240" w:lineRule="auto"/>
        <w:ind w:left="0"/>
        <w:rPr>
          <w:rFonts w:ascii="Arial" w:hAnsi="Arial" w:cs="Arial"/>
        </w:rPr>
      </w:pPr>
      <w:r w:rsidRPr="00AC3D75">
        <w:rPr>
          <w:rFonts w:ascii="Arial" w:hAnsi="Arial" w:cs="Arial"/>
        </w:rPr>
        <w:t xml:space="preserve">The   </w:t>
      </w:r>
      <w:sdt>
        <w:sdtPr>
          <w:rPr>
            <w:rFonts w:ascii="Arial" w:hAnsi="Arial" w:cs="Arial"/>
            <w:highlight w:val="yellow"/>
          </w:rPr>
          <w:id w:val="-161928356"/>
          <w:placeholder>
            <w:docPart w:val="7BD66522CE4848EF9980D8A979478873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NAME OF DATA SYSTEM</w:t>
          </w:r>
        </w:sdtContent>
      </w:sdt>
      <w:r w:rsidRPr="00AC3D75">
        <w:rPr>
          <w:rFonts w:ascii="Arial" w:hAnsi="Arial" w:cs="Arial"/>
        </w:rPr>
        <w:t xml:space="preserve"> will allow for collection and maintenance of </w:t>
      </w:r>
      <w:r w:rsidR="00C86AF4">
        <w:rPr>
          <w:rFonts w:ascii="Arial" w:hAnsi="Arial" w:cs="Arial"/>
        </w:rPr>
        <w:t xml:space="preserve">IDEA-related </w:t>
      </w:r>
      <w:r w:rsidRPr="00AC3D75">
        <w:rPr>
          <w:rFonts w:ascii="Arial" w:hAnsi="Arial" w:cs="Arial"/>
        </w:rPr>
        <w:t>data</w:t>
      </w:r>
      <w:r w:rsidR="00C86AF4">
        <w:rPr>
          <w:rFonts w:ascii="Arial" w:hAnsi="Arial" w:cs="Arial"/>
        </w:rPr>
        <w:t>, including (</w:t>
      </w:r>
      <w:r w:rsidR="00C86AF4" w:rsidRPr="003756B9">
        <w:rPr>
          <w:rFonts w:ascii="Arial" w:hAnsi="Arial" w:cs="Arial"/>
          <w:highlight w:val="yellow"/>
        </w:rPr>
        <w:t>INSERT TYPES OF DATA</w:t>
      </w:r>
      <w:r w:rsidR="00C86AF4">
        <w:rPr>
          <w:rFonts w:ascii="Arial" w:hAnsi="Arial" w:cs="Arial"/>
        </w:rPr>
        <w:t xml:space="preserve">).  These data will be </w:t>
      </w:r>
      <w:r w:rsidRPr="00AC3D75">
        <w:rPr>
          <w:rFonts w:ascii="Arial" w:hAnsi="Arial" w:cs="Arial"/>
        </w:rPr>
        <w:t xml:space="preserve">to </w:t>
      </w:r>
      <w:sdt>
        <w:sdtPr>
          <w:rPr>
            <w:rFonts w:ascii="Arial" w:hAnsi="Arial" w:cs="Arial"/>
            <w:highlight w:val="yellow"/>
          </w:rPr>
          <w:id w:val="-1298061055"/>
          <w:placeholder>
            <w:docPart w:val="9510BCBC8EA04E188834FB0754D4FC4A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INSERT USES OF THE SYSTEM</w:t>
          </w:r>
          <w:r w:rsidR="00A30FBA">
            <w:rPr>
              <w:rFonts w:ascii="Arial" w:hAnsi="Arial" w:cs="Arial"/>
              <w:highlight w:val="yellow"/>
            </w:rPr>
            <w:t>.</w:t>
          </w:r>
        </w:sdtContent>
      </w:sdt>
      <w:r w:rsidRPr="00AC3D75">
        <w:rPr>
          <w:rFonts w:ascii="Arial" w:hAnsi="Arial" w:cs="Arial"/>
        </w:rPr>
        <w:t xml:space="preserve"> The </w:t>
      </w:r>
      <w:sdt>
        <w:sdtPr>
          <w:rPr>
            <w:rFonts w:ascii="Arial" w:hAnsi="Arial" w:cs="Arial"/>
            <w:highlight w:val="yellow"/>
          </w:rPr>
          <w:id w:val="1233199580"/>
          <w:placeholder>
            <w:docPart w:val="E959ED918E5E4B7A98FC6FDA8468B3DB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NAME OF DATA SYSTEM</w:t>
          </w:r>
        </w:sdtContent>
      </w:sdt>
      <w:r w:rsidRPr="00AC3D75">
        <w:rPr>
          <w:rFonts w:ascii="Arial" w:hAnsi="Arial" w:cs="Arial"/>
        </w:rPr>
        <w:t xml:space="preserve"> is intended to be used by the following groups for the stated purpose</w:t>
      </w:r>
      <w:r w:rsidR="00A30FBA">
        <w:rPr>
          <w:rFonts w:ascii="Arial" w:hAnsi="Arial" w:cs="Arial"/>
        </w:rPr>
        <w:t>:</w:t>
      </w:r>
    </w:p>
    <w:p w14:paraId="31746106" w14:textId="77777777" w:rsidR="007D194B" w:rsidRPr="00AC3D75" w:rsidRDefault="007D194B" w:rsidP="007D194B">
      <w:pPr>
        <w:pStyle w:val="ListParagraph"/>
        <w:spacing w:after="0" w:line="240" w:lineRule="auto"/>
        <w:ind w:left="360"/>
        <w:rPr>
          <w:rFonts w:ascii="Arial" w:hAnsi="Arial" w:cs="Arial"/>
          <w:i/>
        </w:rPr>
      </w:pP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D194B" w:rsidRPr="00AC3D75" w14:paraId="2A337399" w14:textId="77777777" w:rsidTr="00CD3E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8BAFDD7" w14:textId="77777777" w:rsidR="007D194B" w:rsidRPr="00AC3D75" w:rsidRDefault="007D194B" w:rsidP="00411E1F">
            <w:pPr>
              <w:pStyle w:val="ListParagraph"/>
              <w:ind w:left="0"/>
              <w:rPr>
                <w:rFonts w:ascii="Arial" w:hAnsi="Arial" w:cs="Arial"/>
                <w:i/>
              </w:rPr>
            </w:pPr>
            <w:r w:rsidRPr="00AC3D75">
              <w:rPr>
                <w:rFonts w:ascii="Arial" w:hAnsi="Arial" w:cs="Arial"/>
                <w:i/>
              </w:rPr>
              <w:t>User Group</w:t>
            </w:r>
          </w:p>
        </w:tc>
        <w:tc>
          <w:tcPr>
            <w:tcW w:w="4675" w:type="dxa"/>
          </w:tcPr>
          <w:p w14:paraId="18A91912" w14:textId="77777777" w:rsidR="007D194B" w:rsidRPr="00AC3D75" w:rsidRDefault="007D194B" w:rsidP="00411E1F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 w:rsidRPr="00AC3D75">
              <w:rPr>
                <w:rFonts w:ascii="Arial" w:hAnsi="Arial" w:cs="Arial"/>
                <w:i/>
              </w:rPr>
              <w:t>Purpose</w:t>
            </w:r>
          </w:p>
        </w:tc>
      </w:tr>
      <w:tr w:rsidR="007D194B" w:rsidRPr="00AC3D75" w14:paraId="2F12BE9B" w14:textId="77777777" w:rsidTr="00C41D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2E686EE" w14:textId="77777777" w:rsidR="007D194B" w:rsidRPr="00AC3D75" w:rsidRDefault="007D194B" w:rsidP="00411E1F">
            <w:pPr>
              <w:pStyle w:val="ListParagraph"/>
              <w:ind w:left="0"/>
              <w:rPr>
                <w:rFonts w:ascii="Arial" w:hAnsi="Arial" w:cs="Arial"/>
                <w:i/>
              </w:rPr>
            </w:pPr>
          </w:p>
        </w:tc>
        <w:tc>
          <w:tcPr>
            <w:tcW w:w="4675" w:type="dxa"/>
          </w:tcPr>
          <w:p w14:paraId="30D323D7" w14:textId="77777777" w:rsidR="007D194B" w:rsidRPr="00AC3D75" w:rsidRDefault="007D194B" w:rsidP="00411E1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</w:p>
        </w:tc>
      </w:tr>
      <w:tr w:rsidR="007D194B" w:rsidRPr="00AC3D75" w14:paraId="1EDAFC6C" w14:textId="77777777" w:rsidTr="00C41D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270F6E" w14:textId="77777777" w:rsidR="007D194B" w:rsidRPr="00AC3D75" w:rsidRDefault="007D194B" w:rsidP="00411E1F">
            <w:pPr>
              <w:pStyle w:val="ListParagraph"/>
              <w:ind w:left="0"/>
              <w:rPr>
                <w:rFonts w:ascii="Arial" w:hAnsi="Arial" w:cs="Arial"/>
                <w:i/>
              </w:rPr>
            </w:pPr>
          </w:p>
        </w:tc>
        <w:tc>
          <w:tcPr>
            <w:tcW w:w="4675" w:type="dxa"/>
          </w:tcPr>
          <w:p w14:paraId="5E87E7F8" w14:textId="77777777" w:rsidR="007D194B" w:rsidRPr="00AC3D75" w:rsidRDefault="007D194B" w:rsidP="00411E1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</w:p>
        </w:tc>
      </w:tr>
      <w:tr w:rsidR="007D194B" w:rsidRPr="00AC3D75" w14:paraId="6FC402C3" w14:textId="77777777" w:rsidTr="00C41D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2128137" w14:textId="77777777" w:rsidR="007D194B" w:rsidRPr="00AC3D75" w:rsidRDefault="007D194B" w:rsidP="00411E1F">
            <w:pPr>
              <w:pStyle w:val="ListParagraph"/>
              <w:ind w:left="0"/>
              <w:rPr>
                <w:rFonts w:ascii="Arial" w:hAnsi="Arial" w:cs="Arial"/>
                <w:i/>
              </w:rPr>
            </w:pPr>
          </w:p>
        </w:tc>
        <w:tc>
          <w:tcPr>
            <w:tcW w:w="4675" w:type="dxa"/>
          </w:tcPr>
          <w:p w14:paraId="2AF40DD9" w14:textId="77777777" w:rsidR="007D194B" w:rsidRPr="00AC3D75" w:rsidRDefault="007D194B" w:rsidP="00411E1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</w:p>
        </w:tc>
      </w:tr>
      <w:tr w:rsidR="007D194B" w:rsidRPr="00AC3D75" w14:paraId="321B8942" w14:textId="77777777" w:rsidTr="00C41D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DAAF73D" w14:textId="77777777" w:rsidR="007D194B" w:rsidRPr="00AC3D75" w:rsidRDefault="007D194B" w:rsidP="00411E1F">
            <w:pPr>
              <w:pStyle w:val="ListParagraph"/>
              <w:ind w:left="0"/>
              <w:rPr>
                <w:rFonts w:ascii="Arial" w:hAnsi="Arial" w:cs="Arial"/>
                <w:i/>
              </w:rPr>
            </w:pPr>
          </w:p>
        </w:tc>
        <w:tc>
          <w:tcPr>
            <w:tcW w:w="4675" w:type="dxa"/>
          </w:tcPr>
          <w:p w14:paraId="32DBB780" w14:textId="77777777" w:rsidR="007D194B" w:rsidRPr="00AC3D75" w:rsidRDefault="007D194B" w:rsidP="00411E1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</w:p>
        </w:tc>
      </w:tr>
    </w:tbl>
    <w:p w14:paraId="656D880F" w14:textId="2EF249D1" w:rsidR="007D194B" w:rsidRDefault="007D194B" w:rsidP="007D194B">
      <w:pPr>
        <w:pStyle w:val="ListParagraph"/>
        <w:spacing w:after="0" w:line="240" w:lineRule="auto"/>
        <w:ind w:left="360"/>
        <w:rPr>
          <w:rFonts w:ascii="Arial" w:hAnsi="Arial" w:cs="Arial"/>
          <w:i/>
        </w:rPr>
      </w:pPr>
    </w:p>
    <w:p w14:paraId="6F9F4D7C" w14:textId="54BE5D4A" w:rsidR="00F1453B" w:rsidRPr="00AC3D75" w:rsidRDefault="00F1453B" w:rsidP="007D194B">
      <w:pPr>
        <w:pStyle w:val="ListParagraph"/>
        <w:spacing w:after="0" w:line="240" w:lineRule="auto"/>
        <w:ind w:left="360"/>
        <w:rPr>
          <w:rFonts w:ascii="Arial" w:hAnsi="Arial" w:cs="Arial"/>
          <w:i/>
        </w:rPr>
      </w:pPr>
    </w:p>
    <w:p w14:paraId="5B7C33D1" w14:textId="266B7D14" w:rsidR="005954F3" w:rsidRPr="00AC3D75" w:rsidRDefault="005954F3" w:rsidP="005954F3">
      <w:pPr>
        <w:pStyle w:val="Heading1"/>
        <w:rPr>
          <w:u w:val="single"/>
        </w:rPr>
      </w:pPr>
      <w:r>
        <w:rPr>
          <w:u w:val="single"/>
        </w:rPr>
        <w:t>STRUCTURE</w:t>
      </w:r>
      <w:r w:rsidRPr="00AC3D75">
        <w:rPr>
          <w:u w:val="single"/>
        </w:rPr>
        <w:t xml:space="preserve"> </w:t>
      </w:r>
    </w:p>
    <w:p w14:paraId="00B9E2AE" w14:textId="44FFA8E5" w:rsidR="005954F3" w:rsidRPr="00AC3D75" w:rsidRDefault="005954F3" w:rsidP="005954F3">
      <w:pPr>
        <w:pStyle w:val="Heading3"/>
      </w:pPr>
      <w:r>
        <w:t>PURPOSE of DATA GOVERNANCE STRUCTURE</w:t>
      </w:r>
    </w:p>
    <w:p w14:paraId="64A4FFE0" w14:textId="579731FA" w:rsidR="007D194B" w:rsidRPr="00AC3D75" w:rsidRDefault="007D194B" w:rsidP="007D194B">
      <w:pPr>
        <w:spacing w:after="0" w:line="240" w:lineRule="auto"/>
        <w:rPr>
          <w:rFonts w:ascii="Arial" w:hAnsi="Arial" w:cs="Arial"/>
        </w:rPr>
      </w:pPr>
      <w:r w:rsidRPr="00AC3D75">
        <w:rPr>
          <w:rFonts w:ascii="Arial" w:hAnsi="Arial" w:cs="Arial"/>
        </w:rPr>
        <w:t xml:space="preserve">The   </w:t>
      </w:r>
      <w:sdt>
        <w:sdtPr>
          <w:rPr>
            <w:rFonts w:ascii="Arial" w:hAnsi="Arial" w:cs="Arial"/>
            <w:highlight w:val="yellow"/>
          </w:rPr>
          <w:id w:val="929172542"/>
          <w:placeholder>
            <w:docPart w:val="E888003C83BC422C9C080AC31A22DBE3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 xml:space="preserve">NAME OF </w:t>
          </w:r>
          <w:r>
            <w:rPr>
              <w:rFonts w:ascii="Arial" w:hAnsi="Arial" w:cs="Arial"/>
              <w:highlight w:val="yellow"/>
            </w:rPr>
            <w:t>STATE/PROGRAM DATA GOVERNANCE STRUCTURE</w:t>
          </w:r>
          <w:r w:rsidRPr="00AC3D75">
            <w:rPr>
              <w:rFonts w:ascii="Arial" w:hAnsi="Arial" w:cs="Arial"/>
              <w:highlight w:val="yellow"/>
            </w:rPr>
            <w:t xml:space="preserve"> </w:t>
          </w:r>
        </w:sdtContent>
      </w:sdt>
      <w:r w:rsidRPr="00AC3D75">
        <w:rPr>
          <w:rFonts w:ascii="Arial" w:hAnsi="Arial" w:cs="Arial"/>
        </w:rPr>
        <w:t xml:space="preserve"> is granted authority and responsibility for the formal oversight and governance of the </w:t>
      </w:r>
      <w:sdt>
        <w:sdtPr>
          <w:rPr>
            <w:rFonts w:ascii="Arial" w:hAnsi="Arial" w:cs="Arial"/>
            <w:highlight w:val="yellow"/>
          </w:rPr>
          <w:id w:val="-131709772"/>
          <w:placeholder>
            <w:docPart w:val="27062B7A428749FEACB6DA157B826519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NAME OF DATA SYSTEM</w:t>
          </w:r>
        </w:sdtContent>
      </w:sdt>
      <w:r w:rsidRPr="00AC3D75">
        <w:rPr>
          <w:rFonts w:ascii="Arial" w:hAnsi="Arial" w:cs="Arial"/>
        </w:rPr>
        <w:t xml:space="preserve">. The duties of the </w:t>
      </w:r>
      <w:sdt>
        <w:sdtPr>
          <w:rPr>
            <w:rFonts w:ascii="Arial" w:hAnsi="Arial" w:cs="Arial"/>
            <w:highlight w:val="yellow"/>
          </w:rPr>
          <w:id w:val="15598583"/>
          <w:placeholder>
            <w:docPart w:val="84F9C58AB0E440FDA4AA0A269605A25B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 xml:space="preserve">NAME OF STATE/PROGRAM DATA GOVERNANCE </w:t>
          </w:r>
          <w:r>
            <w:rPr>
              <w:rFonts w:ascii="Arial" w:hAnsi="Arial" w:cs="Arial"/>
              <w:highlight w:val="yellow"/>
            </w:rPr>
            <w:t>STRUCTURE</w:t>
          </w:r>
        </w:sdtContent>
      </w:sdt>
      <w:r w:rsidRPr="00AC3D75">
        <w:rPr>
          <w:rFonts w:ascii="Arial" w:hAnsi="Arial" w:cs="Arial"/>
        </w:rPr>
        <w:t xml:space="preserve"> are to </w:t>
      </w:r>
      <w:sdt>
        <w:sdtPr>
          <w:rPr>
            <w:rFonts w:ascii="Arial" w:hAnsi="Arial" w:cs="Arial"/>
          </w:rPr>
          <w:id w:val="1698658570"/>
          <w:placeholder>
            <w:docPart w:val="A3683A1045AF47EC875D476F5E9CD377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MAKE POLICY DETERMINATIONS, APPROVE DEVELOPMENT AND IMPLEMENTATION PLANS, REVIEW SYSTEM DESIGNS OR CHANGES, ESTABLISH PROCEDURES FOR DATA RELEASE, [OTHER DUTIES]</w:t>
          </w:r>
        </w:sdtContent>
      </w:sdt>
      <w:r w:rsidRPr="00AC3D75">
        <w:rPr>
          <w:rFonts w:ascii="Arial" w:hAnsi="Arial" w:cs="Arial"/>
        </w:rPr>
        <w:t xml:space="preserve">. </w:t>
      </w:r>
      <w:r w:rsidRPr="00AC3D75">
        <w:rPr>
          <w:rFonts w:ascii="Arial" w:hAnsi="Arial" w:cs="Arial"/>
          <w:i/>
        </w:rPr>
        <w:t>[OPTIONAL]</w:t>
      </w:r>
      <w:r w:rsidRPr="00AC3D75">
        <w:rPr>
          <w:rFonts w:ascii="Arial" w:hAnsi="Arial" w:cs="Arial"/>
        </w:rPr>
        <w:t xml:space="preserve"> The </w:t>
      </w:r>
      <w:sdt>
        <w:sdtPr>
          <w:rPr>
            <w:rFonts w:ascii="Arial" w:hAnsi="Arial" w:cs="Arial"/>
            <w:highlight w:val="yellow"/>
          </w:rPr>
          <w:id w:val="1418212185"/>
          <w:placeholder>
            <w:docPart w:val="1BE426057DE7413BAFBB2C223DDB3127"/>
          </w:placeholder>
        </w:sdtPr>
        <w:sdtEndPr/>
        <w:sdtContent>
          <w:r w:rsidR="00791857">
            <w:rPr>
              <w:rFonts w:ascii="Arial" w:hAnsi="Arial" w:cs="Arial"/>
              <w:highlight w:val="yellow"/>
            </w:rPr>
            <w:t xml:space="preserve">NAME OF PART C OR </w:t>
          </w:r>
          <w:r w:rsidR="00B5334D">
            <w:rPr>
              <w:rFonts w:ascii="Arial" w:hAnsi="Arial" w:cs="Arial"/>
              <w:highlight w:val="yellow"/>
            </w:rPr>
            <w:t xml:space="preserve">PART B </w:t>
          </w:r>
          <w:r w:rsidRPr="00AC3D75">
            <w:rPr>
              <w:rFonts w:ascii="Arial" w:hAnsi="Arial" w:cs="Arial"/>
              <w:highlight w:val="yellow"/>
            </w:rPr>
            <w:t xml:space="preserve">619 DATA GOVERNANCE </w:t>
          </w:r>
          <w:r>
            <w:rPr>
              <w:rFonts w:ascii="Arial" w:hAnsi="Arial" w:cs="Arial"/>
              <w:highlight w:val="yellow"/>
            </w:rPr>
            <w:t>STRUCTURE</w:t>
          </w:r>
        </w:sdtContent>
      </w:sdt>
      <w:r w:rsidRPr="00AC3D75">
        <w:rPr>
          <w:rFonts w:ascii="Arial" w:hAnsi="Arial" w:cs="Arial"/>
        </w:rPr>
        <w:t xml:space="preserve"> will report to </w:t>
      </w:r>
      <w:sdt>
        <w:sdtPr>
          <w:rPr>
            <w:rFonts w:ascii="Arial" w:hAnsi="Arial" w:cs="Arial"/>
            <w:highlight w:val="yellow"/>
          </w:rPr>
          <w:id w:val="1077876072"/>
          <w:placeholder>
            <w:docPart w:val="AF44B55A49334A7DB6C629EBC4D2ED65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NAME OF LEGISLATIVE GROUP OR INDIVIDUAL REQUIRING REPORTING</w:t>
          </w:r>
        </w:sdtContent>
      </w:sdt>
      <w:r w:rsidRPr="00AC3D75">
        <w:rPr>
          <w:rFonts w:ascii="Arial" w:hAnsi="Arial" w:cs="Arial"/>
        </w:rPr>
        <w:t xml:space="preserve"> as required.</w:t>
      </w:r>
    </w:p>
    <w:p w14:paraId="28F91628" w14:textId="0EFDBDC3" w:rsidR="007D194B" w:rsidRDefault="007D194B" w:rsidP="007D194B">
      <w:pPr>
        <w:spacing w:after="0" w:line="240" w:lineRule="auto"/>
        <w:rPr>
          <w:rFonts w:ascii="Arial" w:hAnsi="Arial" w:cs="Arial"/>
          <w:i/>
        </w:rPr>
      </w:pPr>
    </w:p>
    <w:p w14:paraId="3765A221" w14:textId="77777777" w:rsidR="005954F3" w:rsidRPr="00AC3D75" w:rsidRDefault="005954F3" w:rsidP="007D194B">
      <w:pPr>
        <w:spacing w:after="0" w:line="240" w:lineRule="auto"/>
        <w:rPr>
          <w:rFonts w:ascii="Arial" w:hAnsi="Arial" w:cs="Arial"/>
          <w:i/>
        </w:rPr>
      </w:pPr>
    </w:p>
    <w:p w14:paraId="76D3D7F1" w14:textId="053057AE" w:rsidR="007D194B" w:rsidRDefault="00A30FBA" w:rsidP="007D194B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hAnsi="Arial" w:cs="Arial"/>
        </w:rPr>
        <w:t>T</w:t>
      </w:r>
      <w:r w:rsidR="007D194B" w:rsidRPr="00C82385">
        <w:rPr>
          <w:rFonts w:ascii="Arial" w:hAnsi="Arial" w:cs="Arial"/>
        </w:rPr>
        <w:t xml:space="preserve">he </w:t>
      </w:r>
      <w:sdt>
        <w:sdtPr>
          <w:rPr>
            <w:rFonts w:ascii="Arial" w:hAnsi="Arial" w:cs="Arial"/>
            <w:highlight w:val="yellow"/>
          </w:rPr>
          <w:id w:val="45648068"/>
          <w:placeholder>
            <w:docPart w:val="1BB8C2F0B9054887A96CBA9BE6CFEC41"/>
          </w:placeholder>
        </w:sdtPr>
        <w:sdtEndPr/>
        <w:sdtContent>
          <w:r w:rsidR="007D194B" w:rsidRPr="00C82385">
            <w:rPr>
              <w:rFonts w:ascii="Arial" w:hAnsi="Arial" w:cs="Arial"/>
              <w:highlight w:val="yellow"/>
            </w:rPr>
            <w:t xml:space="preserve">NAME </w:t>
          </w:r>
          <w:r w:rsidR="00791857">
            <w:rPr>
              <w:rFonts w:ascii="Arial" w:hAnsi="Arial" w:cs="Arial"/>
              <w:highlight w:val="yellow"/>
            </w:rPr>
            <w:t xml:space="preserve">OF PART C OR </w:t>
          </w:r>
          <w:r w:rsidR="00B5334D">
            <w:rPr>
              <w:rFonts w:ascii="Arial" w:hAnsi="Arial" w:cs="Arial"/>
              <w:highlight w:val="yellow"/>
            </w:rPr>
            <w:t xml:space="preserve">PART B </w:t>
          </w:r>
          <w:r w:rsidR="007D194B" w:rsidRPr="00C82385">
            <w:rPr>
              <w:rFonts w:ascii="Arial" w:hAnsi="Arial" w:cs="Arial"/>
              <w:highlight w:val="yellow"/>
            </w:rPr>
            <w:t xml:space="preserve">619 DATA GOVERNANCE </w:t>
          </w:r>
          <w:r w:rsidR="007D194B">
            <w:rPr>
              <w:rFonts w:ascii="Arial" w:hAnsi="Arial" w:cs="Arial"/>
              <w:highlight w:val="yellow"/>
            </w:rPr>
            <w:t>STRUCTURE</w:t>
          </w:r>
        </w:sdtContent>
      </w:sdt>
      <w:r w:rsidR="007D194B" w:rsidRPr="00C82385">
        <w:rPr>
          <w:rFonts w:ascii="Arial" w:hAnsi="Arial" w:cs="Arial"/>
        </w:rPr>
        <w:t xml:space="preserve"> is </w:t>
      </w:r>
      <w:r>
        <w:rPr>
          <w:rFonts w:ascii="Arial" w:hAnsi="Arial" w:cs="Arial"/>
        </w:rPr>
        <w:t>composed</w:t>
      </w:r>
      <w:r w:rsidRPr="00C82385">
        <w:rPr>
          <w:rFonts w:ascii="Arial" w:hAnsi="Arial" w:cs="Arial"/>
        </w:rPr>
        <w:t xml:space="preserve"> </w:t>
      </w:r>
      <w:r w:rsidR="007D194B" w:rsidRPr="00C82385">
        <w:rPr>
          <w:rFonts w:ascii="Arial" w:hAnsi="Arial" w:cs="Arial"/>
        </w:rPr>
        <w:t>of</w:t>
      </w:r>
      <w:r w:rsidR="007D194B" w:rsidRPr="00C82385">
        <w:rPr>
          <w:rFonts w:ascii="Arial" w:hAnsi="Arial" w:cs="Arial"/>
          <w:i/>
        </w:rPr>
        <w:t xml:space="preserve"> </w:t>
      </w:r>
      <w:sdt>
        <w:sdtPr>
          <w:rPr>
            <w:rFonts w:ascii="Arial" w:hAnsi="Arial" w:cs="Arial"/>
            <w:highlight w:val="yellow"/>
          </w:rPr>
          <w:id w:val="45648069"/>
          <w:placeholder>
            <w:docPart w:val="FFBB4E4CBEB24E95884756268A55E8CC"/>
          </w:placeholder>
        </w:sdtPr>
        <w:sdtEndPr/>
        <w:sdtContent>
          <w:r w:rsidR="007D194B">
            <w:rPr>
              <w:rFonts w:ascii="Arial" w:hAnsi="Arial" w:cs="Arial"/>
              <w:highlight w:val="yellow"/>
            </w:rPr>
            <w:t>XX</w:t>
          </w:r>
        </w:sdtContent>
      </w:sdt>
      <w:r w:rsidR="007D194B">
        <w:rPr>
          <w:rFonts w:ascii="Arial" w:hAnsi="Arial" w:cs="Arial"/>
        </w:rPr>
        <w:t xml:space="preserve"> members from the roles listed in the table below. </w:t>
      </w:r>
      <w:r w:rsidR="007D194B" w:rsidRPr="00BD0E2B">
        <w:rPr>
          <w:rFonts w:ascii="Arial" w:hAnsi="Arial" w:cs="Arial"/>
        </w:rPr>
        <w:t>Members are</w:t>
      </w:r>
      <w:r w:rsidR="007D194B">
        <w:rPr>
          <w:rFonts w:ascii="Arial" w:hAnsi="Arial" w:cs="Arial"/>
          <w:i/>
        </w:rPr>
        <w:t xml:space="preserve"> </w:t>
      </w:r>
      <w:sdt>
        <w:sdtPr>
          <w:rPr>
            <w:rFonts w:ascii="Arial" w:hAnsi="Arial" w:cs="Arial"/>
            <w:highlight w:val="yellow"/>
          </w:rPr>
          <w:id w:val="418988804"/>
          <w:placeholder>
            <w:docPart w:val="0DC28DE8A53E4ED7A1384766AE4D233C"/>
          </w:placeholder>
        </w:sdtPr>
        <w:sdtEndPr/>
        <w:sdtContent>
          <w:r w:rsidR="007D194B">
            <w:rPr>
              <w:rFonts w:ascii="Arial" w:hAnsi="Arial" w:cs="Arial"/>
              <w:highlight w:val="yellow"/>
            </w:rPr>
            <w:t>INSERT HOW SELECTED OR APPOINTED</w:t>
          </w:r>
        </w:sdtContent>
      </w:sdt>
      <w:r w:rsidR="007D194B">
        <w:rPr>
          <w:rFonts w:ascii="Arial" w:hAnsi="Arial" w:cs="Arial"/>
        </w:rPr>
        <w:t>.</w:t>
      </w:r>
      <w:r w:rsidR="007D194B" w:rsidRPr="00BD0E2B">
        <w:rPr>
          <w:rFonts w:ascii="Arial" w:eastAsia="Times New Roman" w:hAnsi="Arial" w:cs="Arial"/>
        </w:rPr>
        <w:t xml:space="preserve"> </w:t>
      </w:r>
    </w:p>
    <w:p w14:paraId="38102978" w14:textId="2866FDB2" w:rsidR="007D194B" w:rsidRDefault="007D194B" w:rsidP="007D194B">
      <w:pPr>
        <w:spacing w:after="0" w:line="240" w:lineRule="auto"/>
        <w:rPr>
          <w:rFonts w:ascii="Arial" w:hAnsi="Arial" w:cs="Arial"/>
        </w:rPr>
      </w:pPr>
    </w:p>
    <w:p w14:paraId="121F579B" w14:textId="58EFBD5E" w:rsidR="00791857" w:rsidRDefault="00791857" w:rsidP="007D194B">
      <w:pPr>
        <w:spacing w:after="0" w:line="240" w:lineRule="auto"/>
        <w:rPr>
          <w:rFonts w:ascii="Arial" w:hAnsi="Arial" w:cs="Arial"/>
        </w:rPr>
      </w:pPr>
    </w:p>
    <w:tbl>
      <w:tblPr>
        <w:tblStyle w:val="GridTable4-Accent11"/>
        <w:tblW w:w="9355" w:type="dxa"/>
        <w:tblLook w:val="04A0" w:firstRow="1" w:lastRow="0" w:firstColumn="1" w:lastColumn="0" w:noHBand="0" w:noVBand="1"/>
      </w:tblPr>
      <w:tblGrid>
        <w:gridCol w:w="1885"/>
        <w:gridCol w:w="7470"/>
      </w:tblGrid>
      <w:tr w:rsidR="00791857" w:rsidRPr="00D20B57" w14:paraId="177524BB" w14:textId="77777777" w:rsidTr="00CD3E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53A2D072" w14:textId="6B29E485" w:rsidR="00791857" w:rsidRPr="00D20B57" w:rsidRDefault="00791857" w:rsidP="009646ED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Role</w:t>
            </w:r>
          </w:p>
        </w:tc>
        <w:tc>
          <w:tcPr>
            <w:tcW w:w="7470" w:type="dxa"/>
          </w:tcPr>
          <w:p w14:paraId="28238F24" w14:textId="2ADF49F0" w:rsidR="00791857" w:rsidRPr="00D20B57" w:rsidRDefault="00791857" w:rsidP="009646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Definition </w:t>
            </w:r>
          </w:p>
        </w:tc>
      </w:tr>
      <w:tr w:rsidR="00791857" w14:paraId="47EFB68A" w14:textId="77777777" w:rsidTr="003756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40EEAEF" w14:textId="52C05EED" w:rsidR="00791857" w:rsidRPr="00791857" w:rsidRDefault="00791857" w:rsidP="009646ED">
            <w:pPr>
              <w:rPr>
                <w:rFonts w:ascii="Arial" w:hAnsi="Arial" w:cs="Arial"/>
                <w:b w:val="0"/>
              </w:rPr>
            </w:pPr>
            <w:r w:rsidRPr="00791857">
              <w:rPr>
                <w:rFonts w:ascii="Arial" w:hAnsi="Arial" w:cs="Arial"/>
                <w:b w:val="0"/>
                <w:highlight w:val="yellow"/>
              </w:rPr>
              <w:t>ROLE</w:t>
            </w:r>
          </w:p>
        </w:tc>
        <w:tc>
          <w:tcPr>
            <w:tcW w:w="7470" w:type="dxa"/>
          </w:tcPr>
          <w:p w14:paraId="4B5793DD" w14:textId="3F14BEC2" w:rsidR="00791857" w:rsidRDefault="00791857" w:rsidP="009646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</w:p>
        </w:tc>
      </w:tr>
      <w:tr w:rsidR="00791857" w14:paraId="52C33220" w14:textId="77777777" w:rsidTr="003756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523AB7F4" w14:textId="54480ED4" w:rsidR="00791857" w:rsidRPr="00791857" w:rsidRDefault="00791857" w:rsidP="009646ED">
            <w:pPr>
              <w:rPr>
                <w:rFonts w:ascii="Arial" w:hAnsi="Arial" w:cs="Arial"/>
                <w:b w:val="0"/>
              </w:rPr>
            </w:pPr>
            <w:r w:rsidRPr="00791857">
              <w:rPr>
                <w:rFonts w:ascii="Arial" w:hAnsi="Arial" w:cs="Arial"/>
                <w:b w:val="0"/>
                <w:highlight w:val="yellow"/>
              </w:rPr>
              <w:t>ROLE</w:t>
            </w:r>
          </w:p>
        </w:tc>
        <w:tc>
          <w:tcPr>
            <w:tcW w:w="7470" w:type="dxa"/>
          </w:tcPr>
          <w:p w14:paraId="31AFF418" w14:textId="33DC2E5C" w:rsidR="00791857" w:rsidRDefault="00791857" w:rsidP="009646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</w:p>
        </w:tc>
      </w:tr>
      <w:tr w:rsidR="00791857" w14:paraId="6E29BF73" w14:textId="77777777" w:rsidTr="003756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566E68B" w14:textId="5986F998" w:rsidR="00791857" w:rsidRPr="00791857" w:rsidRDefault="00791857" w:rsidP="009646ED">
            <w:pPr>
              <w:rPr>
                <w:rFonts w:ascii="Arial" w:hAnsi="Arial" w:cs="Arial"/>
                <w:b w:val="0"/>
              </w:rPr>
            </w:pPr>
            <w:r w:rsidRPr="00791857">
              <w:rPr>
                <w:rFonts w:ascii="Arial" w:hAnsi="Arial" w:cs="Arial"/>
                <w:b w:val="0"/>
                <w:highlight w:val="yellow"/>
              </w:rPr>
              <w:t>ROLE</w:t>
            </w:r>
          </w:p>
        </w:tc>
        <w:tc>
          <w:tcPr>
            <w:tcW w:w="7470" w:type="dxa"/>
          </w:tcPr>
          <w:p w14:paraId="77A73211" w14:textId="1F6840A7" w:rsidR="00791857" w:rsidRDefault="00791857" w:rsidP="009646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</w:p>
        </w:tc>
      </w:tr>
    </w:tbl>
    <w:p w14:paraId="0040B1CB" w14:textId="5FFD73A9" w:rsidR="00791857" w:rsidRDefault="00791857" w:rsidP="007D194B">
      <w:pPr>
        <w:spacing w:after="0" w:line="240" w:lineRule="auto"/>
        <w:rPr>
          <w:rFonts w:ascii="Arial" w:hAnsi="Arial" w:cs="Arial"/>
        </w:rPr>
      </w:pPr>
    </w:p>
    <w:p w14:paraId="42B7F465" w14:textId="0CEAE9F2" w:rsidR="007D194B" w:rsidRDefault="00791857" w:rsidP="007D194B">
      <w:pPr>
        <w:pStyle w:val="ListParagraph"/>
        <w:spacing w:after="0"/>
        <w:ind w:left="0"/>
        <w:rPr>
          <w:rFonts w:ascii="Arial" w:hAnsi="Arial" w:cs="Arial"/>
        </w:rPr>
      </w:pPr>
      <w:r w:rsidRPr="00791857">
        <w:rPr>
          <w:rFonts w:ascii="Arial" w:hAnsi="Arial" w:cs="Arial"/>
          <w:highlight w:val="yellow"/>
        </w:rPr>
        <w:t>Part C OR</w:t>
      </w:r>
      <w:r w:rsidR="007D194B" w:rsidRPr="00791857">
        <w:rPr>
          <w:rFonts w:ascii="Arial" w:hAnsi="Arial" w:cs="Arial"/>
          <w:highlight w:val="yellow"/>
        </w:rPr>
        <w:t xml:space="preserve"> Part B 619</w:t>
      </w:r>
      <w:r w:rsidR="007D194B">
        <w:rPr>
          <w:rFonts w:ascii="Arial" w:hAnsi="Arial" w:cs="Arial"/>
        </w:rPr>
        <w:t xml:space="preserve"> is represented on the</w:t>
      </w:r>
      <w:r>
        <w:rPr>
          <w:rFonts w:ascii="Arial" w:hAnsi="Arial" w:cs="Arial"/>
        </w:rPr>
        <w:t xml:space="preserve"> larger</w:t>
      </w:r>
      <w:r w:rsidR="007D194B">
        <w:rPr>
          <w:rFonts w:ascii="Arial" w:hAnsi="Arial" w:cs="Arial"/>
        </w:rPr>
        <w:t xml:space="preserve"> data governance structure by </w:t>
      </w:r>
      <w:sdt>
        <w:sdtPr>
          <w:rPr>
            <w:rFonts w:ascii="Arial" w:hAnsi="Arial" w:cs="Arial"/>
            <w:highlight w:val="yellow"/>
          </w:rPr>
          <w:id w:val="-993722523"/>
          <w:placeholder>
            <w:docPart w:val="1F0CF1DFA98F40E1BF4D4E659AA638BF"/>
          </w:placeholder>
        </w:sdtPr>
        <w:sdtEndPr/>
        <w:sdtContent>
          <w:r w:rsidR="007D194B">
            <w:rPr>
              <w:rFonts w:ascii="Arial" w:hAnsi="Arial" w:cs="Arial"/>
              <w:highlight w:val="yellow"/>
            </w:rPr>
            <w:t xml:space="preserve"> INSERT ROLE</w:t>
          </w:r>
        </w:sdtContent>
      </w:sdt>
      <w:r w:rsidR="007D194B">
        <w:rPr>
          <w:rFonts w:ascii="Arial" w:hAnsi="Arial" w:cs="Arial"/>
        </w:rPr>
        <w:t xml:space="preserve">.  </w:t>
      </w:r>
      <w:r w:rsidR="0080334A">
        <w:rPr>
          <w:rFonts w:ascii="Arial" w:hAnsi="Arial" w:cs="Arial"/>
        </w:rPr>
        <w:t xml:space="preserve">The following table includes critical information about each data collection to support basic understanding about the data system and to designate who (what role) has decisionmaking </w:t>
      </w:r>
      <w:r w:rsidR="00F1453B">
        <w:rPr>
          <w:rFonts w:ascii="Arial" w:hAnsi="Arial" w:cs="Arial"/>
        </w:rPr>
        <w:t>authority</w:t>
      </w:r>
      <w:r w:rsidR="0080334A">
        <w:rPr>
          <w:rFonts w:ascii="Arial" w:hAnsi="Arial" w:cs="Arial"/>
        </w:rPr>
        <w:t xml:space="preserve"> related to certain data governance functions.  Each column represents specific data collections or data systems.</w:t>
      </w:r>
    </w:p>
    <w:p w14:paraId="26279ECF" w14:textId="77777777" w:rsidR="007D194B" w:rsidRPr="00AC3D75" w:rsidRDefault="007D194B" w:rsidP="007D194B">
      <w:pPr>
        <w:pStyle w:val="ListParagraph"/>
        <w:spacing w:after="0"/>
        <w:ind w:left="0"/>
        <w:rPr>
          <w:rFonts w:ascii="Arial" w:hAnsi="Arial" w:cs="Arial"/>
        </w:rPr>
      </w:pP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5421"/>
        <w:gridCol w:w="2031"/>
        <w:gridCol w:w="2124"/>
      </w:tblGrid>
      <w:tr w:rsidR="007D194B" w:rsidRPr="00D20B57" w14:paraId="34D1BC3E" w14:textId="77777777" w:rsidTr="00CD3E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5904360D" w14:textId="77777777" w:rsidR="007D194B" w:rsidRPr="00D20B57" w:rsidRDefault="007D194B" w:rsidP="00411E1F">
            <w:pPr>
              <w:rPr>
                <w:rFonts w:ascii="Arial" w:hAnsi="Arial" w:cs="Arial"/>
                <w:i/>
              </w:rPr>
            </w:pPr>
          </w:p>
        </w:tc>
        <w:tc>
          <w:tcPr>
            <w:tcW w:w="2064" w:type="dxa"/>
          </w:tcPr>
          <w:p w14:paraId="119A7C2C" w14:textId="77777777" w:rsidR="007D194B" w:rsidRPr="00D20B57" w:rsidRDefault="007D194B" w:rsidP="00411E1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 w:rsidRPr="00D20B57">
              <w:rPr>
                <w:rFonts w:ascii="Arial" w:hAnsi="Arial" w:cs="Arial"/>
                <w:i/>
              </w:rPr>
              <w:t>Insert Name of Collection/Data #1</w:t>
            </w:r>
          </w:p>
        </w:tc>
        <w:tc>
          <w:tcPr>
            <w:tcW w:w="2171" w:type="dxa"/>
          </w:tcPr>
          <w:p w14:paraId="6E9A6997" w14:textId="77777777" w:rsidR="007D194B" w:rsidRPr="00D20B57" w:rsidRDefault="007D194B" w:rsidP="00411E1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 w:rsidRPr="00D20B57">
              <w:rPr>
                <w:rFonts w:ascii="Arial" w:hAnsi="Arial" w:cs="Arial"/>
                <w:i/>
              </w:rPr>
              <w:t>Insert Name of Collection/Data #2</w:t>
            </w:r>
          </w:p>
        </w:tc>
      </w:tr>
      <w:tr w:rsidR="007D194B" w14:paraId="735E9458" w14:textId="77777777" w:rsidTr="007918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6D2F700F" w14:textId="29925291" w:rsidR="007D194B" w:rsidRDefault="007D194B" w:rsidP="005368F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Primary </w:t>
            </w:r>
            <w:r w:rsidR="005368F0">
              <w:rPr>
                <w:rFonts w:ascii="Arial" w:hAnsi="Arial" w:cs="Arial"/>
                <w:i/>
              </w:rPr>
              <w:t>p</w:t>
            </w:r>
            <w:r>
              <w:rPr>
                <w:rFonts w:ascii="Arial" w:hAnsi="Arial" w:cs="Arial"/>
                <w:i/>
              </w:rPr>
              <w:t>urpose</w:t>
            </w:r>
          </w:p>
        </w:tc>
        <w:tc>
          <w:tcPr>
            <w:tcW w:w="2064" w:type="dxa"/>
          </w:tcPr>
          <w:p w14:paraId="4FEAF1F9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purpose)</w:t>
            </w:r>
          </w:p>
        </w:tc>
        <w:tc>
          <w:tcPr>
            <w:tcW w:w="2171" w:type="dxa"/>
          </w:tcPr>
          <w:p w14:paraId="0351C77C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purpose)</w:t>
            </w:r>
          </w:p>
        </w:tc>
      </w:tr>
      <w:tr w:rsidR="007D194B" w14:paraId="28FFE697" w14:textId="77777777" w:rsidTr="007918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0E6DEBEF" w14:textId="6D765346" w:rsidR="007D194B" w:rsidRDefault="007D194B" w:rsidP="005368F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Time and </w:t>
            </w:r>
            <w:r w:rsidR="005368F0">
              <w:rPr>
                <w:rFonts w:ascii="Arial" w:hAnsi="Arial" w:cs="Arial"/>
                <w:i/>
              </w:rPr>
              <w:t>f</w:t>
            </w:r>
            <w:r>
              <w:rPr>
                <w:rFonts w:ascii="Arial" w:hAnsi="Arial" w:cs="Arial"/>
                <w:i/>
              </w:rPr>
              <w:t>requency</w:t>
            </w:r>
          </w:p>
        </w:tc>
        <w:tc>
          <w:tcPr>
            <w:tcW w:w="2064" w:type="dxa"/>
          </w:tcPr>
          <w:p w14:paraId="2A00F2E3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time and frequency)</w:t>
            </w:r>
          </w:p>
        </w:tc>
        <w:tc>
          <w:tcPr>
            <w:tcW w:w="2171" w:type="dxa"/>
          </w:tcPr>
          <w:p w14:paraId="0172B7C0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time and frequency)</w:t>
            </w:r>
          </w:p>
        </w:tc>
      </w:tr>
      <w:tr w:rsidR="007D194B" w14:paraId="11B1B8FE" w14:textId="77777777" w:rsidTr="007918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7C3DFE47" w14:textId="4D422F23" w:rsidR="007D194B" w:rsidRDefault="007D194B" w:rsidP="005368F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Data </w:t>
            </w:r>
            <w:r w:rsidR="005368F0">
              <w:rPr>
                <w:rFonts w:ascii="Arial" w:hAnsi="Arial" w:cs="Arial"/>
                <w:i/>
              </w:rPr>
              <w:t>c</w:t>
            </w:r>
            <w:r>
              <w:rPr>
                <w:rFonts w:ascii="Arial" w:hAnsi="Arial" w:cs="Arial"/>
                <w:i/>
              </w:rPr>
              <w:t xml:space="preserve">ollected </w:t>
            </w:r>
            <w:r w:rsidRPr="00AC3D75">
              <w:rPr>
                <w:rFonts w:ascii="Arial" w:hAnsi="Arial" w:cs="Arial"/>
              </w:rPr>
              <w:t xml:space="preserve">(Child, </w:t>
            </w:r>
            <w:r w:rsidR="00822278">
              <w:rPr>
                <w:rFonts w:ascii="Arial" w:hAnsi="Arial" w:cs="Arial"/>
              </w:rPr>
              <w:t>f</w:t>
            </w:r>
            <w:r w:rsidRPr="00AC3D75">
              <w:rPr>
                <w:rFonts w:ascii="Arial" w:hAnsi="Arial" w:cs="Arial"/>
              </w:rPr>
              <w:t xml:space="preserve">amily, </w:t>
            </w:r>
            <w:r w:rsidR="00822278">
              <w:rPr>
                <w:rFonts w:ascii="Arial" w:hAnsi="Arial" w:cs="Arial"/>
              </w:rPr>
              <w:t>p</w:t>
            </w:r>
            <w:r w:rsidRPr="00AC3D75">
              <w:rPr>
                <w:rFonts w:ascii="Arial" w:hAnsi="Arial" w:cs="Arial"/>
              </w:rPr>
              <w:t>rogram/</w:t>
            </w:r>
            <w:r w:rsidR="00822278">
              <w:rPr>
                <w:rFonts w:ascii="Arial" w:hAnsi="Arial" w:cs="Arial"/>
              </w:rPr>
              <w:t>s</w:t>
            </w:r>
            <w:r w:rsidRPr="00AC3D75">
              <w:rPr>
                <w:rFonts w:ascii="Arial" w:hAnsi="Arial" w:cs="Arial"/>
              </w:rPr>
              <w:t xml:space="preserve">ervices, </w:t>
            </w:r>
            <w:r w:rsidR="00822278">
              <w:rPr>
                <w:rFonts w:ascii="Arial" w:hAnsi="Arial" w:cs="Arial"/>
              </w:rPr>
              <w:t>w</w:t>
            </w:r>
            <w:r w:rsidRPr="00AC3D75">
              <w:rPr>
                <w:rFonts w:ascii="Arial" w:hAnsi="Arial" w:cs="Arial"/>
              </w:rPr>
              <w:t xml:space="preserve">orkforce, </w:t>
            </w:r>
            <w:r w:rsidR="00822278">
              <w:rPr>
                <w:rFonts w:ascii="Arial" w:hAnsi="Arial" w:cs="Arial"/>
              </w:rPr>
              <w:t>f</w:t>
            </w:r>
            <w:r w:rsidRPr="00AC3D75">
              <w:rPr>
                <w:rFonts w:ascii="Arial" w:hAnsi="Arial" w:cs="Arial"/>
              </w:rPr>
              <w:t xml:space="preserve">inance, </w:t>
            </w:r>
            <w:r w:rsidR="00822278">
              <w:rPr>
                <w:rFonts w:ascii="Arial" w:hAnsi="Arial" w:cs="Arial"/>
              </w:rPr>
              <w:t>a</w:t>
            </w:r>
            <w:r w:rsidRPr="00AC3D75">
              <w:rPr>
                <w:rFonts w:ascii="Arial" w:hAnsi="Arial" w:cs="Arial"/>
              </w:rPr>
              <w:t>ccountability, etc.)</w:t>
            </w:r>
          </w:p>
        </w:tc>
        <w:tc>
          <w:tcPr>
            <w:tcW w:w="2064" w:type="dxa"/>
          </w:tcPr>
          <w:p w14:paraId="7150E3D0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type of data collected)</w:t>
            </w:r>
          </w:p>
        </w:tc>
        <w:tc>
          <w:tcPr>
            <w:tcW w:w="2171" w:type="dxa"/>
          </w:tcPr>
          <w:p w14:paraId="47408817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type of data collected)</w:t>
            </w:r>
          </w:p>
        </w:tc>
      </w:tr>
      <w:tr w:rsidR="007D194B" w14:paraId="04C1394F" w14:textId="77777777" w:rsidTr="007918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6A12AB8F" w14:textId="2B1DB39F" w:rsidR="007D194B" w:rsidRPr="00AC3D75" w:rsidRDefault="007D194B" w:rsidP="00411E1F">
            <w:pPr>
              <w:rPr>
                <w:rFonts w:ascii="Arial" w:hAnsi="Arial" w:cs="Arial"/>
              </w:rPr>
            </w:pPr>
            <w:r w:rsidRPr="00AC3D75">
              <w:rPr>
                <w:rFonts w:ascii="Arial" w:hAnsi="Arial" w:cs="Arial"/>
              </w:rPr>
              <w:t xml:space="preserve">Level of </w:t>
            </w:r>
            <w:r w:rsidR="00822278">
              <w:rPr>
                <w:rFonts w:ascii="Arial" w:hAnsi="Arial" w:cs="Arial"/>
              </w:rPr>
              <w:t>s</w:t>
            </w:r>
            <w:r w:rsidR="00822278" w:rsidRPr="00AC3D75">
              <w:rPr>
                <w:rFonts w:ascii="Arial" w:hAnsi="Arial" w:cs="Arial"/>
              </w:rPr>
              <w:t xml:space="preserve">ource </w:t>
            </w:r>
            <w:r w:rsidR="00822278">
              <w:rPr>
                <w:rFonts w:ascii="Arial" w:hAnsi="Arial" w:cs="Arial"/>
              </w:rPr>
              <w:t>d</w:t>
            </w:r>
            <w:r w:rsidR="00822278" w:rsidRPr="00AC3D75">
              <w:rPr>
                <w:rFonts w:ascii="Arial" w:hAnsi="Arial" w:cs="Arial"/>
              </w:rPr>
              <w:t xml:space="preserve">ata </w:t>
            </w:r>
            <w:r w:rsidR="00822278">
              <w:rPr>
                <w:rFonts w:ascii="Arial" w:hAnsi="Arial" w:cs="Arial"/>
              </w:rPr>
              <w:t>r</w:t>
            </w:r>
            <w:r w:rsidR="00822278" w:rsidRPr="00AC3D75">
              <w:rPr>
                <w:rFonts w:ascii="Arial" w:hAnsi="Arial" w:cs="Arial"/>
              </w:rPr>
              <w:t xml:space="preserve">eceived </w:t>
            </w:r>
            <w:r w:rsidRPr="00AC3D75">
              <w:rPr>
                <w:rFonts w:ascii="Arial" w:hAnsi="Arial" w:cs="Arial"/>
              </w:rPr>
              <w:t xml:space="preserve">by </w:t>
            </w:r>
            <w:r w:rsidR="00822278">
              <w:rPr>
                <w:rFonts w:ascii="Arial" w:hAnsi="Arial" w:cs="Arial"/>
              </w:rPr>
              <w:t>s</w:t>
            </w:r>
            <w:r w:rsidR="00822278" w:rsidRPr="00AC3D75">
              <w:rPr>
                <w:rFonts w:ascii="Arial" w:hAnsi="Arial" w:cs="Arial"/>
              </w:rPr>
              <w:t>tate</w:t>
            </w:r>
          </w:p>
          <w:p w14:paraId="694C6B22" w14:textId="629BFDDE" w:rsidR="007D194B" w:rsidRDefault="00325FBD" w:rsidP="00822278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(</w:t>
            </w:r>
            <w:r w:rsidR="007D194B" w:rsidRPr="00AC3D75">
              <w:rPr>
                <w:rFonts w:ascii="Arial" w:hAnsi="Arial" w:cs="Arial"/>
              </w:rPr>
              <w:t xml:space="preserve">Individual </w:t>
            </w:r>
            <w:r w:rsidR="00822278">
              <w:rPr>
                <w:rFonts w:ascii="Arial" w:hAnsi="Arial" w:cs="Arial"/>
              </w:rPr>
              <w:t>r</w:t>
            </w:r>
            <w:r w:rsidR="00822278" w:rsidRPr="00AC3D75">
              <w:rPr>
                <w:rFonts w:ascii="Arial" w:hAnsi="Arial" w:cs="Arial"/>
              </w:rPr>
              <w:t>ecord</w:t>
            </w:r>
            <w:r w:rsidR="007D194B" w:rsidRPr="00AC3D75">
              <w:rPr>
                <w:rFonts w:ascii="Arial" w:hAnsi="Arial" w:cs="Arial"/>
              </w:rPr>
              <w:t xml:space="preserve">, </w:t>
            </w:r>
            <w:r w:rsidR="00822278">
              <w:rPr>
                <w:rFonts w:ascii="Arial" w:hAnsi="Arial" w:cs="Arial"/>
              </w:rPr>
              <w:t>a</w:t>
            </w:r>
            <w:r w:rsidR="00822278" w:rsidRPr="00AC3D75">
              <w:rPr>
                <w:rFonts w:ascii="Arial" w:hAnsi="Arial" w:cs="Arial"/>
              </w:rPr>
              <w:t>ggregate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2064" w:type="dxa"/>
          </w:tcPr>
          <w:p w14:paraId="33B6DD8E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level of collection)</w:t>
            </w:r>
          </w:p>
        </w:tc>
        <w:tc>
          <w:tcPr>
            <w:tcW w:w="2171" w:type="dxa"/>
          </w:tcPr>
          <w:p w14:paraId="095E6123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level of collection)</w:t>
            </w:r>
          </w:p>
        </w:tc>
      </w:tr>
      <w:tr w:rsidR="007D194B" w14:paraId="517A1F85" w14:textId="77777777" w:rsidTr="007918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03C04B05" w14:textId="157F00A9" w:rsidR="007D194B" w:rsidRPr="00AC3D75" w:rsidRDefault="007D194B" w:rsidP="00822278">
            <w:pPr>
              <w:rPr>
                <w:rFonts w:ascii="Arial" w:hAnsi="Arial" w:cs="Arial"/>
              </w:rPr>
            </w:pPr>
            <w:r w:rsidRPr="00AC3D75">
              <w:rPr>
                <w:rFonts w:ascii="Arial" w:hAnsi="Arial" w:cs="Arial"/>
              </w:rPr>
              <w:t xml:space="preserve">Location of </w:t>
            </w:r>
            <w:r w:rsidR="00822278">
              <w:rPr>
                <w:rFonts w:ascii="Arial" w:hAnsi="Arial" w:cs="Arial"/>
              </w:rPr>
              <w:t>s</w:t>
            </w:r>
            <w:r w:rsidR="00822278" w:rsidRPr="00AC3D75">
              <w:rPr>
                <w:rFonts w:ascii="Arial" w:hAnsi="Arial" w:cs="Arial"/>
              </w:rPr>
              <w:t xml:space="preserve">tate </w:t>
            </w:r>
            <w:r w:rsidR="00822278">
              <w:rPr>
                <w:rFonts w:ascii="Arial" w:hAnsi="Arial" w:cs="Arial"/>
              </w:rPr>
              <w:t>d</w:t>
            </w:r>
            <w:r w:rsidR="00822278" w:rsidRPr="00AC3D75">
              <w:rPr>
                <w:rFonts w:ascii="Arial" w:hAnsi="Arial" w:cs="Arial"/>
              </w:rPr>
              <w:t>ata</w:t>
            </w:r>
          </w:p>
        </w:tc>
        <w:tc>
          <w:tcPr>
            <w:tcW w:w="2064" w:type="dxa"/>
          </w:tcPr>
          <w:p w14:paraId="030A9E97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location of data)</w:t>
            </w:r>
          </w:p>
        </w:tc>
        <w:tc>
          <w:tcPr>
            <w:tcW w:w="2171" w:type="dxa"/>
          </w:tcPr>
          <w:p w14:paraId="4972BAEE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location of data)</w:t>
            </w:r>
          </w:p>
        </w:tc>
      </w:tr>
      <w:tr w:rsidR="007D194B" w14:paraId="0FE52733" w14:textId="77777777" w:rsidTr="007918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551800BD" w14:textId="76D88710" w:rsidR="007D194B" w:rsidRPr="00AC3D75" w:rsidRDefault="007D194B" w:rsidP="00822278">
            <w:pPr>
              <w:rPr>
                <w:rFonts w:ascii="Arial" w:hAnsi="Arial" w:cs="Arial"/>
              </w:rPr>
            </w:pPr>
            <w:r w:rsidRPr="00AC3D75">
              <w:rPr>
                <w:rFonts w:ascii="Arial" w:hAnsi="Arial" w:cs="Arial"/>
              </w:rPr>
              <w:t xml:space="preserve">Name of </w:t>
            </w:r>
            <w:r w:rsidR="00822278">
              <w:rPr>
                <w:rFonts w:ascii="Arial" w:hAnsi="Arial" w:cs="Arial"/>
              </w:rPr>
              <w:t>d</w:t>
            </w:r>
            <w:r w:rsidR="00822278" w:rsidRPr="00AC3D75">
              <w:rPr>
                <w:rFonts w:ascii="Arial" w:hAnsi="Arial" w:cs="Arial"/>
              </w:rPr>
              <w:t xml:space="preserve">ata </w:t>
            </w:r>
            <w:r w:rsidR="00822278">
              <w:rPr>
                <w:rFonts w:ascii="Arial" w:hAnsi="Arial" w:cs="Arial"/>
              </w:rPr>
              <w:t>s</w:t>
            </w:r>
            <w:r w:rsidR="00822278" w:rsidRPr="00AC3D75">
              <w:rPr>
                <w:rFonts w:ascii="Arial" w:hAnsi="Arial" w:cs="Arial"/>
              </w:rPr>
              <w:t xml:space="preserve">ystem </w:t>
            </w:r>
            <w:r w:rsidR="00822278">
              <w:rPr>
                <w:rFonts w:ascii="Arial" w:hAnsi="Arial" w:cs="Arial"/>
              </w:rPr>
              <w:t>w</w:t>
            </w:r>
            <w:r w:rsidR="00822278" w:rsidRPr="00AC3D75">
              <w:rPr>
                <w:rFonts w:ascii="Arial" w:hAnsi="Arial" w:cs="Arial"/>
              </w:rPr>
              <w:t xml:space="preserve">here </w:t>
            </w:r>
            <w:r w:rsidR="00822278">
              <w:rPr>
                <w:rFonts w:ascii="Arial" w:hAnsi="Arial" w:cs="Arial"/>
              </w:rPr>
              <w:t>l</w:t>
            </w:r>
            <w:r w:rsidR="00822278" w:rsidRPr="00AC3D75">
              <w:rPr>
                <w:rFonts w:ascii="Arial" w:hAnsi="Arial" w:cs="Arial"/>
              </w:rPr>
              <w:t>ocated</w:t>
            </w:r>
            <w:r w:rsidR="00822278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(if </w:t>
            </w:r>
            <w:r w:rsidR="00791857">
              <w:rPr>
                <w:rFonts w:ascii="Arial" w:hAnsi="Arial" w:cs="Arial"/>
              </w:rPr>
              <w:t xml:space="preserve">regular </w:t>
            </w:r>
            <w:r>
              <w:rPr>
                <w:rFonts w:ascii="Arial" w:hAnsi="Arial" w:cs="Arial"/>
              </w:rPr>
              <w:t>collection)</w:t>
            </w:r>
          </w:p>
        </w:tc>
        <w:tc>
          <w:tcPr>
            <w:tcW w:w="2064" w:type="dxa"/>
          </w:tcPr>
          <w:p w14:paraId="14E1412F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name of system where located)</w:t>
            </w:r>
          </w:p>
        </w:tc>
        <w:tc>
          <w:tcPr>
            <w:tcW w:w="2171" w:type="dxa"/>
          </w:tcPr>
          <w:p w14:paraId="208E587B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name of system where located)</w:t>
            </w:r>
          </w:p>
        </w:tc>
      </w:tr>
      <w:tr w:rsidR="007D194B" w14:paraId="7AD78B5F" w14:textId="77777777" w:rsidTr="007918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651D9210" w14:textId="77777777" w:rsidR="007D194B" w:rsidRPr="00AC3D75" w:rsidRDefault="007D194B" w:rsidP="00411E1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o (what role) is responsible f</w:t>
            </w:r>
            <w:r w:rsidRPr="00AC3D75">
              <w:rPr>
                <w:rFonts w:ascii="Arial" w:hAnsi="Arial" w:cs="Arial"/>
              </w:rPr>
              <w:t xml:space="preserve">or the data </w:t>
            </w:r>
            <w:r>
              <w:rPr>
                <w:rFonts w:ascii="Arial" w:hAnsi="Arial" w:cs="Arial"/>
              </w:rPr>
              <w:t>a</w:t>
            </w:r>
            <w:r w:rsidRPr="00AC3D75">
              <w:rPr>
                <w:rFonts w:ascii="Arial" w:hAnsi="Arial" w:cs="Arial"/>
              </w:rPr>
              <w:t>t the state level (data steward or owner)?</w:t>
            </w:r>
          </w:p>
        </w:tc>
        <w:tc>
          <w:tcPr>
            <w:tcW w:w="2064" w:type="dxa"/>
          </w:tcPr>
          <w:p w14:paraId="3A79550B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  <w:tc>
          <w:tcPr>
            <w:tcW w:w="2171" w:type="dxa"/>
          </w:tcPr>
          <w:p w14:paraId="5BC049AE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</w:tr>
      <w:tr w:rsidR="007D194B" w14:paraId="59980108" w14:textId="77777777" w:rsidTr="007918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3A0AC2AF" w14:textId="77777777" w:rsidR="007D194B" w:rsidRPr="00AC3D75" w:rsidRDefault="007D194B" w:rsidP="00411E1F">
            <w:pPr>
              <w:rPr>
                <w:rFonts w:ascii="Arial" w:hAnsi="Arial" w:cs="Arial"/>
              </w:rPr>
            </w:pPr>
            <w:r w:rsidRPr="00AC3D75">
              <w:rPr>
                <w:rFonts w:ascii="Arial" w:hAnsi="Arial" w:cs="Arial"/>
              </w:rPr>
              <w:t xml:space="preserve">Who </w:t>
            </w:r>
            <w:r>
              <w:rPr>
                <w:rFonts w:ascii="Arial" w:hAnsi="Arial" w:cs="Arial"/>
              </w:rPr>
              <w:t xml:space="preserve">(what role) </w:t>
            </w:r>
            <w:r w:rsidRPr="00AC3D75">
              <w:rPr>
                <w:rFonts w:ascii="Arial" w:hAnsi="Arial" w:cs="Arial"/>
              </w:rPr>
              <w:t>decides what data are collected?</w:t>
            </w:r>
          </w:p>
        </w:tc>
        <w:tc>
          <w:tcPr>
            <w:tcW w:w="2064" w:type="dxa"/>
          </w:tcPr>
          <w:p w14:paraId="49DB8120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  <w:tc>
          <w:tcPr>
            <w:tcW w:w="2171" w:type="dxa"/>
          </w:tcPr>
          <w:p w14:paraId="04F58265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</w:tr>
      <w:tr w:rsidR="007D194B" w14:paraId="5BF0DE44" w14:textId="77777777" w:rsidTr="007918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376C6D6B" w14:textId="77777777" w:rsidR="007D194B" w:rsidRPr="00AC3D75" w:rsidRDefault="007D194B" w:rsidP="00411E1F">
            <w:pPr>
              <w:rPr>
                <w:rFonts w:ascii="Arial" w:hAnsi="Arial" w:cs="Arial"/>
              </w:rPr>
            </w:pPr>
            <w:r w:rsidRPr="00AC3D75">
              <w:rPr>
                <w:rFonts w:ascii="Arial" w:hAnsi="Arial" w:cs="Arial"/>
              </w:rPr>
              <w:t xml:space="preserve">Who </w:t>
            </w:r>
            <w:r>
              <w:rPr>
                <w:rFonts w:ascii="Arial" w:hAnsi="Arial" w:cs="Arial"/>
              </w:rPr>
              <w:t xml:space="preserve">(what role) </w:t>
            </w:r>
            <w:r w:rsidRPr="00AC3D75">
              <w:rPr>
                <w:rFonts w:ascii="Arial" w:hAnsi="Arial" w:cs="Arial"/>
              </w:rPr>
              <w:t>decides how data collected?</w:t>
            </w:r>
          </w:p>
        </w:tc>
        <w:tc>
          <w:tcPr>
            <w:tcW w:w="2064" w:type="dxa"/>
          </w:tcPr>
          <w:p w14:paraId="55AE6FB8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  <w:tc>
          <w:tcPr>
            <w:tcW w:w="2171" w:type="dxa"/>
          </w:tcPr>
          <w:p w14:paraId="2000DB7C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</w:tr>
      <w:tr w:rsidR="007D194B" w14:paraId="2EF6E44F" w14:textId="77777777" w:rsidTr="007918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428BB5B6" w14:textId="77777777" w:rsidR="007D194B" w:rsidRPr="00AC3D75" w:rsidRDefault="007D194B" w:rsidP="00411E1F">
            <w:pPr>
              <w:rPr>
                <w:rFonts w:ascii="Arial" w:hAnsi="Arial" w:cs="Arial"/>
              </w:rPr>
            </w:pPr>
            <w:r w:rsidRPr="00AC3D75">
              <w:rPr>
                <w:rFonts w:ascii="Arial" w:hAnsi="Arial" w:cs="Arial"/>
              </w:rPr>
              <w:t xml:space="preserve">Who </w:t>
            </w:r>
            <w:r>
              <w:rPr>
                <w:rFonts w:ascii="Arial" w:hAnsi="Arial" w:cs="Arial"/>
              </w:rPr>
              <w:t xml:space="preserve">(what role) </w:t>
            </w:r>
            <w:r w:rsidRPr="00AC3D75">
              <w:rPr>
                <w:rFonts w:ascii="Arial" w:hAnsi="Arial" w:cs="Arial"/>
              </w:rPr>
              <w:t>decides when a report is complete?</w:t>
            </w:r>
          </w:p>
        </w:tc>
        <w:tc>
          <w:tcPr>
            <w:tcW w:w="2064" w:type="dxa"/>
          </w:tcPr>
          <w:p w14:paraId="04C6ED40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  <w:tc>
          <w:tcPr>
            <w:tcW w:w="2171" w:type="dxa"/>
          </w:tcPr>
          <w:p w14:paraId="5E885377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</w:tr>
      <w:tr w:rsidR="007D194B" w14:paraId="2E9A2981" w14:textId="77777777" w:rsidTr="007918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50A169A3" w14:textId="77777777" w:rsidR="007D194B" w:rsidRPr="00AC3D75" w:rsidRDefault="007D194B" w:rsidP="00411E1F">
            <w:pPr>
              <w:rPr>
                <w:rFonts w:ascii="Arial" w:hAnsi="Arial" w:cs="Arial"/>
              </w:rPr>
            </w:pPr>
            <w:r w:rsidRPr="00AC3D75">
              <w:rPr>
                <w:rFonts w:ascii="Arial" w:hAnsi="Arial" w:cs="Arial"/>
              </w:rPr>
              <w:t xml:space="preserve">Who </w:t>
            </w:r>
            <w:r>
              <w:rPr>
                <w:rFonts w:ascii="Arial" w:hAnsi="Arial" w:cs="Arial"/>
              </w:rPr>
              <w:t xml:space="preserve">(what role) </w:t>
            </w:r>
            <w:r w:rsidRPr="00AC3D75">
              <w:rPr>
                <w:rFonts w:ascii="Arial" w:hAnsi="Arial" w:cs="Arial"/>
              </w:rPr>
              <w:t>approves internal agency data requests?</w:t>
            </w:r>
          </w:p>
        </w:tc>
        <w:tc>
          <w:tcPr>
            <w:tcW w:w="2064" w:type="dxa"/>
          </w:tcPr>
          <w:p w14:paraId="5B5E823B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  <w:tc>
          <w:tcPr>
            <w:tcW w:w="2171" w:type="dxa"/>
          </w:tcPr>
          <w:p w14:paraId="53B7007A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</w:tr>
      <w:tr w:rsidR="007D194B" w14:paraId="6B1E0333" w14:textId="77777777" w:rsidTr="007918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6B3703E4" w14:textId="474FBA05" w:rsidR="007D194B" w:rsidRPr="00AC3D75" w:rsidRDefault="007D194B" w:rsidP="00411E1F">
            <w:pPr>
              <w:rPr>
                <w:rFonts w:ascii="Arial" w:hAnsi="Arial" w:cs="Arial"/>
              </w:rPr>
            </w:pPr>
            <w:r w:rsidRPr="00AC3D75">
              <w:rPr>
                <w:rFonts w:ascii="Arial" w:hAnsi="Arial" w:cs="Arial"/>
              </w:rPr>
              <w:t xml:space="preserve">Who </w:t>
            </w:r>
            <w:r>
              <w:rPr>
                <w:rFonts w:ascii="Arial" w:hAnsi="Arial" w:cs="Arial"/>
              </w:rPr>
              <w:t xml:space="preserve">(what role) </w:t>
            </w:r>
            <w:r w:rsidRPr="00AC3D75">
              <w:rPr>
                <w:rFonts w:ascii="Arial" w:hAnsi="Arial" w:cs="Arial"/>
              </w:rPr>
              <w:t>approves third</w:t>
            </w:r>
            <w:r w:rsidR="00822278">
              <w:rPr>
                <w:rFonts w:ascii="Arial" w:hAnsi="Arial" w:cs="Arial"/>
              </w:rPr>
              <w:t>-</w:t>
            </w:r>
            <w:r w:rsidRPr="00AC3D75">
              <w:rPr>
                <w:rFonts w:ascii="Arial" w:hAnsi="Arial" w:cs="Arial"/>
              </w:rPr>
              <w:t xml:space="preserve">party (external) data requests, including </w:t>
            </w:r>
            <w:r w:rsidR="00822278" w:rsidRPr="00AC3D75">
              <w:rPr>
                <w:rFonts w:ascii="Arial" w:hAnsi="Arial" w:cs="Arial"/>
              </w:rPr>
              <w:t>LEA</w:t>
            </w:r>
            <w:r w:rsidRPr="00AC3D75">
              <w:rPr>
                <w:rFonts w:ascii="Arial" w:hAnsi="Arial" w:cs="Arial"/>
              </w:rPr>
              <w:t>s?</w:t>
            </w:r>
          </w:p>
        </w:tc>
        <w:tc>
          <w:tcPr>
            <w:tcW w:w="2064" w:type="dxa"/>
          </w:tcPr>
          <w:p w14:paraId="389D2D5A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  <w:tc>
          <w:tcPr>
            <w:tcW w:w="2171" w:type="dxa"/>
          </w:tcPr>
          <w:p w14:paraId="00E1A25A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</w:tr>
      <w:tr w:rsidR="007D194B" w14:paraId="01A9103B" w14:textId="77777777" w:rsidTr="007918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796DB7AE" w14:textId="77777777" w:rsidR="007D194B" w:rsidRPr="00AC3D75" w:rsidRDefault="007D194B" w:rsidP="00411E1F">
            <w:pPr>
              <w:rPr>
                <w:rFonts w:ascii="Arial" w:hAnsi="Arial" w:cs="Arial"/>
              </w:rPr>
            </w:pPr>
            <w:r w:rsidRPr="00AC3D75">
              <w:rPr>
                <w:rFonts w:ascii="Arial" w:hAnsi="Arial" w:cs="Arial"/>
              </w:rPr>
              <w:t xml:space="preserve">Who </w:t>
            </w:r>
            <w:r>
              <w:rPr>
                <w:rFonts w:ascii="Arial" w:hAnsi="Arial" w:cs="Arial"/>
              </w:rPr>
              <w:t xml:space="preserve">(what role) </w:t>
            </w:r>
            <w:r w:rsidRPr="00AC3D75">
              <w:rPr>
                <w:rFonts w:ascii="Arial" w:hAnsi="Arial" w:cs="Arial"/>
              </w:rPr>
              <w:t>approves data sharing agreements?</w:t>
            </w:r>
          </w:p>
        </w:tc>
        <w:tc>
          <w:tcPr>
            <w:tcW w:w="2064" w:type="dxa"/>
          </w:tcPr>
          <w:p w14:paraId="012C9935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  <w:tc>
          <w:tcPr>
            <w:tcW w:w="2171" w:type="dxa"/>
          </w:tcPr>
          <w:p w14:paraId="26FE37A2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</w:tr>
    </w:tbl>
    <w:p w14:paraId="4DE06643" w14:textId="77777777" w:rsidR="007D194B" w:rsidRDefault="007D194B" w:rsidP="007D194B">
      <w:pPr>
        <w:spacing w:after="0" w:line="240" w:lineRule="auto"/>
        <w:rPr>
          <w:rFonts w:ascii="Arial" w:hAnsi="Arial" w:cs="Arial"/>
        </w:rPr>
      </w:pPr>
    </w:p>
    <w:p w14:paraId="252C2006" w14:textId="2B1929F1" w:rsidR="005954F3" w:rsidRPr="00AC3D75" w:rsidRDefault="005954F3" w:rsidP="005954F3">
      <w:pPr>
        <w:pStyle w:val="Heading1"/>
        <w:rPr>
          <w:u w:val="single"/>
        </w:rPr>
      </w:pPr>
      <w:r>
        <w:rPr>
          <w:u w:val="single"/>
        </w:rPr>
        <w:t>PROCESS</w:t>
      </w:r>
    </w:p>
    <w:p w14:paraId="3EF7EA2A" w14:textId="77777777" w:rsidR="007D194B" w:rsidRPr="00C82385" w:rsidRDefault="007D194B" w:rsidP="007D194B">
      <w:pPr>
        <w:numPr>
          <w:ilvl w:val="0"/>
          <w:numId w:val="34"/>
        </w:numPr>
        <w:spacing w:after="0" w:line="240" w:lineRule="auto"/>
        <w:ind w:left="360" w:hanging="360"/>
        <w:contextualSpacing/>
        <w:rPr>
          <w:rFonts w:ascii="Arial" w:eastAsia="Times New Roman" w:hAnsi="Arial" w:cs="Arial"/>
          <w:i/>
        </w:rPr>
      </w:pPr>
      <w:r w:rsidRPr="00C82385">
        <w:rPr>
          <w:rFonts w:ascii="Arial" w:eastAsia="Times New Roman" w:hAnsi="Arial" w:cs="Arial"/>
          <w:i/>
        </w:rPr>
        <w:t>Meeting Information</w:t>
      </w:r>
    </w:p>
    <w:p w14:paraId="47DF138A" w14:textId="479703D8" w:rsidR="007D194B" w:rsidRDefault="007D194B" w:rsidP="007D194B">
      <w:pPr>
        <w:spacing w:after="0" w:line="240" w:lineRule="auto"/>
        <w:ind w:left="360"/>
        <w:contextualSpacing/>
        <w:rPr>
          <w:rFonts w:ascii="Arial" w:hAnsi="Arial" w:cs="Arial"/>
        </w:rPr>
      </w:pPr>
      <w:r w:rsidRPr="00C82385">
        <w:rPr>
          <w:rFonts w:ascii="Arial" w:eastAsia="Times New Roman" w:hAnsi="Arial" w:cs="Arial"/>
          <w:i/>
        </w:rPr>
        <w:t xml:space="preserve">The </w:t>
      </w:r>
      <w:r w:rsidR="00791857">
        <w:rPr>
          <w:rFonts w:ascii="Arial" w:hAnsi="Arial" w:cs="Arial"/>
          <w:highlight w:val="yellow"/>
        </w:rPr>
        <w:t xml:space="preserve">NAME OF PART C OR </w:t>
      </w:r>
      <w:r w:rsidR="00822278">
        <w:rPr>
          <w:rFonts w:ascii="Arial" w:hAnsi="Arial" w:cs="Arial"/>
          <w:highlight w:val="yellow"/>
        </w:rPr>
        <w:t xml:space="preserve">PART B </w:t>
      </w:r>
      <w:r w:rsidRPr="00C82385">
        <w:rPr>
          <w:rFonts w:ascii="Arial" w:hAnsi="Arial" w:cs="Arial"/>
          <w:highlight w:val="yellow"/>
        </w:rPr>
        <w:t xml:space="preserve">619 DATA GOVERNANCE </w:t>
      </w:r>
      <w:r>
        <w:rPr>
          <w:rFonts w:ascii="Arial" w:hAnsi="Arial" w:cs="Arial"/>
          <w:highlight w:val="yellow"/>
        </w:rPr>
        <w:t>STRUCTURE</w:t>
      </w:r>
      <w:r w:rsidRPr="00C82385">
        <w:rPr>
          <w:rFonts w:ascii="Arial" w:hAnsi="Arial" w:cs="Arial"/>
        </w:rPr>
        <w:t xml:space="preserve"> will meet </w:t>
      </w:r>
      <w:r w:rsidRPr="00C82385">
        <w:rPr>
          <w:rFonts w:ascii="Arial" w:hAnsi="Arial" w:cs="Arial"/>
          <w:highlight w:val="yellow"/>
        </w:rPr>
        <w:t xml:space="preserve">INSERT FREQUENCY </w:t>
      </w:r>
      <w:r>
        <w:rPr>
          <w:rFonts w:ascii="Arial" w:hAnsi="Arial" w:cs="Arial"/>
          <w:highlight w:val="yellow"/>
        </w:rPr>
        <w:t>STANDING DATE, LOCATION</w:t>
      </w:r>
      <w:r w:rsidR="00822278">
        <w:rPr>
          <w:rFonts w:ascii="Arial" w:hAnsi="Arial" w:cs="Arial"/>
          <w:highlight w:val="yellow"/>
        </w:rPr>
        <w:t>,</w:t>
      </w:r>
      <w:r>
        <w:rPr>
          <w:rFonts w:ascii="Arial" w:hAnsi="Arial" w:cs="Arial"/>
          <w:highlight w:val="yellow"/>
        </w:rPr>
        <w:t xml:space="preserve"> AND TIME OF MEETING</w:t>
      </w:r>
      <w:r w:rsidRPr="00C82385">
        <w:rPr>
          <w:rFonts w:ascii="Arial" w:hAnsi="Arial" w:cs="Arial"/>
          <w:highlight w:val="yellow"/>
        </w:rPr>
        <w:t>.</w:t>
      </w:r>
    </w:p>
    <w:p w14:paraId="3EC4BF0A" w14:textId="77777777" w:rsidR="007D194B" w:rsidRDefault="007D194B" w:rsidP="007D194B">
      <w:pPr>
        <w:spacing w:after="0" w:line="240" w:lineRule="auto"/>
        <w:ind w:left="360"/>
        <w:contextualSpacing/>
        <w:rPr>
          <w:rFonts w:ascii="Arial" w:eastAsia="Times New Roman" w:hAnsi="Arial" w:cs="Arial"/>
          <w:i/>
        </w:rPr>
      </w:pPr>
    </w:p>
    <w:p w14:paraId="1CE1C22B" w14:textId="40886267" w:rsidR="007D194B" w:rsidRDefault="007D194B" w:rsidP="007D194B">
      <w:pPr>
        <w:numPr>
          <w:ilvl w:val="0"/>
          <w:numId w:val="34"/>
        </w:numPr>
        <w:spacing w:after="0" w:line="240" w:lineRule="auto"/>
        <w:ind w:left="360" w:hanging="360"/>
        <w:contextualSpacing/>
        <w:rPr>
          <w:rFonts w:ascii="Arial" w:eastAsia="Times New Roman" w:hAnsi="Arial" w:cs="Arial"/>
          <w:i/>
        </w:rPr>
      </w:pPr>
      <w:r>
        <w:rPr>
          <w:rFonts w:ascii="Arial" w:eastAsia="Times New Roman" w:hAnsi="Arial" w:cs="Arial"/>
          <w:i/>
        </w:rPr>
        <w:t>Coo</w:t>
      </w:r>
      <w:r w:rsidR="00791857">
        <w:rPr>
          <w:rFonts w:ascii="Arial" w:eastAsia="Times New Roman" w:hAnsi="Arial" w:cs="Arial"/>
          <w:i/>
        </w:rPr>
        <w:t xml:space="preserve">rdination with Assigned </w:t>
      </w:r>
      <w:r w:rsidR="00791857" w:rsidRPr="00791857">
        <w:rPr>
          <w:rFonts w:ascii="Arial" w:eastAsia="Times New Roman" w:hAnsi="Arial" w:cs="Arial"/>
          <w:i/>
          <w:highlight w:val="yellow"/>
        </w:rPr>
        <w:t>Part C OR</w:t>
      </w:r>
      <w:r w:rsidRPr="00791857">
        <w:rPr>
          <w:rFonts w:ascii="Arial" w:eastAsia="Times New Roman" w:hAnsi="Arial" w:cs="Arial"/>
          <w:i/>
          <w:highlight w:val="yellow"/>
        </w:rPr>
        <w:t xml:space="preserve"> Part B 619</w:t>
      </w:r>
      <w:r>
        <w:rPr>
          <w:rFonts w:ascii="Arial" w:eastAsia="Times New Roman" w:hAnsi="Arial" w:cs="Arial"/>
          <w:i/>
        </w:rPr>
        <w:t xml:space="preserve"> Representative for Larger Governance Structure</w:t>
      </w:r>
    </w:p>
    <w:p w14:paraId="1BE2B5CD" w14:textId="7EF321E4" w:rsidR="007D194B" w:rsidRPr="003D0A07" w:rsidRDefault="007D194B" w:rsidP="007D194B">
      <w:pPr>
        <w:spacing w:after="0" w:line="240" w:lineRule="auto"/>
        <w:ind w:left="360"/>
        <w:rPr>
          <w:rFonts w:ascii="Arial" w:hAnsi="Arial" w:cs="Arial"/>
        </w:rPr>
      </w:pPr>
      <w:r w:rsidRPr="00791857">
        <w:rPr>
          <w:rFonts w:ascii="Arial" w:hAnsi="Arial" w:cs="Arial"/>
          <w:highlight w:val="yellow"/>
        </w:rPr>
        <w:t xml:space="preserve">Part C </w:t>
      </w:r>
      <w:r w:rsidR="00791857" w:rsidRPr="00791857">
        <w:rPr>
          <w:rFonts w:ascii="Arial" w:hAnsi="Arial" w:cs="Arial"/>
          <w:highlight w:val="yellow"/>
        </w:rPr>
        <w:t>OR</w:t>
      </w:r>
      <w:r w:rsidRPr="00791857">
        <w:rPr>
          <w:rFonts w:ascii="Arial" w:hAnsi="Arial" w:cs="Arial"/>
          <w:highlight w:val="yellow"/>
        </w:rPr>
        <w:t xml:space="preserve"> Part B 619</w:t>
      </w:r>
      <w:r w:rsidRPr="003D0A07">
        <w:rPr>
          <w:rFonts w:ascii="Arial" w:hAnsi="Arial" w:cs="Arial"/>
        </w:rPr>
        <w:t xml:space="preserve"> interact with the </w:t>
      </w:r>
      <w:sdt>
        <w:sdtPr>
          <w:rPr>
            <w:highlight w:val="yellow"/>
          </w:rPr>
          <w:id w:val="600843627"/>
          <w:placeholder>
            <w:docPart w:val="479DD5BAA54D43878A0A134DB51AE828"/>
          </w:placeholder>
        </w:sdtPr>
        <w:sdtEndPr/>
        <w:sdtContent>
          <w:r w:rsidRPr="003D0A07">
            <w:rPr>
              <w:rFonts w:ascii="Arial" w:hAnsi="Arial" w:cs="Arial"/>
              <w:highlight w:val="yellow"/>
            </w:rPr>
            <w:t>NAME OF PART</w:t>
          </w:r>
          <w:r w:rsidR="00791857">
            <w:rPr>
              <w:rFonts w:ascii="Arial" w:hAnsi="Arial" w:cs="Arial"/>
              <w:highlight w:val="yellow"/>
            </w:rPr>
            <w:t xml:space="preserve"> C OR </w:t>
          </w:r>
          <w:r w:rsidR="00822278">
            <w:rPr>
              <w:rFonts w:ascii="Arial" w:hAnsi="Arial" w:cs="Arial"/>
              <w:highlight w:val="yellow"/>
            </w:rPr>
            <w:t xml:space="preserve">PART B </w:t>
          </w:r>
          <w:r w:rsidRPr="003D0A07">
            <w:rPr>
              <w:rFonts w:ascii="Arial" w:hAnsi="Arial" w:cs="Arial"/>
              <w:highlight w:val="yellow"/>
            </w:rPr>
            <w:t xml:space="preserve">619 DATA GOVERNANCE </w:t>
          </w:r>
          <w:r>
            <w:rPr>
              <w:rFonts w:ascii="Arial" w:hAnsi="Arial" w:cs="Arial"/>
              <w:highlight w:val="yellow"/>
            </w:rPr>
            <w:t>STRUCTURE</w:t>
          </w:r>
          <w:r w:rsidRPr="003D0A07">
            <w:rPr>
              <w:rFonts w:ascii="Arial" w:hAnsi="Arial" w:cs="Arial"/>
              <w:highlight w:val="yellow"/>
            </w:rPr>
            <w:t xml:space="preserve"> </w:t>
          </w:r>
        </w:sdtContent>
      </w:sdt>
      <w:r w:rsidRPr="003D0A07">
        <w:rPr>
          <w:rFonts w:ascii="Arial" w:hAnsi="Arial" w:cs="Arial"/>
        </w:rPr>
        <w:t xml:space="preserve"> through assigned representative by </w:t>
      </w:r>
      <w:sdt>
        <w:sdtPr>
          <w:rPr>
            <w:highlight w:val="yellow"/>
          </w:rPr>
          <w:id w:val="-1157840988"/>
          <w:placeholder>
            <w:docPart w:val="41419B641B3B4F3498D436CFA02AA793"/>
          </w:placeholder>
        </w:sdtPr>
        <w:sdtEndPr/>
        <w:sdtContent>
          <w:r w:rsidRPr="003D0A07">
            <w:rPr>
              <w:rFonts w:ascii="Arial" w:hAnsi="Arial" w:cs="Arial"/>
              <w:highlight w:val="yellow"/>
            </w:rPr>
            <w:t>INSERT STRATEGIES, MEETINGS, PROCESS</w:t>
          </w:r>
        </w:sdtContent>
      </w:sdt>
      <w:r w:rsidRPr="003D0A07">
        <w:rPr>
          <w:rFonts w:ascii="Arial" w:hAnsi="Arial" w:cs="Arial"/>
        </w:rPr>
        <w:t>.</w:t>
      </w:r>
    </w:p>
    <w:p w14:paraId="63654C91" w14:textId="77777777" w:rsidR="007D194B" w:rsidRDefault="007D194B" w:rsidP="007D194B">
      <w:pPr>
        <w:spacing w:after="0" w:line="240" w:lineRule="auto"/>
        <w:ind w:left="360"/>
        <w:contextualSpacing/>
        <w:rPr>
          <w:rFonts w:ascii="Arial" w:eastAsia="Times New Roman" w:hAnsi="Arial" w:cs="Arial"/>
          <w:i/>
        </w:rPr>
      </w:pPr>
    </w:p>
    <w:p w14:paraId="40374160" w14:textId="3FB71963" w:rsidR="007D194B" w:rsidRPr="00C82385" w:rsidRDefault="007D194B" w:rsidP="007D194B">
      <w:pPr>
        <w:numPr>
          <w:ilvl w:val="0"/>
          <w:numId w:val="34"/>
        </w:numPr>
        <w:spacing w:after="0" w:line="240" w:lineRule="auto"/>
        <w:ind w:left="360" w:hanging="360"/>
        <w:contextualSpacing/>
        <w:rPr>
          <w:rFonts w:ascii="Arial" w:eastAsia="Times New Roman" w:hAnsi="Arial" w:cs="Arial"/>
          <w:i/>
        </w:rPr>
      </w:pPr>
      <w:r w:rsidRPr="00C82385">
        <w:rPr>
          <w:rFonts w:ascii="Arial" w:eastAsia="Times New Roman" w:hAnsi="Arial" w:cs="Arial"/>
          <w:i/>
        </w:rPr>
        <w:t>Responsibilities and Decision</w:t>
      </w:r>
      <w:r w:rsidR="00791857">
        <w:rPr>
          <w:rFonts w:ascii="Arial" w:eastAsia="Times New Roman" w:hAnsi="Arial" w:cs="Arial"/>
          <w:i/>
        </w:rPr>
        <w:t xml:space="preserve"> M</w:t>
      </w:r>
      <w:r w:rsidRPr="00C82385">
        <w:rPr>
          <w:rFonts w:ascii="Arial" w:eastAsia="Times New Roman" w:hAnsi="Arial" w:cs="Arial"/>
          <w:i/>
        </w:rPr>
        <w:t xml:space="preserve">aking Authority </w:t>
      </w:r>
      <w:r>
        <w:rPr>
          <w:rFonts w:ascii="Arial" w:eastAsia="Times New Roman" w:hAnsi="Arial" w:cs="Arial"/>
          <w:i/>
        </w:rPr>
        <w:t xml:space="preserve">and Process </w:t>
      </w:r>
      <w:r w:rsidR="00B5334D">
        <w:rPr>
          <w:rFonts w:ascii="Arial" w:eastAsia="Times New Roman" w:hAnsi="Arial" w:cs="Arial"/>
          <w:i/>
        </w:rPr>
        <w:t>W</w:t>
      </w:r>
      <w:r w:rsidRPr="00C82385">
        <w:rPr>
          <w:rFonts w:ascii="Arial" w:eastAsia="Times New Roman" w:hAnsi="Arial" w:cs="Arial"/>
          <w:i/>
        </w:rPr>
        <w:t>ithin Governance Structure</w:t>
      </w:r>
    </w:p>
    <w:p w14:paraId="325A29EA" w14:textId="0A497930" w:rsidR="007D194B" w:rsidRPr="00C82385" w:rsidRDefault="007D194B" w:rsidP="007D194B">
      <w:pPr>
        <w:spacing w:after="0" w:line="240" w:lineRule="auto"/>
        <w:rPr>
          <w:rFonts w:ascii="Arial" w:hAnsi="Arial" w:cs="Arial"/>
        </w:rPr>
      </w:pPr>
      <w:r w:rsidRPr="00C82385">
        <w:rPr>
          <w:rFonts w:ascii="Arial" w:eastAsia="Times New Roman" w:hAnsi="Arial" w:cs="Arial"/>
        </w:rPr>
        <w:t>The table above outlines the roles at each decision</w:t>
      </w:r>
      <w:r w:rsidR="00791857">
        <w:rPr>
          <w:rFonts w:ascii="Arial" w:eastAsia="Times New Roman" w:hAnsi="Arial" w:cs="Arial"/>
        </w:rPr>
        <w:t xml:space="preserve"> m</w:t>
      </w:r>
      <w:r w:rsidRPr="00C82385">
        <w:rPr>
          <w:rFonts w:ascii="Arial" w:eastAsia="Times New Roman" w:hAnsi="Arial" w:cs="Arial"/>
        </w:rPr>
        <w:t xml:space="preserve">aking level of the </w:t>
      </w:r>
      <w:r w:rsidR="00791857">
        <w:rPr>
          <w:rFonts w:ascii="Arial" w:hAnsi="Arial" w:cs="Arial"/>
          <w:highlight w:val="yellow"/>
        </w:rPr>
        <w:t xml:space="preserve">NAME OF PART C OR </w:t>
      </w:r>
      <w:r w:rsidR="00822278">
        <w:rPr>
          <w:rFonts w:ascii="Arial" w:hAnsi="Arial" w:cs="Arial"/>
          <w:highlight w:val="yellow"/>
        </w:rPr>
        <w:t xml:space="preserve">PART B </w:t>
      </w:r>
      <w:r w:rsidRPr="00C82385">
        <w:rPr>
          <w:rFonts w:ascii="Arial" w:hAnsi="Arial" w:cs="Arial"/>
          <w:highlight w:val="yellow"/>
        </w:rPr>
        <w:t xml:space="preserve">619 DATA GOVERNANCE </w:t>
      </w:r>
      <w:r>
        <w:rPr>
          <w:rFonts w:ascii="Arial" w:hAnsi="Arial" w:cs="Arial"/>
          <w:highlight w:val="yellow"/>
        </w:rPr>
        <w:t>STRUCTURE</w:t>
      </w:r>
      <w:r w:rsidRPr="00C82385">
        <w:rPr>
          <w:rFonts w:ascii="Arial" w:eastAsia="Times New Roman" w:hAnsi="Arial" w:cs="Arial"/>
        </w:rPr>
        <w:t xml:space="preserve">. The responsibilities of each </w:t>
      </w:r>
      <w:r w:rsidRPr="00C82385">
        <w:rPr>
          <w:rFonts w:ascii="Arial" w:eastAsia="Times New Roman" w:hAnsi="Arial" w:cs="Arial"/>
          <w:highlight w:val="yellow"/>
        </w:rPr>
        <w:t>INDIVIDUAL, GROUP, COMMITTEE, ETC</w:t>
      </w:r>
      <w:r w:rsidR="00822278">
        <w:rPr>
          <w:rFonts w:ascii="Arial" w:eastAsia="Times New Roman" w:hAnsi="Arial" w:cs="Arial"/>
        </w:rPr>
        <w:t>.,</w:t>
      </w:r>
      <w:r w:rsidRPr="00C82385">
        <w:rPr>
          <w:rFonts w:ascii="Arial" w:eastAsia="Times New Roman" w:hAnsi="Arial" w:cs="Arial"/>
        </w:rPr>
        <w:t xml:space="preserve"> are outlined below, including expectations for reporting and approvals.</w:t>
      </w:r>
    </w:p>
    <w:p w14:paraId="4806CBCD" w14:textId="77777777" w:rsidR="007D194B" w:rsidRPr="00C82385" w:rsidRDefault="007D194B" w:rsidP="007D194B">
      <w:pPr>
        <w:spacing w:after="0" w:line="240" w:lineRule="auto"/>
        <w:rPr>
          <w:rFonts w:ascii="Arial" w:hAnsi="Arial" w:cs="Arial"/>
        </w:rPr>
      </w:pPr>
    </w:p>
    <w:p w14:paraId="47C5507D" w14:textId="77777777" w:rsidR="007D194B" w:rsidRPr="00C82385" w:rsidRDefault="007D194B" w:rsidP="007D194B">
      <w:pPr>
        <w:numPr>
          <w:ilvl w:val="0"/>
          <w:numId w:val="35"/>
        </w:numPr>
        <w:spacing w:after="0" w:line="240" w:lineRule="auto"/>
        <w:ind w:hanging="360"/>
        <w:contextualSpacing/>
        <w:rPr>
          <w:rFonts w:ascii="Arial" w:hAnsi="Arial" w:cs="Arial"/>
        </w:rPr>
      </w:pPr>
      <w:r w:rsidRPr="00C82385">
        <w:rPr>
          <w:rFonts w:ascii="Arial" w:eastAsia="Times New Roman" w:hAnsi="Arial" w:cs="Arial"/>
          <w:highlight w:val="yellow"/>
        </w:rPr>
        <w:t>ROLE</w:t>
      </w:r>
      <w:r w:rsidRPr="00C82385">
        <w:rPr>
          <w:rFonts w:ascii="Arial" w:eastAsia="Times New Roman" w:hAnsi="Arial" w:cs="Arial"/>
        </w:rPr>
        <w:t xml:space="preserve"> : </w:t>
      </w:r>
      <w:r w:rsidRPr="00C82385">
        <w:rPr>
          <w:rFonts w:ascii="Arial" w:eastAsia="Times New Roman" w:hAnsi="Arial" w:cs="Arial"/>
          <w:highlight w:val="yellow"/>
        </w:rPr>
        <w:t>RESPONSIBILITIES (FUNCTIONS, DUTIES, REPORTING STRUCTURE)</w:t>
      </w:r>
    </w:p>
    <w:p w14:paraId="77AD9D27" w14:textId="77777777" w:rsidR="007D194B" w:rsidRPr="00C82385" w:rsidRDefault="007D194B" w:rsidP="007D194B">
      <w:pPr>
        <w:spacing w:after="0" w:line="240" w:lineRule="auto"/>
        <w:rPr>
          <w:rFonts w:ascii="Arial" w:hAnsi="Arial" w:cs="Arial"/>
        </w:rPr>
      </w:pPr>
    </w:p>
    <w:p w14:paraId="5A72E7E3" w14:textId="77777777" w:rsidR="007D194B" w:rsidRPr="00C82385" w:rsidRDefault="007D194B" w:rsidP="007D194B">
      <w:pPr>
        <w:numPr>
          <w:ilvl w:val="0"/>
          <w:numId w:val="35"/>
        </w:numPr>
        <w:spacing w:after="0" w:line="240" w:lineRule="auto"/>
        <w:ind w:hanging="360"/>
        <w:contextualSpacing/>
        <w:rPr>
          <w:rFonts w:ascii="Arial" w:hAnsi="Arial" w:cs="Arial"/>
        </w:rPr>
      </w:pPr>
      <w:r w:rsidRPr="00C82385">
        <w:rPr>
          <w:rFonts w:ascii="Arial" w:eastAsia="Times New Roman" w:hAnsi="Arial" w:cs="Arial"/>
          <w:highlight w:val="yellow"/>
        </w:rPr>
        <w:t>ROLE</w:t>
      </w:r>
      <w:r w:rsidRPr="00C82385">
        <w:rPr>
          <w:rFonts w:ascii="Arial" w:eastAsia="Times New Roman" w:hAnsi="Arial" w:cs="Arial"/>
        </w:rPr>
        <w:t xml:space="preserve"> : </w:t>
      </w:r>
      <w:r w:rsidRPr="00C82385">
        <w:rPr>
          <w:rFonts w:ascii="Arial" w:eastAsia="Times New Roman" w:hAnsi="Arial" w:cs="Arial"/>
          <w:highlight w:val="yellow"/>
        </w:rPr>
        <w:t>RESPONSIBILITIES (FUNCTIONS, DUTIES, REPORTING STRUCTURE)</w:t>
      </w:r>
    </w:p>
    <w:p w14:paraId="0536E016" w14:textId="77777777" w:rsidR="007D194B" w:rsidRPr="00C82385" w:rsidRDefault="007D194B" w:rsidP="007D194B">
      <w:pPr>
        <w:spacing w:after="0" w:line="240" w:lineRule="auto"/>
        <w:rPr>
          <w:rFonts w:ascii="Arial" w:hAnsi="Arial" w:cs="Arial"/>
        </w:rPr>
      </w:pPr>
    </w:p>
    <w:p w14:paraId="253F5FB2" w14:textId="77777777" w:rsidR="007D194B" w:rsidRPr="00C82385" w:rsidRDefault="007D194B" w:rsidP="007D194B">
      <w:pPr>
        <w:numPr>
          <w:ilvl w:val="0"/>
          <w:numId w:val="35"/>
        </w:numPr>
        <w:spacing w:after="0" w:line="240" w:lineRule="auto"/>
        <w:ind w:hanging="360"/>
        <w:contextualSpacing/>
        <w:rPr>
          <w:rFonts w:ascii="Arial" w:hAnsi="Arial" w:cs="Arial"/>
        </w:rPr>
      </w:pPr>
      <w:r w:rsidRPr="00C82385">
        <w:rPr>
          <w:rFonts w:ascii="Arial" w:eastAsia="Times New Roman" w:hAnsi="Arial" w:cs="Arial"/>
          <w:highlight w:val="yellow"/>
        </w:rPr>
        <w:t>ROLE</w:t>
      </w:r>
      <w:r w:rsidRPr="00C82385">
        <w:rPr>
          <w:rFonts w:ascii="Arial" w:eastAsia="Times New Roman" w:hAnsi="Arial" w:cs="Arial"/>
        </w:rPr>
        <w:t xml:space="preserve"> : </w:t>
      </w:r>
      <w:r w:rsidRPr="00C82385">
        <w:rPr>
          <w:rFonts w:ascii="Arial" w:eastAsia="Times New Roman" w:hAnsi="Arial" w:cs="Arial"/>
          <w:highlight w:val="yellow"/>
        </w:rPr>
        <w:t>RESPONSIBILITIES (FUNCTIONS, DUTIES, REPORTING STRUCTURE)</w:t>
      </w:r>
    </w:p>
    <w:p w14:paraId="0B46EFE2" w14:textId="77777777" w:rsidR="007D194B" w:rsidRPr="00C82385" w:rsidRDefault="007D194B" w:rsidP="007D194B">
      <w:pPr>
        <w:spacing w:after="0" w:line="240" w:lineRule="auto"/>
        <w:rPr>
          <w:rFonts w:ascii="Arial" w:hAnsi="Arial" w:cs="Arial"/>
        </w:rPr>
      </w:pPr>
    </w:p>
    <w:p w14:paraId="3B6D57C4" w14:textId="77777777" w:rsidR="007D194B" w:rsidRPr="00C82385" w:rsidRDefault="007D194B" w:rsidP="007D194B">
      <w:pPr>
        <w:numPr>
          <w:ilvl w:val="0"/>
          <w:numId w:val="35"/>
        </w:numPr>
        <w:spacing w:after="0" w:line="240" w:lineRule="auto"/>
        <w:ind w:hanging="360"/>
        <w:contextualSpacing/>
        <w:rPr>
          <w:rFonts w:ascii="Arial" w:hAnsi="Arial" w:cs="Arial"/>
        </w:rPr>
      </w:pPr>
      <w:r w:rsidRPr="00C82385">
        <w:rPr>
          <w:rFonts w:ascii="Arial" w:eastAsia="Times New Roman" w:hAnsi="Arial" w:cs="Arial"/>
          <w:highlight w:val="yellow"/>
        </w:rPr>
        <w:t>ROLE</w:t>
      </w:r>
      <w:r w:rsidRPr="00C82385">
        <w:rPr>
          <w:rFonts w:ascii="Arial" w:eastAsia="Times New Roman" w:hAnsi="Arial" w:cs="Arial"/>
        </w:rPr>
        <w:t xml:space="preserve"> : </w:t>
      </w:r>
      <w:r w:rsidRPr="00C82385">
        <w:rPr>
          <w:rFonts w:ascii="Arial" w:eastAsia="Times New Roman" w:hAnsi="Arial" w:cs="Arial"/>
          <w:highlight w:val="yellow"/>
        </w:rPr>
        <w:t>RESPONSIBILITIES (FUNCTIONS, DUTIES, REPORTING STRUCTURE)</w:t>
      </w:r>
    </w:p>
    <w:p w14:paraId="6CCCC98D" w14:textId="77777777" w:rsidR="007D194B" w:rsidRPr="00C82385" w:rsidRDefault="007D194B" w:rsidP="007D194B">
      <w:pPr>
        <w:spacing w:after="0" w:line="240" w:lineRule="auto"/>
        <w:rPr>
          <w:rFonts w:ascii="Arial" w:hAnsi="Arial" w:cs="Arial"/>
        </w:rPr>
      </w:pPr>
    </w:p>
    <w:p w14:paraId="075D0DC7" w14:textId="3B7934E2" w:rsidR="007D194B" w:rsidRPr="00350A8D" w:rsidRDefault="007D194B" w:rsidP="007D194B">
      <w:pPr>
        <w:spacing w:after="0" w:line="240" w:lineRule="auto"/>
        <w:rPr>
          <w:rFonts w:ascii="Arial" w:hAnsi="Arial" w:cs="Arial"/>
        </w:rPr>
      </w:pPr>
      <w:r w:rsidRPr="00350A8D">
        <w:rPr>
          <w:rFonts w:ascii="Arial" w:hAnsi="Arial" w:cs="Arial"/>
        </w:rPr>
        <w:t>The process for decision</w:t>
      </w:r>
      <w:r w:rsidR="00791857">
        <w:rPr>
          <w:rFonts w:ascii="Arial" w:hAnsi="Arial" w:cs="Arial"/>
        </w:rPr>
        <w:t xml:space="preserve"> </w:t>
      </w:r>
      <w:r w:rsidRPr="00350A8D">
        <w:rPr>
          <w:rFonts w:ascii="Arial" w:hAnsi="Arial" w:cs="Arial"/>
        </w:rPr>
        <w:t xml:space="preserve">making is </w:t>
      </w:r>
      <w:sdt>
        <w:sdtPr>
          <w:rPr>
            <w:highlight w:val="yellow"/>
          </w:rPr>
          <w:id w:val="1098533165"/>
          <w:placeholder>
            <w:docPart w:val="D67A70B0E76742A4A19BE10553D97AF9"/>
          </w:placeholder>
        </w:sdtPr>
        <w:sdtEndPr/>
        <w:sdtContent>
          <w:r w:rsidRPr="00350A8D">
            <w:rPr>
              <w:rFonts w:ascii="Arial" w:hAnsi="Arial" w:cs="Arial"/>
              <w:highlight w:val="yellow"/>
            </w:rPr>
            <w:t xml:space="preserve">INSERT </w:t>
          </w:r>
          <w:r>
            <w:rPr>
              <w:rFonts w:ascii="Arial" w:hAnsi="Arial" w:cs="Arial"/>
              <w:highlight w:val="yellow"/>
            </w:rPr>
            <w:t>DECISIONMAKING PROCESS</w:t>
          </w:r>
        </w:sdtContent>
      </w:sdt>
      <w:r w:rsidRPr="00350A8D">
        <w:rPr>
          <w:rFonts w:ascii="Arial" w:hAnsi="Arial" w:cs="Arial"/>
        </w:rPr>
        <w:t>.</w:t>
      </w:r>
    </w:p>
    <w:p w14:paraId="2854E4CD" w14:textId="77777777" w:rsidR="007D194B" w:rsidRDefault="007D194B" w:rsidP="007D194B">
      <w:pPr>
        <w:spacing w:after="0" w:line="240" w:lineRule="auto"/>
        <w:rPr>
          <w:rFonts w:ascii="Arial" w:hAnsi="Arial" w:cs="Arial"/>
        </w:rPr>
      </w:pPr>
    </w:p>
    <w:p w14:paraId="5BDA60C4" w14:textId="77777777" w:rsidR="007D194B" w:rsidRDefault="007D194B" w:rsidP="007D194B">
      <w:pPr>
        <w:rPr>
          <w:rFonts w:ascii="Arial" w:hAnsi="Arial" w:cs="Arial"/>
        </w:rPr>
      </w:pPr>
      <w:r w:rsidRPr="00C54776">
        <w:rPr>
          <w:rFonts w:ascii="Arial" w:hAnsi="Arial" w:cs="Arial"/>
        </w:rPr>
        <w:t>4.</w:t>
      </w:r>
      <w:r>
        <w:rPr>
          <w:rFonts w:ascii="Arial" w:hAnsi="Arial" w:cs="Arial"/>
        </w:rPr>
        <w:t xml:space="preserve"> </w:t>
      </w:r>
      <w:r w:rsidRPr="00002AAB">
        <w:rPr>
          <w:rFonts w:ascii="Arial" w:hAnsi="Arial" w:cs="Arial"/>
          <w:i/>
        </w:rPr>
        <w:t>Responding to Issues Raised by Interested Parties</w:t>
      </w:r>
    </w:p>
    <w:p w14:paraId="63BF264D" w14:textId="570187FC" w:rsidR="007D194B" w:rsidRPr="00C54776" w:rsidRDefault="007D194B" w:rsidP="007D194B">
      <w:pPr>
        <w:rPr>
          <w:rFonts w:ascii="Arial" w:hAnsi="Arial" w:cs="Arial"/>
        </w:rPr>
      </w:pPr>
      <w:r>
        <w:rPr>
          <w:rFonts w:ascii="Arial" w:hAnsi="Arial" w:cs="Arial"/>
        </w:rPr>
        <w:t xml:space="preserve">Interested parties may submit data governance issues to the </w:t>
      </w:r>
      <w:r w:rsidR="00311A9B">
        <w:rPr>
          <w:rFonts w:ascii="Arial" w:hAnsi="Arial" w:cs="Arial"/>
          <w:highlight w:val="yellow"/>
        </w:rPr>
        <w:t>NAME OF PART C OR</w:t>
      </w:r>
      <w:r w:rsidR="00791857">
        <w:rPr>
          <w:rFonts w:ascii="Arial" w:hAnsi="Arial" w:cs="Arial"/>
          <w:highlight w:val="yellow"/>
        </w:rPr>
        <w:t xml:space="preserve"> </w:t>
      </w:r>
      <w:r w:rsidR="00822278">
        <w:rPr>
          <w:rFonts w:ascii="Arial" w:hAnsi="Arial" w:cs="Arial"/>
          <w:highlight w:val="yellow"/>
        </w:rPr>
        <w:t xml:space="preserve">PART B </w:t>
      </w:r>
      <w:r w:rsidRPr="00C82385">
        <w:rPr>
          <w:rFonts w:ascii="Arial" w:hAnsi="Arial" w:cs="Arial"/>
          <w:highlight w:val="yellow"/>
        </w:rPr>
        <w:t xml:space="preserve">619 DATA GOVERNANCE </w:t>
      </w:r>
      <w:r>
        <w:rPr>
          <w:rFonts w:ascii="Arial" w:hAnsi="Arial" w:cs="Arial"/>
          <w:highlight w:val="yellow"/>
        </w:rPr>
        <w:t>STRUCTURE</w:t>
      </w:r>
      <w:r>
        <w:rPr>
          <w:rFonts w:ascii="Arial" w:hAnsi="Arial" w:cs="Arial"/>
        </w:rPr>
        <w:t xml:space="preserve"> by </w:t>
      </w:r>
      <w:r w:rsidRPr="00C54776">
        <w:rPr>
          <w:rFonts w:ascii="Arial" w:hAnsi="Arial" w:cs="Arial"/>
          <w:highlight w:val="yellow"/>
        </w:rPr>
        <w:t>INSERT METHOD</w:t>
      </w:r>
      <w:r>
        <w:rPr>
          <w:rFonts w:ascii="Arial" w:hAnsi="Arial" w:cs="Arial"/>
        </w:rPr>
        <w:t xml:space="preserve">.  All submissions should be addressed to </w:t>
      </w:r>
      <w:r w:rsidRPr="00C82385">
        <w:rPr>
          <w:rFonts w:ascii="Arial" w:eastAsia="Times New Roman" w:hAnsi="Arial" w:cs="Arial"/>
          <w:highlight w:val="yellow"/>
        </w:rPr>
        <w:t>INDIVIDUAL, GROUP, COMMITTEE, ETC</w:t>
      </w:r>
      <w:r>
        <w:rPr>
          <w:rFonts w:ascii="Arial" w:eastAsia="Times New Roman" w:hAnsi="Arial" w:cs="Arial"/>
        </w:rPr>
        <w:t xml:space="preserve">.  Responses will be </w:t>
      </w:r>
      <w:r w:rsidRPr="00C54776">
        <w:rPr>
          <w:rFonts w:ascii="Arial" w:hAnsi="Arial" w:cs="Arial"/>
          <w:highlight w:val="yellow"/>
        </w:rPr>
        <w:t>I</w:t>
      </w:r>
      <w:r>
        <w:rPr>
          <w:rFonts w:ascii="Arial" w:hAnsi="Arial" w:cs="Arial"/>
          <w:highlight w:val="yellow"/>
        </w:rPr>
        <w:t>NSERT PROCESS.</w:t>
      </w:r>
    </w:p>
    <w:p w14:paraId="61408C28" w14:textId="77777777" w:rsidR="007D194B" w:rsidRPr="007F5BB0" w:rsidRDefault="007D194B" w:rsidP="007D194B">
      <w:pPr>
        <w:rPr>
          <w:rFonts w:ascii="Arial" w:hAnsi="Arial" w:cs="Arial"/>
          <w:i/>
        </w:rPr>
      </w:pPr>
      <w:r>
        <w:rPr>
          <w:rFonts w:ascii="Arial" w:hAnsi="Arial" w:cs="Arial"/>
        </w:rPr>
        <w:t>5</w:t>
      </w:r>
      <w:r w:rsidRPr="007F5BB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Pr="007F5BB0">
        <w:rPr>
          <w:rFonts w:ascii="Arial" w:hAnsi="Arial" w:cs="Arial"/>
          <w:i/>
        </w:rPr>
        <w:t>Communicating Data Governance Policy Changes</w:t>
      </w:r>
    </w:p>
    <w:p w14:paraId="044DC4B5" w14:textId="77777777" w:rsidR="007D194B" w:rsidRPr="00502DAE" w:rsidRDefault="007D194B" w:rsidP="007D194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art C and/or Part B 619 staff, participating agency staff, and stakeholders are informed about data governance policies (current and revisions) through </w:t>
      </w:r>
      <w:sdt>
        <w:sdtPr>
          <w:rPr>
            <w:rFonts w:ascii="Arial" w:hAnsi="Arial" w:cs="Arial"/>
            <w:highlight w:val="yellow"/>
          </w:rPr>
          <w:id w:val="1554503169"/>
          <w:placeholder>
            <w:docPart w:val="7D4E05B731804BE9A6A86C42EABF2654"/>
          </w:placeholder>
        </w:sdtPr>
        <w:sdtEndPr/>
        <w:sdtContent>
          <w:r>
            <w:rPr>
              <w:rFonts w:ascii="Arial" w:hAnsi="Arial" w:cs="Arial"/>
              <w:highlight w:val="yellow"/>
            </w:rPr>
            <w:t>INSERT PROCESS OR MECHANISM</w:t>
          </w:r>
        </w:sdtContent>
      </w:sdt>
      <w:r>
        <w:rPr>
          <w:rFonts w:ascii="Arial" w:hAnsi="Arial" w:cs="Arial"/>
        </w:rPr>
        <w:t>.</w:t>
      </w:r>
    </w:p>
    <w:p w14:paraId="368015FE" w14:textId="77777777" w:rsidR="007D194B" w:rsidRPr="00AC3D75" w:rsidRDefault="007D194B" w:rsidP="007D194B">
      <w:pPr>
        <w:spacing w:after="0" w:line="240" w:lineRule="auto"/>
        <w:rPr>
          <w:rFonts w:ascii="Arial" w:hAnsi="Arial" w:cs="Arial"/>
          <w:i/>
        </w:rPr>
      </w:pPr>
    </w:p>
    <w:p w14:paraId="0DE545A9" w14:textId="537FCBF2" w:rsidR="007D194B" w:rsidRDefault="007D194B" w:rsidP="007D194B">
      <w:pPr>
        <w:rPr>
          <w:rFonts w:ascii="Arial" w:hAnsi="Arial" w:cs="Arial"/>
          <w:i/>
        </w:rPr>
      </w:pPr>
      <w:r>
        <w:rPr>
          <w:rFonts w:ascii="Arial" w:hAnsi="Arial" w:cs="Arial"/>
        </w:rPr>
        <w:t>6</w:t>
      </w:r>
      <w:r w:rsidRPr="007F5BB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i/>
        </w:rPr>
        <w:t xml:space="preserve">Implementation of, Training </w:t>
      </w:r>
      <w:r w:rsidR="00822278">
        <w:rPr>
          <w:rFonts w:ascii="Arial" w:hAnsi="Arial" w:cs="Arial"/>
          <w:i/>
        </w:rPr>
        <w:t>A</w:t>
      </w:r>
      <w:r>
        <w:rPr>
          <w:rFonts w:ascii="Arial" w:hAnsi="Arial" w:cs="Arial"/>
          <w:i/>
        </w:rPr>
        <w:t>bout and Compliance with Data Governance Policies</w:t>
      </w:r>
    </w:p>
    <w:p w14:paraId="2FAE2FD9" w14:textId="74639A3B" w:rsidR="007D194B" w:rsidRPr="00350A8D" w:rsidRDefault="007D194B" w:rsidP="007D194B">
      <w:pPr>
        <w:rPr>
          <w:rFonts w:ascii="Arial" w:hAnsi="Arial" w:cs="Arial"/>
        </w:rPr>
      </w:pPr>
      <w:r w:rsidRPr="00C82385">
        <w:rPr>
          <w:rFonts w:ascii="Arial" w:eastAsia="Times New Roman" w:hAnsi="Arial" w:cs="Arial"/>
          <w:highlight w:val="yellow"/>
        </w:rPr>
        <w:t>INDIVIDUAL, GROUP, COMMITTEE, ETC</w:t>
      </w:r>
      <w:r w:rsidR="00822278">
        <w:rPr>
          <w:rFonts w:ascii="Arial" w:eastAsia="Times New Roman" w:hAnsi="Arial" w:cs="Arial"/>
        </w:rPr>
        <w:t>.,</w:t>
      </w:r>
      <w:r w:rsidRPr="00350A8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s responsible</w:t>
      </w:r>
      <w:r w:rsidRPr="00350A8D">
        <w:rPr>
          <w:rFonts w:ascii="Arial" w:hAnsi="Arial" w:cs="Arial"/>
        </w:rPr>
        <w:t xml:space="preserve"> for the implementation of data governance policies created b</w:t>
      </w:r>
      <w:r>
        <w:rPr>
          <w:rFonts w:ascii="Arial" w:hAnsi="Arial" w:cs="Arial"/>
        </w:rPr>
        <w:t xml:space="preserve">y </w:t>
      </w:r>
      <w:sdt>
        <w:sdtPr>
          <w:rPr>
            <w:highlight w:val="yellow"/>
          </w:rPr>
          <w:id w:val="701135197"/>
          <w:placeholder>
            <w:docPart w:val="6FF2FAB9E96243988E85E89D7ECEA704"/>
          </w:placeholder>
        </w:sdtPr>
        <w:sdtEndPr/>
        <w:sdtContent>
          <w:r w:rsidRPr="003D0A07">
            <w:rPr>
              <w:rFonts w:ascii="Arial" w:hAnsi="Arial" w:cs="Arial"/>
              <w:highlight w:val="yellow"/>
            </w:rPr>
            <w:t>NAME OF PAR</w:t>
          </w:r>
          <w:r w:rsidR="00311A9B">
            <w:rPr>
              <w:rFonts w:ascii="Arial" w:hAnsi="Arial" w:cs="Arial"/>
              <w:highlight w:val="yellow"/>
            </w:rPr>
            <w:t>T C OR</w:t>
          </w:r>
          <w:r w:rsidR="00791857">
            <w:rPr>
              <w:rFonts w:ascii="Arial" w:hAnsi="Arial" w:cs="Arial"/>
              <w:highlight w:val="yellow"/>
            </w:rPr>
            <w:t xml:space="preserve"> </w:t>
          </w:r>
          <w:r w:rsidR="00822278">
            <w:rPr>
              <w:rFonts w:ascii="Arial" w:hAnsi="Arial" w:cs="Arial"/>
              <w:highlight w:val="yellow"/>
            </w:rPr>
            <w:t xml:space="preserve">PART B </w:t>
          </w:r>
          <w:r w:rsidRPr="003D0A07">
            <w:rPr>
              <w:rFonts w:ascii="Arial" w:hAnsi="Arial" w:cs="Arial"/>
              <w:highlight w:val="yellow"/>
            </w:rPr>
            <w:t xml:space="preserve">619 DATA GOVERNANCE </w:t>
          </w:r>
          <w:r>
            <w:rPr>
              <w:rFonts w:ascii="Arial" w:hAnsi="Arial" w:cs="Arial"/>
              <w:highlight w:val="yellow"/>
            </w:rPr>
            <w:t>STRUCTURE</w:t>
          </w:r>
        </w:sdtContent>
      </w:sdt>
      <w:r>
        <w:rPr>
          <w:rFonts w:ascii="Arial" w:hAnsi="Arial" w:cs="Arial"/>
        </w:rPr>
        <w:t>.</w:t>
      </w:r>
    </w:p>
    <w:p w14:paraId="486E6E4D" w14:textId="12291C68" w:rsidR="007D194B" w:rsidRPr="00350A8D" w:rsidRDefault="007D194B" w:rsidP="007D194B">
      <w:pPr>
        <w:rPr>
          <w:rFonts w:ascii="Arial" w:hAnsi="Arial" w:cs="Arial"/>
        </w:rPr>
      </w:pPr>
      <w:r w:rsidRPr="00C82385">
        <w:rPr>
          <w:rFonts w:ascii="Arial" w:eastAsia="Times New Roman" w:hAnsi="Arial" w:cs="Arial"/>
          <w:highlight w:val="yellow"/>
        </w:rPr>
        <w:t>INDIVIDUAL, GROUP, COMMITTEE, ETC</w:t>
      </w:r>
      <w:r w:rsidR="00822278">
        <w:rPr>
          <w:rFonts w:ascii="Arial" w:eastAsia="Times New Roman" w:hAnsi="Arial" w:cs="Arial"/>
        </w:rPr>
        <w:t>.,</w:t>
      </w:r>
      <w:r w:rsidRPr="00350A8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s responsible</w:t>
      </w:r>
      <w:r w:rsidRPr="00350A8D">
        <w:rPr>
          <w:rFonts w:ascii="Arial" w:hAnsi="Arial" w:cs="Arial"/>
        </w:rPr>
        <w:t xml:space="preserve"> for training and technical assistance on the data governance policies created by </w:t>
      </w:r>
      <w:sdt>
        <w:sdtPr>
          <w:rPr>
            <w:highlight w:val="yellow"/>
          </w:rPr>
          <w:id w:val="563689727"/>
          <w:placeholder>
            <w:docPart w:val="EEEAEAE3931747248BACC6FCE1902D10"/>
          </w:placeholder>
        </w:sdtPr>
        <w:sdtEndPr/>
        <w:sdtContent>
          <w:r w:rsidR="00311A9B">
            <w:rPr>
              <w:rFonts w:ascii="Arial" w:hAnsi="Arial" w:cs="Arial"/>
              <w:highlight w:val="yellow"/>
            </w:rPr>
            <w:t>NAME OF PART C OR</w:t>
          </w:r>
          <w:r w:rsidR="00791857">
            <w:rPr>
              <w:rFonts w:ascii="Arial" w:hAnsi="Arial" w:cs="Arial"/>
              <w:highlight w:val="yellow"/>
            </w:rPr>
            <w:t xml:space="preserve"> </w:t>
          </w:r>
          <w:r w:rsidR="00822278">
            <w:rPr>
              <w:rFonts w:ascii="Arial" w:hAnsi="Arial" w:cs="Arial"/>
              <w:highlight w:val="yellow"/>
            </w:rPr>
            <w:t xml:space="preserve">PART B </w:t>
          </w:r>
          <w:r w:rsidRPr="003D0A07">
            <w:rPr>
              <w:rFonts w:ascii="Arial" w:hAnsi="Arial" w:cs="Arial"/>
              <w:highlight w:val="yellow"/>
            </w:rPr>
            <w:t xml:space="preserve">619 DATA GOVERNANCE </w:t>
          </w:r>
          <w:r>
            <w:rPr>
              <w:rFonts w:ascii="Arial" w:hAnsi="Arial" w:cs="Arial"/>
              <w:highlight w:val="yellow"/>
            </w:rPr>
            <w:t>STRUCTURE</w:t>
          </w:r>
        </w:sdtContent>
      </w:sdt>
      <w:r>
        <w:rPr>
          <w:rFonts w:ascii="Arial" w:hAnsi="Arial" w:cs="Arial"/>
        </w:rPr>
        <w:t>.</w:t>
      </w:r>
    </w:p>
    <w:p w14:paraId="4F8A4AFA" w14:textId="5CA3660F" w:rsidR="007D194B" w:rsidRDefault="007D194B" w:rsidP="007D194B">
      <w:r w:rsidRPr="00C82385">
        <w:rPr>
          <w:rFonts w:ascii="Arial" w:eastAsia="Times New Roman" w:hAnsi="Arial" w:cs="Arial"/>
          <w:highlight w:val="yellow"/>
        </w:rPr>
        <w:t>INDIVIDUAL, GROUP, COMMITTEE, ETC</w:t>
      </w:r>
      <w:r w:rsidR="00822278">
        <w:rPr>
          <w:rFonts w:ascii="Arial" w:eastAsia="Times New Roman" w:hAnsi="Arial" w:cs="Arial"/>
        </w:rPr>
        <w:t>.,</w:t>
      </w:r>
      <w:r w:rsidRPr="00350A8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s responsible </w:t>
      </w:r>
      <w:r w:rsidRPr="00350A8D">
        <w:rPr>
          <w:rFonts w:ascii="Arial" w:hAnsi="Arial" w:cs="Arial"/>
        </w:rPr>
        <w:t xml:space="preserve">for the monitoring implementation of the data governance policies created by </w:t>
      </w:r>
      <w:sdt>
        <w:sdtPr>
          <w:rPr>
            <w:highlight w:val="yellow"/>
          </w:rPr>
          <w:id w:val="-1724057706"/>
          <w:placeholder>
            <w:docPart w:val="20819E31EC254D2FAD03FB1A6D3C2987"/>
          </w:placeholder>
        </w:sdtPr>
        <w:sdtEndPr/>
        <w:sdtContent>
          <w:r w:rsidR="00791857">
            <w:rPr>
              <w:rFonts w:ascii="Arial" w:hAnsi="Arial" w:cs="Arial"/>
              <w:highlight w:val="yellow"/>
            </w:rPr>
            <w:t xml:space="preserve">NAME OF PART C OR </w:t>
          </w:r>
          <w:r w:rsidR="00822278">
            <w:rPr>
              <w:rFonts w:ascii="Arial" w:hAnsi="Arial" w:cs="Arial"/>
              <w:highlight w:val="yellow"/>
            </w:rPr>
            <w:t xml:space="preserve">PART B </w:t>
          </w:r>
          <w:r w:rsidRPr="003D0A07">
            <w:rPr>
              <w:rFonts w:ascii="Arial" w:hAnsi="Arial" w:cs="Arial"/>
              <w:highlight w:val="yellow"/>
            </w:rPr>
            <w:t xml:space="preserve">619 DATA GOVERNANCE </w:t>
          </w:r>
          <w:r>
            <w:rPr>
              <w:rFonts w:ascii="Arial" w:hAnsi="Arial" w:cs="Arial"/>
              <w:highlight w:val="yellow"/>
            </w:rPr>
            <w:t>STRUCTURE.</w:t>
          </w:r>
        </w:sdtContent>
      </w:sdt>
    </w:p>
    <w:p w14:paraId="076B2BD8" w14:textId="26973932" w:rsidR="007D194B" w:rsidRDefault="007D194B" w:rsidP="007D194B">
      <w:r w:rsidRPr="00C82385">
        <w:rPr>
          <w:rFonts w:ascii="Arial" w:eastAsia="Times New Roman" w:hAnsi="Arial" w:cs="Arial"/>
          <w:highlight w:val="yellow"/>
        </w:rPr>
        <w:t>INDIVIDUAL, GROUP, COMMITTEE, ETC</w:t>
      </w:r>
      <w:r w:rsidR="00822278">
        <w:rPr>
          <w:rFonts w:ascii="Arial" w:eastAsia="Times New Roman" w:hAnsi="Arial" w:cs="Arial"/>
        </w:rPr>
        <w:t>.,</w:t>
      </w:r>
      <w:r w:rsidRPr="00350A8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s responsible for responding to data governance policy violations.</w:t>
      </w:r>
    </w:p>
    <w:sectPr w:rsidR="007D194B" w:rsidSect="008C11F4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44B727" w14:textId="77777777" w:rsidR="00005408" w:rsidRDefault="00005408" w:rsidP="00C8305D">
      <w:pPr>
        <w:spacing w:after="0" w:line="240" w:lineRule="auto"/>
      </w:pPr>
      <w:r>
        <w:separator/>
      </w:r>
    </w:p>
  </w:endnote>
  <w:endnote w:type="continuationSeparator" w:id="0">
    <w:p w14:paraId="03EC2CA1" w14:textId="77777777" w:rsidR="00005408" w:rsidRDefault="00005408" w:rsidP="00C830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4243146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7D9602C" w14:textId="075CC964" w:rsidR="000A6BD9" w:rsidRDefault="000A6BD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0540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0540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20BDDD3" w14:textId="77777777" w:rsidR="00C70087" w:rsidRDefault="00C7008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52AF1A" w14:textId="77777777" w:rsidR="00005408" w:rsidRDefault="00005408" w:rsidP="00C8305D">
      <w:pPr>
        <w:spacing w:after="0" w:line="240" w:lineRule="auto"/>
      </w:pPr>
      <w:r>
        <w:separator/>
      </w:r>
    </w:p>
  </w:footnote>
  <w:footnote w:type="continuationSeparator" w:id="0">
    <w:p w14:paraId="2834EEC8" w14:textId="77777777" w:rsidR="00005408" w:rsidRDefault="00005408" w:rsidP="00C830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B4F68A" w14:textId="77777777" w:rsidR="00C70087" w:rsidRDefault="00C70087" w:rsidP="00351EB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9242F7"/>
    <w:multiLevelType w:val="hybridMultilevel"/>
    <w:tmpl w:val="8B56E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011315"/>
    <w:multiLevelType w:val="hybridMultilevel"/>
    <w:tmpl w:val="65A03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6C36EF"/>
    <w:multiLevelType w:val="hybridMultilevel"/>
    <w:tmpl w:val="0D605CD4"/>
    <w:lvl w:ilvl="0" w:tplc="16307A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EE489C"/>
    <w:multiLevelType w:val="hybridMultilevel"/>
    <w:tmpl w:val="D4289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035DE7"/>
    <w:multiLevelType w:val="hybridMultilevel"/>
    <w:tmpl w:val="EEDADBEA"/>
    <w:lvl w:ilvl="0" w:tplc="DC4A8732">
      <w:start w:val="1"/>
      <w:numFmt w:val="upperRoman"/>
      <w:lvlText w:val="%1."/>
      <w:lvlJc w:val="left"/>
      <w:pPr>
        <w:ind w:left="29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80" w:hanging="360"/>
      </w:pPr>
    </w:lvl>
    <w:lvl w:ilvl="2" w:tplc="0409001B" w:tentative="1">
      <w:start w:val="1"/>
      <w:numFmt w:val="lowerRoman"/>
      <w:lvlText w:val="%3."/>
      <w:lvlJc w:val="right"/>
      <w:pPr>
        <w:ind w:left="4000" w:hanging="180"/>
      </w:pPr>
    </w:lvl>
    <w:lvl w:ilvl="3" w:tplc="0409000F" w:tentative="1">
      <w:start w:val="1"/>
      <w:numFmt w:val="decimal"/>
      <w:lvlText w:val="%4."/>
      <w:lvlJc w:val="left"/>
      <w:pPr>
        <w:ind w:left="4720" w:hanging="360"/>
      </w:pPr>
    </w:lvl>
    <w:lvl w:ilvl="4" w:tplc="04090019" w:tentative="1">
      <w:start w:val="1"/>
      <w:numFmt w:val="lowerLetter"/>
      <w:lvlText w:val="%5."/>
      <w:lvlJc w:val="left"/>
      <w:pPr>
        <w:ind w:left="5440" w:hanging="360"/>
      </w:pPr>
    </w:lvl>
    <w:lvl w:ilvl="5" w:tplc="0409001B" w:tentative="1">
      <w:start w:val="1"/>
      <w:numFmt w:val="lowerRoman"/>
      <w:lvlText w:val="%6."/>
      <w:lvlJc w:val="right"/>
      <w:pPr>
        <w:ind w:left="6160" w:hanging="180"/>
      </w:pPr>
    </w:lvl>
    <w:lvl w:ilvl="6" w:tplc="0409000F" w:tentative="1">
      <w:start w:val="1"/>
      <w:numFmt w:val="decimal"/>
      <w:lvlText w:val="%7."/>
      <w:lvlJc w:val="left"/>
      <w:pPr>
        <w:ind w:left="6880" w:hanging="360"/>
      </w:pPr>
    </w:lvl>
    <w:lvl w:ilvl="7" w:tplc="04090019" w:tentative="1">
      <w:start w:val="1"/>
      <w:numFmt w:val="lowerLetter"/>
      <w:lvlText w:val="%8."/>
      <w:lvlJc w:val="left"/>
      <w:pPr>
        <w:ind w:left="7600" w:hanging="360"/>
      </w:pPr>
    </w:lvl>
    <w:lvl w:ilvl="8" w:tplc="0409001B" w:tentative="1">
      <w:start w:val="1"/>
      <w:numFmt w:val="lowerRoman"/>
      <w:lvlText w:val="%9."/>
      <w:lvlJc w:val="right"/>
      <w:pPr>
        <w:ind w:left="8320" w:hanging="180"/>
      </w:pPr>
    </w:lvl>
  </w:abstractNum>
  <w:abstractNum w:abstractNumId="5">
    <w:nsid w:val="0C16628B"/>
    <w:multiLevelType w:val="hybridMultilevel"/>
    <w:tmpl w:val="7CC292B0"/>
    <w:lvl w:ilvl="0" w:tplc="2F14687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05678F8"/>
    <w:multiLevelType w:val="hybridMultilevel"/>
    <w:tmpl w:val="41C4542A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1576CFA"/>
    <w:multiLevelType w:val="hybridMultilevel"/>
    <w:tmpl w:val="0E16B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7719F4"/>
    <w:multiLevelType w:val="hybridMultilevel"/>
    <w:tmpl w:val="B972B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2F03379"/>
    <w:multiLevelType w:val="hybridMultilevel"/>
    <w:tmpl w:val="40DCC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8BF0337"/>
    <w:multiLevelType w:val="hybridMultilevel"/>
    <w:tmpl w:val="6D78ED66"/>
    <w:lvl w:ilvl="0" w:tplc="45924A1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5B3808"/>
    <w:multiLevelType w:val="hybridMultilevel"/>
    <w:tmpl w:val="E7D43912"/>
    <w:lvl w:ilvl="0" w:tplc="45924A1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1F02CB9"/>
    <w:multiLevelType w:val="hybridMultilevel"/>
    <w:tmpl w:val="F806A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44F2DF8"/>
    <w:multiLevelType w:val="hybridMultilevel"/>
    <w:tmpl w:val="EE7CAA6E"/>
    <w:lvl w:ilvl="0" w:tplc="9F76D822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A14788"/>
    <w:multiLevelType w:val="hybridMultilevel"/>
    <w:tmpl w:val="FEF816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25B5560C"/>
    <w:multiLevelType w:val="hybridMultilevel"/>
    <w:tmpl w:val="1BA27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9511450"/>
    <w:multiLevelType w:val="hybridMultilevel"/>
    <w:tmpl w:val="E5DA7B62"/>
    <w:lvl w:ilvl="0" w:tplc="9F76D822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C5707B"/>
    <w:multiLevelType w:val="hybridMultilevel"/>
    <w:tmpl w:val="CB785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CA725D5"/>
    <w:multiLevelType w:val="hybridMultilevel"/>
    <w:tmpl w:val="24D69E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86159A"/>
    <w:multiLevelType w:val="hybridMultilevel"/>
    <w:tmpl w:val="EDEAC68C"/>
    <w:lvl w:ilvl="0" w:tplc="4B7C598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A62658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3237D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7ECCBC1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16E6E3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3B0A27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DA49C4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D385B5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ACF6E48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4109349C"/>
    <w:multiLevelType w:val="hybridMultilevel"/>
    <w:tmpl w:val="DF6E0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B228D4"/>
    <w:multiLevelType w:val="multilevel"/>
    <w:tmpl w:val="0158E2F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2">
    <w:nsid w:val="4B8042EC"/>
    <w:multiLevelType w:val="hybridMultilevel"/>
    <w:tmpl w:val="3B6ABFFA"/>
    <w:lvl w:ilvl="0" w:tplc="0409000F">
      <w:start w:val="1"/>
      <w:numFmt w:val="decimal"/>
      <w:lvlText w:val="%1."/>
      <w:lvlJc w:val="left"/>
      <w:pPr>
        <w:ind w:left="900" w:hanging="180"/>
      </w:p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23">
    <w:nsid w:val="516A1E6A"/>
    <w:multiLevelType w:val="hybridMultilevel"/>
    <w:tmpl w:val="F9DC1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44C1D8B"/>
    <w:multiLevelType w:val="hybridMultilevel"/>
    <w:tmpl w:val="822C3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55C7DD0"/>
    <w:multiLevelType w:val="hybridMultilevel"/>
    <w:tmpl w:val="C9A40D18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5AA12AC"/>
    <w:multiLevelType w:val="hybridMultilevel"/>
    <w:tmpl w:val="B784B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B115836"/>
    <w:multiLevelType w:val="hybridMultilevel"/>
    <w:tmpl w:val="958C9F5E"/>
    <w:lvl w:ilvl="0" w:tplc="30A448BC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324ABA"/>
    <w:multiLevelType w:val="hybridMultilevel"/>
    <w:tmpl w:val="1BA27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06F4978"/>
    <w:multiLevelType w:val="hybridMultilevel"/>
    <w:tmpl w:val="8820B72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0">
    <w:nsid w:val="61AE2CD3"/>
    <w:multiLevelType w:val="hybridMultilevel"/>
    <w:tmpl w:val="F412FC2C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2F04F31"/>
    <w:multiLevelType w:val="hybridMultilevel"/>
    <w:tmpl w:val="B5E45CD8"/>
    <w:lvl w:ilvl="0" w:tplc="07906C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AEC1D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4D63C5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A18E51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3046CE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F22F9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6B4153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EFC99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2CB32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65C741DE"/>
    <w:multiLevelType w:val="hybridMultilevel"/>
    <w:tmpl w:val="4D3A1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860207"/>
    <w:multiLevelType w:val="hybridMultilevel"/>
    <w:tmpl w:val="EBDAA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9A1382"/>
    <w:multiLevelType w:val="multilevel"/>
    <w:tmpl w:val="4C26C6C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>
    <w:nsid w:val="6B7E16C0"/>
    <w:multiLevelType w:val="hybridMultilevel"/>
    <w:tmpl w:val="0B446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CDE5AC5"/>
    <w:multiLevelType w:val="multilevel"/>
    <w:tmpl w:val="02363F74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7">
    <w:nsid w:val="6CE13D5B"/>
    <w:multiLevelType w:val="hybridMultilevel"/>
    <w:tmpl w:val="F942E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F1F3E5A"/>
    <w:multiLevelType w:val="hybridMultilevel"/>
    <w:tmpl w:val="68A03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F9C0B86"/>
    <w:multiLevelType w:val="hybridMultilevel"/>
    <w:tmpl w:val="AB5C87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108070B"/>
    <w:multiLevelType w:val="hybridMultilevel"/>
    <w:tmpl w:val="A8DCB4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4AD7119"/>
    <w:multiLevelType w:val="hybridMultilevel"/>
    <w:tmpl w:val="1B3066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4DC756F"/>
    <w:multiLevelType w:val="hybridMultilevel"/>
    <w:tmpl w:val="DB8E7B34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34"/>
  </w:num>
  <w:num w:numId="3">
    <w:abstractNumId w:val="31"/>
  </w:num>
  <w:num w:numId="4">
    <w:abstractNumId w:val="19"/>
  </w:num>
  <w:num w:numId="5">
    <w:abstractNumId w:val="4"/>
  </w:num>
  <w:num w:numId="6">
    <w:abstractNumId w:val="38"/>
  </w:num>
  <w:num w:numId="7">
    <w:abstractNumId w:val="3"/>
  </w:num>
  <w:num w:numId="8">
    <w:abstractNumId w:val="35"/>
  </w:num>
  <w:num w:numId="9">
    <w:abstractNumId w:val="9"/>
  </w:num>
  <w:num w:numId="10">
    <w:abstractNumId w:val="0"/>
  </w:num>
  <w:num w:numId="11">
    <w:abstractNumId w:val="20"/>
  </w:num>
  <w:num w:numId="12">
    <w:abstractNumId w:val="7"/>
  </w:num>
  <w:num w:numId="13">
    <w:abstractNumId w:val="33"/>
  </w:num>
  <w:num w:numId="14">
    <w:abstractNumId w:val="15"/>
  </w:num>
  <w:num w:numId="15">
    <w:abstractNumId w:val="18"/>
  </w:num>
  <w:num w:numId="16">
    <w:abstractNumId w:val="40"/>
  </w:num>
  <w:num w:numId="17">
    <w:abstractNumId w:val="10"/>
  </w:num>
  <w:num w:numId="18">
    <w:abstractNumId w:val="1"/>
  </w:num>
  <w:num w:numId="19">
    <w:abstractNumId w:val="39"/>
  </w:num>
  <w:num w:numId="20">
    <w:abstractNumId w:val="12"/>
  </w:num>
  <w:num w:numId="21">
    <w:abstractNumId w:val="25"/>
  </w:num>
  <w:num w:numId="22">
    <w:abstractNumId w:val="11"/>
  </w:num>
  <w:num w:numId="23">
    <w:abstractNumId w:val="30"/>
  </w:num>
  <w:num w:numId="24">
    <w:abstractNumId w:val="42"/>
  </w:num>
  <w:num w:numId="25">
    <w:abstractNumId w:val="6"/>
  </w:num>
  <w:num w:numId="26">
    <w:abstractNumId w:val="27"/>
  </w:num>
  <w:num w:numId="27">
    <w:abstractNumId w:val="22"/>
  </w:num>
  <w:num w:numId="28">
    <w:abstractNumId w:val="5"/>
  </w:num>
  <w:num w:numId="29">
    <w:abstractNumId w:val="41"/>
  </w:num>
  <w:num w:numId="30">
    <w:abstractNumId w:val="17"/>
  </w:num>
  <w:num w:numId="31">
    <w:abstractNumId w:val="29"/>
  </w:num>
  <w:num w:numId="32">
    <w:abstractNumId w:val="28"/>
  </w:num>
  <w:num w:numId="33">
    <w:abstractNumId w:val="24"/>
  </w:num>
  <w:num w:numId="34">
    <w:abstractNumId w:val="36"/>
  </w:num>
  <w:num w:numId="35">
    <w:abstractNumId w:val="21"/>
  </w:num>
  <w:num w:numId="36">
    <w:abstractNumId w:val="32"/>
  </w:num>
  <w:num w:numId="37">
    <w:abstractNumId w:val="23"/>
  </w:num>
  <w:num w:numId="38">
    <w:abstractNumId w:val="8"/>
  </w:num>
  <w:num w:numId="39">
    <w:abstractNumId w:val="2"/>
  </w:num>
  <w:num w:numId="40">
    <w:abstractNumId w:val="13"/>
  </w:num>
  <w:num w:numId="41">
    <w:abstractNumId w:val="37"/>
  </w:num>
  <w:num w:numId="42">
    <w:abstractNumId w:val="16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MTWwMLY0NjO0MDZU0lEKTi0uzszPAykwrAUAqHj7UiwAAAA="/>
  </w:docVars>
  <w:rsids>
    <w:rsidRoot w:val="00EC63E1"/>
    <w:rsid w:val="000021A8"/>
    <w:rsid w:val="00002AAB"/>
    <w:rsid w:val="000039F6"/>
    <w:rsid w:val="00005408"/>
    <w:rsid w:val="000067CE"/>
    <w:rsid w:val="0003272E"/>
    <w:rsid w:val="0003298F"/>
    <w:rsid w:val="0004517F"/>
    <w:rsid w:val="00064067"/>
    <w:rsid w:val="0007462C"/>
    <w:rsid w:val="00085162"/>
    <w:rsid w:val="00087049"/>
    <w:rsid w:val="000911DF"/>
    <w:rsid w:val="00093967"/>
    <w:rsid w:val="00097A98"/>
    <w:rsid w:val="000A57C2"/>
    <w:rsid w:val="000A6320"/>
    <w:rsid w:val="000A6BD9"/>
    <w:rsid w:val="000B5955"/>
    <w:rsid w:val="000B6570"/>
    <w:rsid w:val="000D39C6"/>
    <w:rsid w:val="000E51DF"/>
    <w:rsid w:val="000F031D"/>
    <w:rsid w:val="000F7CF7"/>
    <w:rsid w:val="00115213"/>
    <w:rsid w:val="001155D2"/>
    <w:rsid w:val="00116943"/>
    <w:rsid w:val="00116FAB"/>
    <w:rsid w:val="001205C4"/>
    <w:rsid w:val="00124803"/>
    <w:rsid w:val="00126FB8"/>
    <w:rsid w:val="00143AAD"/>
    <w:rsid w:val="00145581"/>
    <w:rsid w:val="00153EBC"/>
    <w:rsid w:val="00156821"/>
    <w:rsid w:val="0016648B"/>
    <w:rsid w:val="00171F90"/>
    <w:rsid w:val="00195B84"/>
    <w:rsid w:val="001A2116"/>
    <w:rsid w:val="001A369E"/>
    <w:rsid w:val="001A429F"/>
    <w:rsid w:val="001A78BC"/>
    <w:rsid w:val="001B6707"/>
    <w:rsid w:val="001B75DA"/>
    <w:rsid w:val="001C57B8"/>
    <w:rsid w:val="001C5B96"/>
    <w:rsid w:val="001C5FF6"/>
    <w:rsid w:val="001D1E07"/>
    <w:rsid w:val="001F397C"/>
    <w:rsid w:val="00200DDE"/>
    <w:rsid w:val="00201B5C"/>
    <w:rsid w:val="00237E67"/>
    <w:rsid w:val="002444FB"/>
    <w:rsid w:val="0024661A"/>
    <w:rsid w:val="00261626"/>
    <w:rsid w:val="00262087"/>
    <w:rsid w:val="00266AE6"/>
    <w:rsid w:val="00273FC5"/>
    <w:rsid w:val="002838A4"/>
    <w:rsid w:val="00283F98"/>
    <w:rsid w:val="002A20DA"/>
    <w:rsid w:val="002A2CA3"/>
    <w:rsid w:val="002A3F25"/>
    <w:rsid w:val="002A4296"/>
    <w:rsid w:val="002A538F"/>
    <w:rsid w:val="002C24BA"/>
    <w:rsid w:val="002C414B"/>
    <w:rsid w:val="002C4CE8"/>
    <w:rsid w:val="00301C10"/>
    <w:rsid w:val="0030295A"/>
    <w:rsid w:val="00310375"/>
    <w:rsid w:val="00311A9B"/>
    <w:rsid w:val="00315131"/>
    <w:rsid w:val="00325FBD"/>
    <w:rsid w:val="00334EFC"/>
    <w:rsid w:val="0034629E"/>
    <w:rsid w:val="00351EBF"/>
    <w:rsid w:val="003567B3"/>
    <w:rsid w:val="00363DEB"/>
    <w:rsid w:val="00365A56"/>
    <w:rsid w:val="003709B5"/>
    <w:rsid w:val="003756B9"/>
    <w:rsid w:val="00380B04"/>
    <w:rsid w:val="00386AAD"/>
    <w:rsid w:val="00391A88"/>
    <w:rsid w:val="003A0E89"/>
    <w:rsid w:val="003B7BCF"/>
    <w:rsid w:val="003D3747"/>
    <w:rsid w:val="003D4186"/>
    <w:rsid w:val="003E2412"/>
    <w:rsid w:val="003F21E7"/>
    <w:rsid w:val="003F38FC"/>
    <w:rsid w:val="003F48CE"/>
    <w:rsid w:val="003F7DF0"/>
    <w:rsid w:val="00410792"/>
    <w:rsid w:val="00410904"/>
    <w:rsid w:val="00411E1F"/>
    <w:rsid w:val="004206F2"/>
    <w:rsid w:val="004231ED"/>
    <w:rsid w:val="0042413C"/>
    <w:rsid w:val="0043605F"/>
    <w:rsid w:val="00470BA6"/>
    <w:rsid w:val="00475F6D"/>
    <w:rsid w:val="004776CC"/>
    <w:rsid w:val="00480A7F"/>
    <w:rsid w:val="00480DFA"/>
    <w:rsid w:val="00485D4A"/>
    <w:rsid w:val="004914CF"/>
    <w:rsid w:val="0049206B"/>
    <w:rsid w:val="00494809"/>
    <w:rsid w:val="00497935"/>
    <w:rsid w:val="004B23F7"/>
    <w:rsid w:val="004C306F"/>
    <w:rsid w:val="004C6262"/>
    <w:rsid w:val="004D0FDB"/>
    <w:rsid w:val="004D4F20"/>
    <w:rsid w:val="004D70DF"/>
    <w:rsid w:val="004E740D"/>
    <w:rsid w:val="004F573D"/>
    <w:rsid w:val="0051248E"/>
    <w:rsid w:val="00525FF9"/>
    <w:rsid w:val="005368F0"/>
    <w:rsid w:val="00540EE8"/>
    <w:rsid w:val="005471C7"/>
    <w:rsid w:val="0055079E"/>
    <w:rsid w:val="005533A0"/>
    <w:rsid w:val="005560F7"/>
    <w:rsid w:val="00563BD0"/>
    <w:rsid w:val="00566FFF"/>
    <w:rsid w:val="0057044E"/>
    <w:rsid w:val="00573DA9"/>
    <w:rsid w:val="005954F3"/>
    <w:rsid w:val="005C623E"/>
    <w:rsid w:val="005D1E2A"/>
    <w:rsid w:val="005D2BA8"/>
    <w:rsid w:val="005F1FB7"/>
    <w:rsid w:val="005F4027"/>
    <w:rsid w:val="005F423E"/>
    <w:rsid w:val="0060051A"/>
    <w:rsid w:val="00611B57"/>
    <w:rsid w:val="00627FF9"/>
    <w:rsid w:val="00631098"/>
    <w:rsid w:val="00634BD7"/>
    <w:rsid w:val="00642337"/>
    <w:rsid w:val="00646703"/>
    <w:rsid w:val="00646E57"/>
    <w:rsid w:val="00650056"/>
    <w:rsid w:val="0065137F"/>
    <w:rsid w:val="00662194"/>
    <w:rsid w:val="006627F0"/>
    <w:rsid w:val="00667D82"/>
    <w:rsid w:val="0067129E"/>
    <w:rsid w:val="00673CEF"/>
    <w:rsid w:val="00696400"/>
    <w:rsid w:val="006A6913"/>
    <w:rsid w:val="006B678C"/>
    <w:rsid w:val="006C1A4A"/>
    <w:rsid w:val="006D5D65"/>
    <w:rsid w:val="006D706D"/>
    <w:rsid w:val="006E3ACF"/>
    <w:rsid w:val="006E4DEE"/>
    <w:rsid w:val="006E71CB"/>
    <w:rsid w:val="006F4A05"/>
    <w:rsid w:val="00705557"/>
    <w:rsid w:val="007266D3"/>
    <w:rsid w:val="007301DF"/>
    <w:rsid w:val="0074150E"/>
    <w:rsid w:val="00754A08"/>
    <w:rsid w:val="00754BE0"/>
    <w:rsid w:val="00755B3F"/>
    <w:rsid w:val="00771664"/>
    <w:rsid w:val="00771D71"/>
    <w:rsid w:val="007729EB"/>
    <w:rsid w:val="00782CD7"/>
    <w:rsid w:val="00786AAE"/>
    <w:rsid w:val="00791857"/>
    <w:rsid w:val="007A31A2"/>
    <w:rsid w:val="007B206F"/>
    <w:rsid w:val="007C0DC7"/>
    <w:rsid w:val="007D194B"/>
    <w:rsid w:val="007D2C87"/>
    <w:rsid w:val="007D3AF0"/>
    <w:rsid w:val="007E7751"/>
    <w:rsid w:val="0080334A"/>
    <w:rsid w:val="008110FD"/>
    <w:rsid w:val="00811FD9"/>
    <w:rsid w:val="00813C03"/>
    <w:rsid w:val="00815BB9"/>
    <w:rsid w:val="00822278"/>
    <w:rsid w:val="008248A6"/>
    <w:rsid w:val="00827F0A"/>
    <w:rsid w:val="00833083"/>
    <w:rsid w:val="00834D10"/>
    <w:rsid w:val="00841599"/>
    <w:rsid w:val="008417CA"/>
    <w:rsid w:val="008440EA"/>
    <w:rsid w:val="00844637"/>
    <w:rsid w:val="00850D5E"/>
    <w:rsid w:val="008525E8"/>
    <w:rsid w:val="0085509F"/>
    <w:rsid w:val="00863213"/>
    <w:rsid w:val="00866CE8"/>
    <w:rsid w:val="008721B2"/>
    <w:rsid w:val="008823BA"/>
    <w:rsid w:val="00882BBD"/>
    <w:rsid w:val="008856E1"/>
    <w:rsid w:val="0089596C"/>
    <w:rsid w:val="00896D47"/>
    <w:rsid w:val="008A3160"/>
    <w:rsid w:val="008B5132"/>
    <w:rsid w:val="008C11F4"/>
    <w:rsid w:val="008C571B"/>
    <w:rsid w:val="008D529B"/>
    <w:rsid w:val="008D667A"/>
    <w:rsid w:val="008E412A"/>
    <w:rsid w:val="008E777A"/>
    <w:rsid w:val="008F4936"/>
    <w:rsid w:val="008F4D11"/>
    <w:rsid w:val="00913757"/>
    <w:rsid w:val="00920B33"/>
    <w:rsid w:val="0092370A"/>
    <w:rsid w:val="0092687D"/>
    <w:rsid w:val="009526FE"/>
    <w:rsid w:val="00956FB1"/>
    <w:rsid w:val="00967980"/>
    <w:rsid w:val="0099045E"/>
    <w:rsid w:val="00995425"/>
    <w:rsid w:val="009A0004"/>
    <w:rsid w:val="009D6F23"/>
    <w:rsid w:val="009E0F53"/>
    <w:rsid w:val="009F1309"/>
    <w:rsid w:val="00A067DD"/>
    <w:rsid w:val="00A10451"/>
    <w:rsid w:val="00A20D4C"/>
    <w:rsid w:val="00A234BD"/>
    <w:rsid w:val="00A24BE9"/>
    <w:rsid w:val="00A30FBA"/>
    <w:rsid w:val="00A33D7B"/>
    <w:rsid w:val="00A3778D"/>
    <w:rsid w:val="00A45C85"/>
    <w:rsid w:val="00A4616C"/>
    <w:rsid w:val="00A509CF"/>
    <w:rsid w:val="00A514DE"/>
    <w:rsid w:val="00A54749"/>
    <w:rsid w:val="00A65962"/>
    <w:rsid w:val="00A747C2"/>
    <w:rsid w:val="00A86A10"/>
    <w:rsid w:val="00A95874"/>
    <w:rsid w:val="00A9690A"/>
    <w:rsid w:val="00AA4F28"/>
    <w:rsid w:val="00AC4AF7"/>
    <w:rsid w:val="00AC75A3"/>
    <w:rsid w:val="00AD2AFD"/>
    <w:rsid w:val="00AD6917"/>
    <w:rsid w:val="00AD6C25"/>
    <w:rsid w:val="00AE4C4D"/>
    <w:rsid w:val="00AF1B6E"/>
    <w:rsid w:val="00AF438B"/>
    <w:rsid w:val="00B11EA1"/>
    <w:rsid w:val="00B13C67"/>
    <w:rsid w:val="00B35869"/>
    <w:rsid w:val="00B47B9C"/>
    <w:rsid w:val="00B5334D"/>
    <w:rsid w:val="00B65201"/>
    <w:rsid w:val="00B70120"/>
    <w:rsid w:val="00B8500B"/>
    <w:rsid w:val="00B95C7B"/>
    <w:rsid w:val="00BA4DF6"/>
    <w:rsid w:val="00BA5A04"/>
    <w:rsid w:val="00BB5399"/>
    <w:rsid w:val="00BC0C9B"/>
    <w:rsid w:val="00BC41D9"/>
    <w:rsid w:val="00BD41B5"/>
    <w:rsid w:val="00BE5431"/>
    <w:rsid w:val="00C2606C"/>
    <w:rsid w:val="00C36906"/>
    <w:rsid w:val="00C40A5D"/>
    <w:rsid w:val="00C41D9B"/>
    <w:rsid w:val="00C55BC8"/>
    <w:rsid w:val="00C70087"/>
    <w:rsid w:val="00C74272"/>
    <w:rsid w:val="00C761C0"/>
    <w:rsid w:val="00C8053D"/>
    <w:rsid w:val="00C8305D"/>
    <w:rsid w:val="00C86AF4"/>
    <w:rsid w:val="00C94B55"/>
    <w:rsid w:val="00CA1CA6"/>
    <w:rsid w:val="00CA4106"/>
    <w:rsid w:val="00CA4C04"/>
    <w:rsid w:val="00CB609C"/>
    <w:rsid w:val="00CC42AB"/>
    <w:rsid w:val="00CC4ADD"/>
    <w:rsid w:val="00CD3EEF"/>
    <w:rsid w:val="00CE4DCC"/>
    <w:rsid w:val="00CE4E7E"/>
    <w:rsid w:val="00CE54A5"/>
    <w:rsid w:val="00CF31D1"/>
    <w:rsid w:val="00CF422B"/>
    <w:rsid w:val="00D015BD"/>
    <w:rsid w:val="00D03DE6"/>
    <w:rsid w:val="00D07114"/>
    <w:rsid w:val="00D0773A"/>
    <w:rsid w:val="00D26507"/>
    <w:rsid w:val="00D42E69"/>
    <w:rsid w:val="00D47F81"/>
    <w:rsid w:val="00D5104B"/>
    <w:rsid w:val="00D5152B"/>
    <w:rsid w:val="00D61EF4"/>
    <w:rsid w:val="00D70A4E"/>
    <w:rsid w:val="00D8353B"/>
    <w:rsid w:val="00D843A7"/>
    <w:rsid w:val="00D86E61"/>
    <w:rsid w:val="00D9312F"/>
    <w:rsid w:val="00DA3232"/>
    <w:rsid w:val="00DA68FC"/>
    <w:rsid w:val="00DE3DD1"/>
    <w:rsid w:val="00DF165B"/>
    <w:rsid w:val="00DF45BA"/>
    <w:rsid w:val="00DF55EC"/>
    <w:rsid w:val="00E12398"/>
    <w:rsid w:val="00E13EF3"/>
    <w:rsid w:val="00E22748"/>
    <w:rsid w:val="00E252CB"/>
    <w:rsid w:val="00E53F10"/>
    <w:rsid w:val="00E823E8"/>
    <w:rsid w:val="00E85EC7"/>
    <w:rsid w:val="00E97651"/>
    <w:rsid w:val="00EA0596"/>
    <w:rsid w:val="00EA249C"/>
    <w:rsid w:val="00EA51A7"/>
    <w:rsid w:val="00EA63BD"/>
    <w:rsid w:val="00EC3450"/>
    <w:rsid w:val="00EC63E1"/>
    <w:rsid w:val="00EC6FA9"/>
    <w:rsid w:val="00ED1344"/>
    <w:rsid w:val="00ED4522"/>
    <w:rsid w:val="00EE0931"/>
    <w:rsid w:val="00EE4595"/>
    <w:rsid w:val="00EE6268"/>
    <w:rsid w:val="00EE6E6F"/>
    <w:rsid w:val="00EE7D35"/>
    <w:rsid w:val="00F00E6D"/>
    <w:rsid w:val="00F06667"/>
    <w:rsid w:val="00F1453B"/>
    <w:rsid w:val="00F22DAD"/>
    <w:rsid w:val="00F25B2C"/>
    <w:rsid w:val="00F26087"/>
    <w:rsid w:val="00F260C2"/>
    <w:rsid w:val="00F36A99"/>
    <w:rsid w:val="00F45F78"/>
    <w:rsid w:val="00F51720"/>
    <w:rsid w:val="00F61A4E"/>
    <w:rsid w:val="00F75B64"/>
    <w:rsid w:val="00F779C7"/>
    <w:rsid w:val="00F81243"/>
    <w:rsid w:val="00F82561"/>
    <w:rsid w:val="00F90A88"/>
    <w:rsid w:val="00F90E39"/>
    <w:rsid w:val="00FA25D3"/>
    <w:rsid w:val="00FB0D7E"/>
    <w:rsid w:val="00FB12D5"/>
    <w:rsid w:val="00FC25E4"/>
    <w:rsid w:val="00FC2E0D"/>
    <w:rsid w:val="00FC4BA0"/>
    <w:rsid w:val="00FD105A"/>
    <w:rsid w:val="00FD3B43"/>
    <w:rsid w:val="00FE3505"/>
    <w:rsid w:val="00FE4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1AAA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39F6"/>
  </w:style>
  <w:style w:type="paragraph" w:styleId="Heading1">
    <w:name w:val="heading 1"/>
    <w:basedOn w:val="Normal"/>
    <w:next w:val="Normal"/>
    <w:link w:val="Heading1Char"/>
    <w:uiPriority w:val="9"/>
    <w:qFormat/>
    <w:rsid w:val="000039F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39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39F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039F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039F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aliases w:val="Models"/>
    <w:basedOn w:val="Normal"/>
    <w:next w:val="Normal"/>
    <w:link w:val="Heading6Char"/>
    <w:uiPriority w:val="9"/>
    <w:unhideWhenUsed/>
    <w:qFormat/>
    <w:rsid w:val="000039F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039F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039F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039F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C63E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63E1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0039F6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agencyelement-h5">
    <w:name w:val="agencyelement-h5"/>
    <w:basedOn w:val="Normal"/>
    <w:rsid w:val="00EC63E1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039F6"/>
    <w:rPr>
      <w:b/>
      <w:bCs/>
    </w:rPr>
  </w:style>
  <w:style w:type="paragraph" w:styleId="ListParagraph">
    <w:name w:val="List Paragraph"/>
    <w:basedOn w:val="Normal"/>
    <w:uiPriority w:val="34"/>
    <w:qFormat/>
    <w:rsid w:val="000039F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067DD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039F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template">
    <w:name w:val="template"/>
    <w:basedOn w:val="Normal"/>
    <w:uiPriority w:val="99"/>
    <w:rsid w:val="0092370A"/>
    <w:pPr>
      <w:spacing w:after="0" w:line="240" w:lineRule="exact"/>
    </w:pPr>
    <w:rPr>
      <w:rFonts w:ascii="Arial" w:eastAsia="Times New Roman" w:hAnsi="Arial" w:cs="Times New Roman"/>
      <w:i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039F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039F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0039F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6Char">
    <w:name w:val="Heading 6 Char"/>
    <w:aliases w:val="Models Char"/>
    <w:basedOn w:val="DefaultParagraphFont"/>
    <w:link w:val="Heading6"/>
    <w:uiPriority w:val="9"/>
    <w:rsid w:val="000039F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039F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0039F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039F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rmalWeb">
    <w:name w:val="Normal (Web)"/>
    <w:basedOn w:val="Normal"/>
    <w:uiPriority w:val="99"/>
    <w:unhideWhenUsed/>
    <w:rsid w:val="00923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7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70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721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1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1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1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1B2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70A4E"/>
    <w:rPr>
      <w:color w:val="808080"/>
    </w:rPr>
  </w:style>
  <w:style w:type="paragraph" w:styleId="FootnoteText">
    <w:name w:val="footnote text"/>
    <w:basedOn w:val="Normal"/>
    <w:link w:val="FootnoteTextChar"/>
    <w:uiPriority w:val="99"/>
    <w:unhideWhenUsed/>
    <w:rsid w:val="00C8305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8305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8305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C0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DC7"/>
  </w:style>
  <w:style w:type="paragraph" w:styleId="Footer">
    <w:name w:val="footer"/>
    <w:basedOn w:val="Normal"/>
    <w:link w:val="FooterChar"/>
    <w:uiPriority w:val="99"/>
    <w:unhideWhenUsed/>
    <w:rsid w:val="007C0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DC7"/>
  </w:style>
  <w:style w:type="paragraph" w:styleId="Revision">
    <w:name w:val="Revision"/>
    <w:hidden/>
    <w:uiPriority w:val="99"/>
    <w:semiHidden/>
    <w:rsid w:val="00FD105A"/>
    <w:pPr>
      <w:spacing w:after="0" w:line="240" w:lineRule="auto"/>
    </w:pPr>
  </w:style>
  <w:style w:type="paragraph" w:customStyle="1" w:styleId="Authors">
    <w:name w:val="Authors"/>
    <w:rsid w:val="00145581"/>
    <w:pPr>
      <w:spacing w:before="40" w:after="120" w:line="240" w:lineRule="auto"/>
    </w:pPr>
    <w:rPr>
      <w:rFonts w:ascii="Arial Narrow" w:eastAsia="Calibri" w:hAnsi="Arial Narrow" w:cs="Arial"/>
      <w:color w:val="154578"/>
      <w:sz w:val="26"/>
      <w:szCs w:val="26"/>
    </w:rPr>
  </w:style>
  <w:style w:type="paragraph" w:customStyle="1" w:styleId="RegsSection">
    <w:name w:val="Regs Section"/>
    <w:basedOn w:val="Normal"/>
    <w:rsid w:val="007D194B"/>
    <w:pPr>
      <w:keepNext/>
      <w:widowControl w:val="0"/>
      <w:spacing w:after="0" w:line="480" w:lineRule="auto"/>
    </w:pPr>
    <w:rPr>
      <w:rFonts w:ascii="Times New Roman" w:eastAsia="SimSun" w:hAnsi="Times New Roman" w:cs="Times New Roman"/>
      <w:bCs/>
      <w:sz w:val="24"/>
      <w:szCs w:val="24"/>
      <w:u w:val="single"/>
    </w:rPr>
  </w:style>
  <w:style w:type="paragraph" w:styleId="BodyTextIndent">
    <w:name w:val="Body Text Indent"/>
    <w:basedOn w:val="Normal"/>
    <w:link w:val="BodyTextIndentChar"/>
    <w:rsid w:val="007D194B"/>
    <w:pPr>
      <w:spacing w:after="0" w:line="480" w:lineRule="auto"/>
      <w:ind w:firstLine="720"/>
    </w:pPr>
    <w:rPr>
      <w:rFonts w:ascii="Courier New" w:eastAsia="Times New Roman" w:hAnsi="Courier New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D194B"/>
    <w:rPr>
      <w:rFonts w:ascii="Courier New" w:eastAsia="Times New Roman" w:hAnsi="Courier New" w:cs="Times New Roman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7D194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5Dark-Accent51">
    <w:name w:val="Grid Table 5 Dark - Accent 51"/>
    <w:basedOn w:val="TableNormal"/>
    <w:uiPriority w:val="50"/>
    <w:rsid w:val="007D194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leGrid">
    <w:name w:val="Table Grid"/>
    <w:basedOn w:val="TableNormal"/>
    <w:uiPriority w:val="59"/>
    <w:rsid w:val="007D194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Accent1">
    <w:name w:val="Grid Table 2 Accent 1"/>
    <w:basedOn w:val="TableNormal"/>
    <w:uiPriority w:val="47"/>
    <w:rsid w:val="00791857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0039F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39F6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039F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39F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39F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039F6"/>
    <w:rPr>
      <w:i/>
      <w:iCs/>
    </w:rPr>
  </w:style>
  <w:style w:type="paragraph" w:styleId="NoSpacing">
    <w:name w:val="No Spacing"/>
    <w:uiPriority w:val="1"/>
    <w:qFormat/>
    <w:rsid w:val="000039F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039F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039F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39F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39F6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0039F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0039F6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0039F6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0039F6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039F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039F6"/>
    <w:pPr>
      <w:outlineLvl w:val="9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39F6"/>
  </w:style>
  <w:style w:type="paragraph" w:styleId="Heading1">
    <w:name w:val="heading 1"/>
    <w:basedOn w:val="Normal"/>
    <w:next w:val="Normal"/>
    <w:link w:val="Heading1Char"/>
    <w:uiPriority w:val="9"/>
    <w:qFormat/>
    <w:rsid w:val="000039F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39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39F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039F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039F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aliases w:val="Models"/>
    <w:basedOn w:val="Normal"/>
    <w:next w:val="Normal"/>
    <w:link w:val="Heading6Char"/>
    <w:uiPriority w:val="9"/>
    <w:unhideWhenUsed/>
    <w:qFormat/>
    <w:rsid w:val="000039F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039F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039F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039F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C63E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63E1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0039F6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agencyelement-h5">
    <w:name w:val="agencyelement-h5"/>
    <w:basedOn w:val="Normal"/>
    <w:rsid w:val="00EC63E1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039F6"/>
    <w:rPr>
      <w:b/>
      <w:bCs/>
    </w:rPr>
  </w:style>
  <w:style w:type="paragraph" w:styleId="ListParagraph">
    <w:name w:val="List Paragraph"/>
    <w:basedOn w:val="Normal"/>
    <w:uiPriority w:val="34"/>
    <w:qFormat/>
    <w:rsid w:val="000039F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067DD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039F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template">
    <w:name w:val="template"/>
    <w:basedOn w:val="Normal"/>
    <w:uiPriority w:val="99"/>
    <w:rsid w:val="0092370A"/>
    <w:pPr>
      <w:spacing w:after="0" w:line="240" w:lineRule="exact"/>
    </w:pPr>
    <w:rPr>
      <w:rFonts w:ascii="Arial" w:eastAsia="Times New Roman" w:hAnsi="Arial" w:cs="Times New Roman"/>
      <w:i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039F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039F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0039F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6Char">
    <w:name w:val="Heading 6 Char"/>
    <w:aliases w:val="Models Char"/>
    <w:basedOn w:val="DefaultParagraphFont"/>
    <w:link w:val="Heading6"/>
    <w:uiPriority w:val="9"/>
    <w:rsid w:val="000039F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039F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0039F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039F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rmalWeb">
    <w:name w:val="Normal (Web)"/>
    <w:basedOn w:val="Normal"/>
    <w:uiPriority w:val="99"/>
    <w:unhideWhenUsed/>
    <w:rsid w:val="00923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7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70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721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1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1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1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1B2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70A4E"/>
    <w:rPr>
      <w:color w:val="808080"/>
    </w:rPr>
  </w:style>
  <w:style w:type="paragraph" w:styleId="FootnoteText">
    <w:name w:val="footnote text"/>
    <w:basedOn w:val="Normal"/>
    <w:link w:val="FootnoteTextChar"/>
    <w:uiPriority w:val="99"/>
    <w:unhideWhenUsed/>
    <w:rsid w:val="00C8305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8305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8305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C0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DC7"/>
  </w:style>
  <w:style w:type="paragraph" w:styleId="Footer">
    <w:name w:val="footer"/>
    <w:basedOn w:val="Normal"/>
    <w:link w:val="FooterChar"/>
    <w:uiPriority w:val="99"/>
    <w:unhideWhenUsed/>
    <w:rsid w:val="007C0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DC7"/>
  </w:style>
  <w:style w:type="paragraph" w:styleId="Revision">
    <w:name w:val="Revision"/>
    <w:hidden/>
    <w:uiPriority w:val="99"/>
    <w:semiHidden/>
    <w:rsid w:val="00FD105A"/>
    <w:pPr>
      <w:spacing w:after="0" w:line="240" w:lineRule="auto"/>
    </w:pPr>
  </w:style>
  <w:style w:type="paragraph" w:customStyle="1" w:styleId="Authors">
    <w:name w:val="Authors"/>
    <w:rsid w:val="00145581"/>
    <w:pPr>
      <w:spacing w:before="40" w:after="120" w:line="240" w:lineRule="auto"/>
    </w:pPr>
    <w:rPr>
      <w:rFonts w:ascii="Arial Narrow" w:eastAsia="Calibri" w:hAnsi="Arial Narrow" w:cs="Arial"/>
      <w:color w:val="154578"/>
      <w:sz w:val="26"/>
      <w:szCs w:val="26"/>
    </w:rPr>
  </w:style>
  <w:style w:type="paragraph" w:customStyle="1" w:styleId="RegsSection">
    <w:name w:val="Regs Section"/>
    <w:basedOn w:val="Normal"/>
    <w:rsid w:val="007D194B"/>
    <w:pPr>
      <w:keepNext/>
      <w:widowControl w:val="0"/>
      <w:spacing w:after="0" w:line="480" w:lineRule="auto"/>
    </w:pPr>
    <w:rPr>
      <w:rFonts w:ascii="Times New Roman" w:eastAsia="SimSun" w:hAnsi="Times New Roman" w:cs="Times New Roman"/>
      <w:bCs/>
      <w:sz w:val="24"/>
      <w:szCs w:val="24"/>
      <w:u w:val="single"/>
    </w:rPr>
  </w:style>
  <w:style w:type="paragraph" w:styleId="BodyTextIndent">
    <w:name w:val="Body Text Indent"/>
    <w:basedOn w:val="Normal"/>
    <w:link w:val="BodyTextIndentChar"/>
    <w:rsid w:val="007D194B"/>
    <w:pPr>
      <w:spacing w:after="0" w:line="480" w:lineRule="auto"/>
      <w:ind w:firstLine="720"/>
    </w:pPr>
    <w:rPr>
      <w:rFonts w:ascii="Courier New" w:eastAsia="Times New Roman" w:hAnsi="Courier New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D194B"/>
    <w:rPr>
      <w:rFonts w:ascii="Courier New" w:eastAsia="Times New Roman" w:hAnsi="Courier New" w:cs="Times New Roman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7D194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5Dark-Accent51">
    <w:name w:val="Grid Table 5 Dark - Accent 51"/>
    <w:basedOn w:val="TableNormal"/>
    <w:uiPriority w:val="50"/>
    <w:rsid w:val="007D194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leGrid">
    <w:name w:val="Table Grid"/>
    <w:basedOn w:val="TableNormal"/>
    <w:uiPriority w:val="59"/>
    <w:rsid w:val="007D194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Accent1">
    <w:name w:val="Grid Table 2 Accent 1"/>
    <w:basedOn w:val="TableNormal"/>
    <w:uiPriority w:val="47"/>
    <w:rsid w:val="00791857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0039F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39F6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039F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39F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39F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039F6"/>
    <w:rPr>
      <w:i/>
      <w:iCs/>
    </w:rPr>
  </w:style>
  <w:style w:type="paragraph" w:styleId="NoSpacing">
    <w:name w:val="No Spacing"/>
    <w:uiPriority w:val="1"/>
    <w:qFormat/>
    <w:rsid w:val="000039F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039F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039F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39F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39F6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0039F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0039F6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0039F6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0039F6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039F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039F6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7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9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758728">
                  <w:marLeft w:val="-5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753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627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3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670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8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31D1FDD0A9947F3B1C32A59E7ED5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E87E3D-2B23-4EBF-BDC2-C5F7805ACE43}"/>
      </w:docPartPr>
      <w:docPartBody>
        <w:p w:rsidR="009B4E02" w:rsidRDefault="00201362" w:rsidP="00201362">
          <w:pPr>
            <w:pStyle w:val="E31D1FDD0A9947F3B1C32A59E7ED502C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EA0743F8F92A4B7A9B0D5DAC3DCE6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A8C4B-BDC6-4AC3-A9BA-D7AC94C9723F}"/>
      </w:docPartPr>
      <w:docPartBody>
        <w:p w:rsidR="009B4E02" w:rsidRDefault="00201362" w:rsidP="00201362">
          <w:pPr>
            <w:pStyle w:val="EA0743F8F92A4B7A9B0D5DAC3DCE66A3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77E258304F1A4291A1FC5358065B4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57AE5-ADB8-425C-9896-5A2DF5CD4919}"/>
      </w:docPartPr>
      <w:docPartBody>
        <w:p w:rsidR="009B4E02" w:rsidRDefault="00201362" w:rsidP="00201362">
          <w:pPr>
            <w:pStyle w:val="77E258304F1A4291A1FC5358065B4F61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E31E298DD53343E7A23225A1EFC71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BE258-DB22-4A44-94B8-7A2AF43E9A32}"/>
      </w:docPartPr>
      <w:docPartBody>
        <w:p w:rsidR="009B4E02" w:rsidRDefault="00201362" w:rsidP="00201362">
          <w:pPr>
            <w:pStyle w:val="E31E298DD53343E7A23225A1EFC71F0D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57D9E35723434F4B8EC8B4DD8122E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0B18A-AA62-44E1-A088-CC82545C12BF}"/>
      </w:docPartPr>
      <w:docPartBody>
        <w:p w:rsidR="009B4E02" w:rsidRDefault="00201362" w:rsidP="00201362">
          <w:pPr>
            <w:pStyle w:val="57D9E35723434F4B8EC8B4DD8122EE1B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E17777DF8BE54A62A0EC3627D246A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D459E-0A87-43EB-91D4-C7E595B24D51}"/>
      </w:docPartPr>
      <w:docPartBody>
        <w:p w:rsidR="009B4E02" w:rsidRDefault="00201362" w:rsidP="00201362">
          <w:pPr>
            <w:pStyle w:val="E17777DF8BE54A62A0EC3627D246AC53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0924A42A88B94A6487084CEC4C73A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B639C-2772-4C2A-8694-052E13FA1003}"/>
      </w:docPartPr>
      <w:docPartBody>
        <w:p w:rsidR="009B4E02" w:rsidRDefault="00201362" w:rsidP="00201362">
          <w:pPr>
            <w:pStyle w:val="0924A42A88B94A6487084CEC4C73AC19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F06105892DFA472C88643208E19BB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40000-99DE-4B68-BBA4-9540ECD2498D}"/>
      </w:docPartPr>
      <w:docPartBody>
        <w:p w:rsidR="009B4E02" w:rsidRDefault="00201362" w:rsidP="00201362">
          <w:pPr>
            <w:pStyle w:val="F06105892DFA472C88643208E19BB05A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2969CAF92AA04BAE8DDF1F20BF645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9DF9E-221E-4873-A05A-3AE4AD0672A1}"/>
      </w:docPartPr>
      <w:docPartBody>
        <w:p w:rsidR="009B4E02" w:rsidRDefault="00201362" w:rsidP="00201362">
          <w:pPr>
            <w:pStyle w:val="2969CAF92AA04BAE8DDF1F20BF6457F6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ABB376C08B674D6DA12AEF4C7D372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A304D-984E-4C53-A90A-3E360C634D18}"/>
      </w:docPartPr>
      <w:docPartBody>
        <w:p w:rsidR="009B4E02" w:rsidRDefault="00201362" w:rsidP="00201362">
          <w:pPr>
            <w:pStyle w:val="ABB376C08B674D6DA12AEF4C7D372A89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3D6AC95E218C47E0B9BF86A8C72AD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17D14-CCEB-4952-9E8F-EB71EAB65731}"/>
      </w:docPartPr>
      <w:docPartBody>
        <w:p w:rsidR="009B4E02" w:rsidRDefault="00201362" w:rsidP="00201362">
          <w:pPr>
            <w:pStyle w:val="3D6AC95E218C47E0B9BF86A8C72AD79B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33E19C24CC2547338BAEB0686C770E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D61DE-5232-4F01-A1DF-9892E20BB108}"/>
      </w:docPartPr>
      <w:docPartBody>
        <w:p w:rsidR="009B4E02" w:rsidRDefault="00201362" w:rsidP="00201362">
          <w:pPr>
            <w:pStyle w:val="33E19C24CC2547338BAEB0686C770E50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DD8969374A864AEB8DD925F67152D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1019D-6DB4-4D3F-A90A-23081CF179F5}"/>
      </w:docPartPr>
      <w:docPartBody>
        <w:p w:rsidR="009B4E02" w:rsidRDefault="00201362" w:rsidP="00201362">
          <w:pPr>
            <w:pStyle w:val="DD8969374A864AEB8DD925F67152D39D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7BD66522CE4848EF9980D8A979478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1AC06-4749-4AE5-997D-614BC0404CD6}"/>
      </w:docPartPr>
      <w:docPartBody>
        <w:p w:rsidR="009B4E02" w:rsidRDefault="00201362" w:rsidP="00201362">
          <w:pPr>
            <w:pStyle w:val="7BD66522CE4848EF9980D8A979478873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9510BCBC8EA04E188834FB0754D4FC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30C09-2F08-4D26-9B68-8B07B3C9A12A}"/>
      </w:docPartPr>
      <w:docPartBody>
        <w:p w:rsidR="009B4E02" w:rsidRDefault="00201362" w:rsidP="00201362">
          <w:pPr>
            <w:pStyle w:val="9510BCBC8EA04E188834FB0754D4FC4A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E959ED918E5E4B7A98FC6FDA8468B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1DAA9D-E184-4432-B8B6-6891FA062E43}"/>
      </w:docPartPr>
      <w:docPartBody>
        <w:p w:rsidR="009B4E02" w:rsidRDefault="00201362" w:rsidP="00201362">
          <w:pPr>
            <w:pStyle w:val="E959ED918E5E4B7A98FC6FDA8468B3DB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E888003C83BC422C9C080AC31A22D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9CD91-74FB-4187-9FD9-4A9858AFA0EC}"/>
      </w:docPartPr>
      <w:docPartBody>
        <w:p w:rsidR="009B4E02" w:rsidRDefault="00201362" w:rsidP="00201362">
          <w:pPr>
            <w:pStyle w:val="E888003C83BC422C9C080AC31A22DBE3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27062B7A428749FEACB6DA157B826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9E894-35CC-4613-89A3-9507A07B6700}"/>
      </w:docPartPr>
      <w:docPartBody>
        <w:p w:rsidR="009B4E02" w:rsidRDefault="00201362" w:rsidP="00201362">
          <w:pPr>
            <w:pStyle w:val="27062B7A428749FEACB6DA157B826519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84F9C58AB0E440FDA4AA0A269605A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2B9D9-6E79-4ED0-9D12-9908614391F4}"/>
      </w:docPartPr>
      <w:docPartBody>
        <w:p w:rsidR="009B4E02" w:rsidRDefault="00201362" w:rsidP="00201362">
          <w:pPr>
            <w:pStyle w:val="84F9C58AB0E440FDA4AA0A269605A25B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A3683A1045AF47EC875D476F5E9CD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A234E-2836-4502-B731-90E2144D0D22}"/>
      </w:docPartPr>
      <w:docPartBody>
        <w:p w:rsidR="009B4E02" w:rsidRDefault="00201362" w:rsidP="00201362">
          <w:pPr>
            <w:pStyle w:val="A3683A1045AF47EC875D476F5E9CD377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1BE426057DE7413BAFBB2C223DDB3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E89F0-A83A-4F01-A94A-420D1A25D1CA}"/>
      </w:docPartPr>
      <w:docPartBody>
        <w:p w:rsidR="009B4E02" w:rsidRDefault="00201362" w:rsidP="00201362">
          <w:pPr>
            <w:pStyle w:val="1BE426057DE7413BAFBB2C223DDB3127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AF44B55A49334A7DB6C629EBC4D2ED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2DEEE-D904-426F-91D6-6A788C268173}"/>
      </w:docPartPr>
      <w:docPartBody>
        <w:p w:rsidR="009B4E02" w:rsidRDefault="00201362" w:rsidP="00201362">
          <w:pPr>
            <w:pStyle w:val="AF44B55A49334A7DB6C629EBC4D2ED65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1BB8C2F0B9054887A96CBA9BE6CFE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64AF5-869F-497B-BB8C-A45C3EAFB8DF}"/>
      </w:docPartPr>
      <w:docPartBody>
        <w:p w:rsidR="009B4E02" w:rsidRDefault="00201362" w:rsidP="00201362">
          <w:pPr>
            <w:pStyle w:val="1BB8C2F0B9054887A96CBA9BE6CFEC41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FFBB4E4CBEB24E95884756268A55E8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2EAD87-E977-45DC-BD89-41A1894B6871}"/>
      </w:docPartPr>
      <w:docPartBody>
        <w:p w:rsidR="009B4E02" w:rsidRDefault="00201362" w:rsidP="00201362">
          <w:pPr>
            <w:pStyle w:val="FFBB4E4CBEB24E95884756268A55E8CC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0DC28DE8A53E4ED7A1384766AE4D2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6B56E-ED25-43C5-97AD-615516711FBF}"/>
      </w:docPartPr>
      <w:docPartBody>
        <w:p w:rsidR="009B4E02" w:rsidRDefault="00201362" w:rsidP="00201362">
          <w:pPr>
            <w:pStyle w:val="0DC28DE8A53E4ED7A1384766AE4D233C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1F0CF1DFA98F40E1BF4D4E659AA638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3F626-2B06-4BF0-9A30-7269C316C606}"/>
      </w:docPartPr>
      <w:docPartBody>
        <w:p w:rsidR="009B4E02" w:rsidRDefault="00201362" w:rsidP="00201362">
          <w:pPr>
            <w:pStyle w:val="1F0CF1DFA98F40E1BF4D4E659AA638BF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479DD5BAA54D43878A0A134DB51AE8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63CA-CD12-4EA6-9066-D7748A7295F6}"/>
      </w:docPartPr>
      <w:docPartBody>
        <w:p w:rsidR="009B4E02" w:rsidRDefault="00201362" w:rsidP="00201362">
          <w:pPr>
            <w:pStyle w:val="479DD5BAA54D43878A0A134DB51AE828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41419B641B3B4F3498D436CFA02AA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10CBF-10FC-4D01-AB4C-5F1AE340A518}"/>
      </w:docPartPr>
      <w:docPartBody>
        <w:p w:rsidR="009B4E02" w:rsidRDefault="00201362" w:rsidP="00201362">
          <w:pPr>
            <w:pStyle w:val="41419B641B3B4F3498D436CFA02AA793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D67A70B0E76742A4A19BE10553D97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72556-A0C2-4E44-8C28-FBBB16F81CA5}"/>
      </w:docPartPr>
      <w:docPartBody>
        <w:p w:rsidR="009B4E02" w:rsidRDefault="00201362" w:rsidP="00201362">
          <w:pPr>
            <w:pStyle w:val="D67A70B0E76742A4A19BE10553D97AF9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7D4E05B731804BE9A6A86C42EABF2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4ED91-1862-43E7-8855-05276A0AEDA8}"/>
      </w:docPartPr>
      <w:docPartBody>
        <w:p w:rsidR="009B4E02" w:rsidRDefault="00201362" w:rsidP="00201362">
          <w:pPr>
            <w:pStyle w:val="7D4E05B731804BE9A6A86C42EABF2654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6FF2FAB9E96243988E85E89D7ECEA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6D97C-96AB-4507-AB32-8A0844C58F72}"/>
      </w:docPartPr>
      <w:docPartBody>
        <w:p w:rsidR="009B4E02" w:rsidRDefault="00201362" w:rsidP="00201362">
          <w:pPr>
            <w:pStyle w:val="6FF2FAB9E96243988E85E89D7ECEA704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EEEAEAE3931747248BACC6FCE1902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004C15-8C7D-4305-9EBE-61158D799549}"/>
      </w:docPartPr>
      <w:docPartBody>
        <w:p w:rsidR="009B4E02" w:rsidRDefault="00201362" w:rsidP="00201362">
          <w:pPr>
            <w:pStyle w:val="EEEAEAE3931747248BACC6FCE1902D10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20819E31EC254D2FAD03FB1A6D3C2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4B22B-5ADB-4E6B-AAAF-B94D79D2A08C}"/>
      </w:docPartPr>
      <w:docPartBody>
        <w:p w:rsidR="009B4E02" w:rsidRDefault="00201362" w:rsidP="00201362">
          <w:pPr>
            <w:pStyle w:val="20819E31EC254D2FAD03FB1A6D3C2987"/>
          </w:pPr>
          <w:r>
            <w:rPr>
              <w:rStyle w:val="PlaceholderText"/>
            </w:rPr>
            <w:t xml:space="preserve">Michigan State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AD78A7"/>
    <w:rsid w:val="00045410"/>
    <w:rsid w:val="000570D7"/>
    <w:rsid w:val="001B4E4A"/>
    <w:rsid w:val="001E2494"/>
    <w:rsid w:val="00201362"/>
    <w:rsid w:val="00214E7A"/>
    <w:rsid w:val="00250BB9"/>
    <w:rsid w:val="00362314"/>
    <w:rsid w:val="003C1452"/>
    <w:rsid w:val="003F5528"/>
    <w:rsid w:val="004323F1"/>
    <w:rsid w:val="005A1977"/>
    <w:rsid w:val="0074447C"/>
    <w:rsid w:val="00783289"/>
    <w:rsid w:val="007D006A"/>
    <w:rsid w:val="00820487"/>
    <w:rsid w:val="008C24A4"/>
    <w:rsid w:val="008D4A52"/>
    <w:rsid w:val="009417E9"/>
    <w:rsid w:val="009B4E02"/>
    <w:rsid w:val="009C2B63"/>
    <w:rsid w:val="009E3EC3"/>
    <w:rsid w:val="009F675A"/>
    <w:rsid w:val="00AA5944"/>
    <w:rsid w:val="00AD78A7"/>
    <w:rsid w:val="00B2325A"/>
    <w:rsid w:val="00B351B9"/>
    <w:rsid w:val="00C10AB0"/>
    <w:rsid w:val="00C35189"/>
    <w:rsid w:val="00C855D4"/>
    <w:rsid w:val="00D4170F"/>
    <w:rsid w:val="00D868B2"/>
    <w:rsid w:val="00DF66C4"/>
    <w:rsid w:val="00DF760F"/>
    <w:rsid w:val="00E37049"/>
    <w:rsid w:val="00EE4DFE"/>
    <w:rsid w:val="00F00CF7"/>
    <w:rsid w:val="00F543BE"/>
    <w:rsid w:val="00F6590A"/>
    <w:rsid w:val="00F77BAD"/>
    <w:rsid w:val="00F97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1362"/>
  </w:style>
  <w:style w:type="paragraph" w:customStyle="1" w:styleId="8782E883786F41EB81387BD79346D4C0">
    <w:name w:val="8782E883786F41EB81387BD79346D4C0"/>
    <w:rsid w:val="00AD78A7"/>
    <w:rPr>
      <w:rFonts w:eastAsiaTheme="minorHAnsi"/>
    </w:rPr>
  </w:style>
  <w:style w:type="paragraph" w:customStyle="1" w:styleId="8782E883786F41EB81387BD79346D4C01">
    <w:name w:val="8782E883786F41EB81387BD79346D4C01"/>
    <w:rsid w:val="00AD78A7"/>
    <w:rPr>
      <w:rFonts w:eastAsiaTheme="minorHAnsi"/>
    </w:rPr>
  </w:style>
  <w:style w:type="paragraph" w:customStyle="1" w:styleId="88F9717711C34DDC8A1BC4AA4A4FA46E">
    <w:name w:val="88F9717711C34DDC8A1BC4AA4A4FA46E"/>
    <w:rsid w:val="00AD78A7"/>
  </w:style>
  <w:style w:type="paragraph" w:customStyle="1" w:styleId="023414C232364A50AB6EC05A18CBE5EF">
    <w:name w:val="023414C232364A50AB6EC05A18CBE5EF"/>
    <w:rsid w:val="00AD78A7"/>
  </w:style>
  <w:style w:type="paragraph" w:customStyle="1" w:styleId="908315BB5ADF4B8B8769796D3B9D3733">
    <w:name w:val="908315BB5ADF4B8B8769796D3B9D3733"/>
    <w:rsid w:val="00AD78A7"/>
  </w:style>
  <w:style w:type="paragraph" w:customStyle="1" w:styleId="47BA1E84A48F45AA88B88FC3B782B054">
    <w:name w:val="47BA1E84A48F45AA88B88FC3B782B054"/>
    <w:rsid w:val="00AD78A7"/>
  </w:style>
  <w:style w:type="paragraph" w:customStyle="1" w:styleId="DAACC7105E1E482EB3E3681089ED6574">
    <w:name w:val="DAACC7105E1E482EB3E3681089ED6574"/>
    <w:rsid w:val="00AD78A7"/>
  </w:style>
  <w:style w:type="paragraph" w:customStyle="1" w:styleId="3C4BC71337C14F6DB722682E42D88671">
    <w:name w:val="3C4BC71337C14F6DB722682E42D88671"/>
    <w:rsid w:val="00AD78A7"/>
  </w:style>
  <w:style w:type="paragraph" w:customStyle="1" w:styleId="416231A981734886BC1E948D0D2DF993">
    <w:name w:val="416231A981734886BC1E948D0D2DF993"/>
    <w:rsid w:val="00AD78A7"/>
  </w:style>
  <w:style w:type="paragraph" w:customStyle="1" w:styleId="ACE7A9583C5341CC9C8A949FC27C2C2D">
    <w:name w:val="ACE7A9583C5341CC9C8A949FC27C2C2D"/>
    <w:rsid w:val="00AD78A7"/>
  </w:style>
  <w:style w:type="paragraph" w:customStyle="1" w:styleId="B1FA5F16697C408CA73CF2F9CE94F95B">
    <w:name w:val="B1FA5F16697C408CA73CF2F9CE94F95B"/>
    <w:rsid w:val="00AD78A7"/>
  </w:style>
  <w:style w:type="paragraph" w:customStyle="1" w:styleId="D58C0DA4F3C647E7901DEFBBDD529A41">
    <w:name w:val="D58C0DA4F3C647E7901DEFBBDD529A41"/>
    <w:rsid w:val="00AD78A7"/>
  </w:style>
  <w:style w:type="paragraph" w:customStyle="1" w:styleId="C53A8188DFE4471AB870BA72FBF51CC2">
    <w:name w:val="C53A8188DFE4471AB870BA72FBF51CC2"/>
    <w:rsid w:val="00AD78A7"/>
  </w:style>
  <w:style w:type="paragraph" w:customStyle="1" w:styleId="3F25C5C44B144D9EB98106357734AC21">
    <w:name w:val="3F25C5C44B144D9EB98106357734AC21"/>
    <w:rsid w:val="00AD78A7"/>
  </w:style>
  <w:style w:type="paragraph" w:customStyle="1" w:styleId="CCF9C53A81474D0A807E1E854B05EE42">
    <w:name w:val="CCF9C53A81474D0A807E1E854B05EE42"/>
    <w:rsid w:val="00AD78A7"/>
  </w:style>
  <w:style w:type="paragraph" w:customStyle="1" w:styleId="FDE3AD16427C473D93A05C92A1C0BE9A">
    <w:name w:val="FDE3AD16427C473D93A05C92A1C0BE9A"/>
    <w:rsid w:val="00AD78A7"/>
  </w:style>
  <w:style w:type="paragraph" w:customStyle="1" w:styleId="9B558171EC294FEC8A0675A89CBAD271">
    <w:name w:val="9B558171EC294FEC8A0675A89CBAD271"/>
    <w:rsid w:val="00AD78A7"/>
  </w:style>
  <w:style w:type="paragraph" w:customStyle="1" w:styleId="A539B830F2794013B0507821099E9F7F">
    <w:name w:val="A539B830F2794013B0507821099E9F7F"/>
    <w:rsid w:val="00AD78A7"/>
  </w:style>
  <w:style w:type="paragraph" w:customStyle="1" w:styleId="0C374B592D0B44F19CCB30312B581D0B">
    <w:name w:val="0C374B592D0B44F19CCB30312B581D0B"/>
    <w:rsid w:val="00AD78A7"/>
  </w:style>
  <w:style w:type="paragraph" w:customStyle="1" w:styleId="C2A787DB24EB43DA9278E242A2D248F1">
    <w:name w:val="C2A787DB24EB43DA9278E242A2D248F1"/>
    <w:rsid w:val="00AD78A7"/>
  </w:style>
  <w:style w:type="paragraph" w:customStyle="1" w:styleId="3AC138CA0E9A4AF69DDAE9C744575D2A">
    <w:name w:val="3AC138CA0E9A4AF69DDAE9C744575D2A"/>
    <w:rsid w:val="00AD78A7"/>
  </w:style>
  <w:style w:type="paragraph" w:customStyle="1" w:styleId="2D5BE7658A9E41D8859628B54B206C4E">
    <w:name w:val="2D5BE7658A9E41D8859628B54B206C4E"/>
    <w:rsid w:val="00AD78A7"/>
  </w:style>
  <w:style w:type="paragraph" w:customStyle="1" w:styleId="C3F0C40006BA4A7CB7421E2F9D514EBF">
    <w:name w:val="C3F0C40006BA4A7CB7421E2F9D514EBF"/>
    <w:rsid w:val="00AD78A7"/>
  </w:style>
  <w:style w:type="paragraph" w:customStyle="1" w:styleId="4044799C9CAB455D8E399A34EAB1BECA">
    <w:name w:val="4044799C9CAB455D8E399A34EAB1BECA"/>
    <w:rsid w:val="009C2B63"/>
    <w:pPr>
      <w:spacing w:after="160" w:line="259" w:lineRule="auto"/>
    </w:pPr>
  </w:style>
  <w:style w:type="paragraph" w:customStyle="1" w:styleId="683A546709C747EFB7B71D04F751EE9B">
    <w:name w:val="683A546709C747EFB7B71D04F751EE9B"/>
    <w:rsid w:val="009C2B63"/>
    <w:pPr>
      <w:spacing w:after="160" w:line="259" w:lineRule="auto"/>
    </w:pPr>
  </w:style>
  <w:style w:type="paragraph" w:customStyle="1" w:styleId="52D6E58E870E423AB0219D244E64B144">
    <w:name w:val="52D6E58E870E423AB0219D244E64B144"/>
    <w:rsid w:val="009C2B63"/>
    <w:pPr>
      <w:spacing w:after="160" w:line="259" w:lineRule="auto"/>
    </w:pPr>
  </w:style>
  <w:style w:type="paragraph" w:customStyle="1" w:styleId="44BA9BA0EC3B4D50A1E3C426AE13A751">
    <w:name w:val="44BA9BA0EC3B4D50A1E3C426AE13A751"/>
    <w:rsid w:val="009C2B63"/>
    <w:pPr>
      <w:spacing w:after="160" w:line="259" w:lineRule="auto"/>
    </w:pPr>
  </w:style>
  <w:style w:type="paragraph" w:customStyle="1" w:styleId="E845403909184A2FB82A7A8B1B990FDE">
    <w:name w:val="E845403909184A2FB82A7A8B1B990FDE"/>
    <w:rsid w:val="009C2B63"/>
    <w:pPr>
      <w:spacing w:after="160" w:line="259" w:lineRule="auto"/>
    </w:pPr>
  </w:style>
  <w:style w:type="paragraph" w:customStyle="1" w:styleId="5F248C0A184445A7A13520DEBA543587">
    <w:name w:val="5F248C0A184445A7A13520DEBA543587"/>
    <w:rsid w:val="009C2B63"/>
    <w:pPr>
      <w:spacing w:after="160" w:line="259" w:lineRule="auto"/>
    </w:pPr>
  </w:style>
  <w:style w:type="paragraph" w:customStyle="1" w:styleId="87EBF50FF724416B80856D57453E4C2B">
    <w:name w:val="87EBF50FF724416B80856D57453E4C2B"/>
    <w:rsid w:val="009C2B63"/>
    <w:pPr>
      <w:spacing w:after="160" w:line="259" w:lineRule="auto"/>
    </w:pPr>
  </w:style>
  <w:style w:type="paragraph" w:customStyle="1" w:styleId="C30DBEF2792A43D996E828A14692B2BA">
    <w:name w:val="C30DBEF2792A43D996E828A14692B2BA"/>
    <w:rsid w:val="009C2B63"/>
    <w:pPr>
      <w:spacing w:after="160" w:line="259" w:lineRule="auto"/>
    </w:pPr>
  </w:style>
  <w:style w:type="paragraph" w:customStyle="1" w:styleId="445F6E65A165443388EC1DD4BF9ADDCB">
    <w:name w:val="445F6E65A165443388EC1DD4BF9ADDCB"/>
    <w:rsid w:val="009C2B63"/>
    <w:pPr>
      <w:spacing w:after="160" w:line="259" w:lineRule="auto"/>
    </w:pPr>
  </w:style>
  <w:style w:type="paragraph" w:customStyle="1" w:styleId="4514D03183AE4CB69FDB17A3E84DF900">
    <w:name w:val="4514D03183AE4CB69FDB17A3E84DF900"/>
    <w:rsid w:val="009C2B63"/>
    <w:pPr>
      <w:spacing w:after="160" w:line="259" w:lineRule="auto"/>
    </w:pPr>
  </w:style>
  <w:style w:type="paragraph" w:customStyle="1" w:styleId="A3C6B0462A5846F193E3FEFE054DB56D">
    <w:name w:val="A3C6B0462A5846F193E3FEFE054DB56D"/>
    <w:rsid w:val="009C2B63"/>
    <w:pPr>
      <w:spacing w:after="160" w:line="259" w:lineRule="auto"/>
    </w:pPr>
  </w:style>
  <w:style w:type="paragraph" w:customStyle="1" w:styleId="5EF39745FDF84FF5B1E491066DB8E82A">
    <w:name w:val="5EF39745FDF84FF5B1E491066DB8E82A"/>
    <w:rsid w:val="009C2B63"/>
    <w:pPr>
      <w:spacing w:after="160" w:line="259" w:lineRule="auto"/>
    </w:pPr>
  </w:style>
  <w:style w:type="paragraph" w:customStyle="1" w:styleId="1758A6B304D748B18701BDB199DD4A59">
    <w:name w:val="1758A6B304D748B18701BDB199DD4A59"/>
    <w:rsid w:val="009C2B63"/>
    <w:pPr>
      <w:spacing w:after="160" w:line="259" w:lineRule="auto"/>
    </w:pPr>
  </w:style>
  <w:style w:type="paragraph" w:customStyle="1" w:styleId="D533C77EB1714F01849E69C6A7393509">
    <w:name w:val="D533C77EB1714F01849E69C6A7393509"/>
    <w:rsid w:val="009C2B63"/>
    <w:pPr>
      <w:spacing w:after="160" w:line="259" w:lineRule="auto"/>
    </w:pPr>
  </w:style>
  <w:style w:type="paragraph" w:customStyle="1" w:styleId="6DE756833A95413A99651F7678C1D9A1">
    <w:name w:val="6DE756833A95413A99651F7678C1D9A1"/>
    <w:rsid w:val="009C2B63"/>
    <w:pPr>
      <w:spacing w:after="160" w:line="259" w:lineRule="auto"/>
    </w:pPr>
  </w:style>
  <w:style w:type="paragraph" w:customStyle="1" w:styleId="BB0E20346F3247F6ACB212D33B012793">
    <w:name w:val="BB0E20346F3247F6ACB212D33B012793"/>
    <w:rsid w:val="009C2B63"/>
    <w:pPr>
      <w:spacing w:after="160" w:line="259" w:lineRule="auto"/>
    </w:pPr>
  </w:style>
  <w:style w:type="paragraph" w:customStyle="1" w:styleId="761F1104E66F4530BC6DF6C3D7CE64E2">
    <w:name w:val="761F1104E66F4530BC6DF6C3D7CE64E2"/>
    <w:rsid w:val="009C2B63"/>
    <w:pPr>
      <w:spacing w:after="160" w:line="259" w:lineRule="auto"/>
    </w:pPr>
  </w:style>
  <w:style w:type="paragraph" w:customStyle="1" w:styleId="01656F21F38449DCB53588F4F7340F9A">
    <w:name w:val="01656F21F38449DCB53588F4F7340F9A"/>
    <w:rsid w:val="009C2B63"/>
    <w:pPr>
      <w:spacing w:after="160" w:line="259" w:lineRule="auto"/>
    </w:pPr>
  </w:style>
  <w:style w:type="paragraph" w:customStyle="1" w:styleId="D6A0ED1F601B481BA5F920859E719DAD">
    <w:name w:val="D6A0ED1F601B481BA5F920859E719DAD"/>
    <w:rsid w:val="009C2B63"/>
    <w:pPr>
      <w:spacing w:after="160" w:line="259" w:lineRule="auto"/>
    </w:pPr>
  </w:style>
  <w:style w:type="paragraph" w:customStyle="1" w:styleId="09455870A12A4966A02307B6292F2DB5">
    <w:name w:val="09455870A12A4966A02307B6292F2DB5"/>
    <w:rsid w:val="001E2494"/>
    <w:pPr>
      <w:spacing w:after="160" w:line="259" w:lineRule="auto"/>
    </w:pPr>
  </w:style>
  <w:style w:type="paragraph" w:customStyle="1" w:styleId="310BDC6CBB53477D9401CB616210E26F">
    <w:name w:val="310BDC6CBB53477D9401CB616210E26F"/>
    <w:rsid w:val="001E2494"/>
    <w:pPr>
      <w:spacing w:after="160" w:line="259" w:lineRule="auto"/>
    </w:pPr>
  </w:style>
  <w:style w:type="paragraph" w:customStyle="1" w:styleId="02FE461ECF2E43E892B80936CDDC0B31">
    <w:name w:val="02FE461ECF2E43E892B80936CDDC0B31"/>
    <w:rsid w:val="001E2494"/>
    <w:pPr>
      <w:spacing w:after="160" w:line="259" w:lineRule="auto"/>
    </w:pPr>
  </w:style>
  <w:style w:type="paragraph" w:customStyle="1" w:styleId="35421572A0DB40DCA16303351BD1FB7F">
    <w:name w:val="35421572A0DB40DCA16303351BD1FB7F"/>
    <w:rsid w:val="001E2494"/>
    <w:pPr>
      <w:spacing w:after="160" w:line="259" w:lineRule="auto"/>
    </w:pPr>
  </w:style>
  <w:style w:type="paragraph" w:customStyle="1" w:styleId="36E6477F65FF4520A76FF1E5F2F400D7">
    <w:name w:val="36E6477F65FF4520A76FF1E5F2F400D7"/>
    <w:rsid w:val="001E2494"/>
    <w:pPr>
      <w:spacing w:after="160" w:line="259" w:lineRule="auto"/>
    </w:pPr>
  </w:style>
  <w:style w:type="paragraph" w:customStyle="1" w:styleId="B5743693D0A6453EBC7DDDBAE9CF7C73">
    <w:name w:val="B5743693D0A6453EBC7DDDBAE9CF7C73"/>
    <w:rsid w:val="001E2494"/>
    <w:pPr>
      <w:spacing w:after="160" w:line="259" w:lineRule="auto"/>
    </w:pPr>
  </w:style>
  <w:style w:type="paragraph" w:customStyle="1" w:styleId="A7ACE9D1863C49E8900595F0C2CC26EE">
    <w:name w:val="A7ACE9D1863C49E8900595F0C2CC26EE"/>
    <w:rsid w:val="00201362"/>
    <w:pPr>
      <w:spacing w:after="160" w:line="259" w:lineRule="auto"/>
    </w:pPr>
  </w:style>
  <w:style w:type="paragraph" w:customStyle="1" w:styleId="0FFBF25C01B54D49A6C40CFDD02DED69">
    <w:name w:val="0FFBF25C01B54D49A6C40CFDD02DED69"/>
    <w:rsid w:val="00201362"/>
    <w:pPr>
      <w:spacing w:after="160" w:line="259" w:lineRule="auto"/>
    </w:pPr>
  </w:style>
  <w:style w:type="paragraph" w:customStyle="1" w:styleId="8CE56CCE6DEE4C6BB74D9EC1D7DBBBE4">
    <w:name w:val="8CE56CCE6DEE4C6BB74D9EC1D7DBBBE4"/>
    <w:rsid w:val="00201362"/>
    <w:pPr>
      <w:spacing w:after="160" w:line="259" w:lineRule="auto"/>
    </w:pPr>
  </w:style>
  <w:style w:type="paragraph" w:customStyle="1" w:styleId="9D783A4D3C0E449A96C9274A90B85E93">
    <w:name w:val="9D783A4D3C0E449A96C9274A90B85E93"/>
    <w:rsid w:val="00201362"/>
    <w:pPr>
      <w:spacing w:after="160" w:line="259" w:lineRule="auto"/>
    </w:pPr>
  </w:style>
  <w:style w:type="paragraph" w:customStyle="1" w:styleId="9EB36595DB584C65BD9E1F0A73EF303C">
    <w:name w:val="9EB36595DB584C65BD9E1F0A73EF303C"/>
    <w:rsid w:val="00201362"/>
    <w:pPr>
      <w:spacing w:after="160" w:line="259" w:lineRule="auto"/>
    </w:pPr>
  </w:style>
  <w:style w:type="paragraph" w:customStyle="1" w:styleId="4ACC82648B5847EBAB5248903D021492">
    <w:name w:val="4ACC82648B5847EBAB5248903D021492"/>
    <w:rsid w:val="00201362"/>
    <w:pPr>
      <w:spacing w:after="160" w:line="259" w:lineRule="auto"/>
    </w:pPr>
  </w:style>
  <w:style w:type="paragraph" w:customStyle="1" w:styleId="C3DC76DDD2EF4721BC01065CD9A76E5B">
    <w:name w:val="C3DC76DDD2EF4721BC01065CD9A76E5B"/>
    <w:rsid w:val="00201362"/>
    <w:pPr>
      <w:spacing w:after="160" w:line="259" w:lineRule="auto"/>
    </w:pPr>
  </w:style>
  <w:style w:type="paragraph" w:customStyle="1" w:styleId="9FF0C59F4F3D43118539000149A7F54E">
    <w:name w:val="9FF0C59F4F3D43118539000149A7F54E"/>
    <w:rsid w:val="00201362"/>
    <w:pPr>
      <w:spacing w:after="160" w:line="259" w:lineRule="auto"/>
    </w:pPr>
  </w:style>
  <w:style w:type="paragraph" w:customStyle="1" w:styleId="55B0E403CCB4467AA59724742A6963F1">
    <w:name w:val="55B0E403CCB4467AA59724742A6963F1"/>
    <w:rsid w:val="00201362"/>
    <w:pPr>
      <w:spacing w:after="160" w:line="259" w:lineRule="auto"/>
    </w:pPr>
  </w:style>
  <w:style w:type="paragraph" w:customStyle="1" w:styleId="666EFCA590D64F119F99B4D57027F7EF">
    <w:name w:val="666EFCA590D64F119F99B4D57027F7EF"/>
    <w:rsid w:val="00201362"/>
    <w:pPr>
      <w:spacing w:after="160" w:line="259" w:lineRule="auto"/>
    </w:pPr>
  </w:style>
  <w:style w:type="paragraph" w:customStyle="1" w:styleId="48D48E9353714F18AB3182B42DBCCEB9">
    <w:name w:val="48D48E9353714F18AB3182B42DBCCEB9"/>
    <w:rsid w:val="00201362"/>
    <w:pPr>
      <w:spacing w:after="160" w:line="259" w:lineRule="auto"/>
    </w:pPr>
  </w:style>
  <w:style w:type="paragraph" w:customStyle="1" w:styleId="E9720E1AFD0F469FBD10B2C95F0488DB">
    <w:name w:val="E9720E1AFD0F469FBD10B2C95F0488DB"/>
    <w:rsid w:val="00201362"/>
    <w:pPr>
      <w:spacing w:after="160" w:line="259" w:lineRule="auto"/>
    </w:pPr>
  </w:style>
  <w:style w:type="paragraph" w:customStyle="1" w:styleId="E442D8798A9047B4AB5E4AAF5DDF29C3">
    <w:name w:val="E442D8798A9047B4AB5E4AAF5DDF29C3"/>
    <w:rsid w:val="00201362"/>
    <w:pPr>
      <w:spacing w:after="160" w:line="259" w:lineRule="auto"/>
    </w:pPr>
  </w:style>
  <w:style w:type="paragraph" w:customStyle="1" w:styleId="92DAB80615CD481ABE8B061407CB3DC3">
    <w:name w:val="92DAB80615CD481ABE8B061407CB3DC3"/>
    <w:rsid w:val="00201362"/>
    <w:pPr>
      <w:spacing w:after="160" w:line="259" w:lineRule="auto"/>
    </w:pPr>
  </w:style>
  <w:style w:type="paragraph" w:customStyle="1" w:styleId="A82FC89BD4B7442799D045CDC76EB272">
    <w:name w:val="A82FC89BD4B7442799D045CDC76EB272"/>
    <w:rsid w:val="00201362"/>
    <w:pPr>
      <w:spacing w:after="160" w:line="259" w:lineRule="auto"/>
    </w:pPr>
  </w:style>
  <w:style w:type="paragraph" w:customStyle="1" w:styleId="7F18FABA26B447C79167FAF7C380A0DB">
    <w:name w:val="7F18FABA26B447C79167FAF7C380A0DB"/>
    <w:rsid w:val="00201362"/>
    <w:pPr>
      <w:spacing w:after="160" w:line="259" w:lineRule="auto"/>
    </w:pPr>
  </w:style>
  <w:style w:type="paragraph" w:customStyle="1" w:styleId="73D0239AFC7F4AEF8303E5EF115992E5">
    <w:name w:val="73D0239AFC7F4AEF8303E5EF115992E5"/>
    <w:rsid w:val="00201362"/>
    <w:pPr>
      <w:spacing w:after="160" w:line="259" w:lineRule="auto"/>
    </w:pPr>
  </w:style>
  <w:style w:type="paragraph" w:customStyle="1" w:styleId="93C9F52BA922461CACFC681637DC7F1D">
    <w:name w:val="93C9F52BA922461CACFC681637DC7F1D"/>
    <w:rsid w:val="00201362"/>
    <w:pPr>
      <w:spacing w:after="160" w:line="259" w:lineRule="auto"/>
    </w:pPr>
  </w:style>
  <w:style w:type="paragraph" w:customStyle="1" w:styleId="93AFE376C54D421D957A028ABDE247AE">
    <w:name w:val="93AFE376C54D421D957A028ABDE247AE"/>
    <w:rsid w:val="00201362"/>
    <w:pPr>
      <w:spacing w:after="160" w:line="259" w:lineRule="auto"/>
    </w:pPr>
  </w:style>
  <w:style w:type="paragraph" w:customStyle="1" w:styleId="4431B2B760604D74BFC50A79A74B96A8">
    <w:name w:val="4431B2B760604D74BFC50A79A74B96A8"/>
    <w:rsid w:val="00201362"/>
    <w:pPr>
      <w:spacing w:after="160" w:line="259" w:lineRule="auto"/>
    </w:pPr>
  </w:style>
  <w:style w:type="paragraph" w:customStyle="1" w:styleId="FA38BE76AC1E4A0ABB7DCE8E572AF497">
    <w:name w:val="FA38BE76AC1E4A0ABB7DCE8E572AF497"/>
    <w:rsid w:val="00201362"/>
    <w:pPr>
      <w:spacing w:after="160" w:line="259" w:lineRule="auto"/>
    </w:pPr>
  </w:style>
  <w:style w:type="paragraph" w:customStyle="1" w:styleId="7189B459B61E4A92AB9BE3E53CDE9B35">
    <w:name w:val="7189B459B61E4A92AB9BE3E53CDE9B35"/>
    <w:rsid w:val="00201362"/>
    <w:pPr>
      <w:spacing w:after="160" w:line="259" w:lineRule="auto"/>
    </w:pPr>
  </w:style>
  <w:style w:type="paragraph" w:customStyle="1" w:styleId="D434AF7549C6485E804AEA43411D41B5">
    <w:name w:val="D434AF7549C6485E804AEA43411D41B5"/>
    <w:rsid w:val="00201362"/>
    <w:pPr>
      <w:spacing w:after="160" w:line="259" w:lineRule="auto"/>
    </w:pPr>
  </w:style>
  <w:style w:type="paragraph" w:customStyle="1" w:styleId="CCE9B68566F64B2DA019B38B40A99BC7">
    <w:name w:val="CCE9B68566F64B2DA019B38B40A99BC7"/>
    <w:rsid w:val="00201362"/>
    <w:pPr>
      <w:spacing w:after="160" w:line="259" w:lineRule="auto"/>
    </w:pPr>
  </w:style>
  <w:style w:type="paragraph" w:customStyle="1" w:styleId="44A8E60085234E818C11827372ADE3F0">
    <w:name w:val="44A8E60085234E818C11827372ADE3F0"/>
    <w:rsid w:val="00201362"/>
    <w:pPr>
      <w:spacing w:after="160" w:line="259" w:lineRule="auto"/>
    </w:pPr>
  </w:style>
  <w:style w:type="paragraph" w:customStyle="1" w:styleId="71DB02E5B03C486AA32F385C5CB491FA">
    <w:name w:val="71DB02E5B03C486AA32F385C5CB491FA"/>
    <w:rsid w:val="00201362"/>
    <w:pPr>
      <w:spacing w:after="160" w:line="259" w:lineRule="auto"/>
    </w:pPr>
  </w:style>
  <w:style w:type="paragraph" w:customStyle="1" w:styleId="14BBF6BA8C7F48E4975E44CCB612004E">
    <w:name w:val="14BBF6BA8C7F48E4975E44CCB612004E"/>
    <w:rsid w:val="00201362"/>
    <w:pPr>
      <w:spacing w:after="160" w:line="259" w:lineRule="auto"/>
    </w:pPr>
  </w:style>
  <w:style w:type="paragraph" w:customStyle="1" w:styleId="19ED76D76B21452FB38DCDD47E30C408">
    <w:name w:val="19ED76D76B21452FB38DCDD47E30C408"/>
    <w:rsid w:val="00201362"/>
    <w:pPr>
      <w:spacing w:after="160" w:line="259" w:lineRule="auto"/>
    </w:pPr>
  </w:style>
  <w:style w:type="paragraph" w:customStyle="1" w:styleId="ED64FFE1C678427F8AC64E20A1EC46D4">
    <w:name w:val="ED64FFE1C678427F8AC64E20A1EC46D4"/>
    <w:rsid w:val="00201362"/>
    <w:pPr>
      <w:spacing w:after="160" w:line="259" w:lineRule="auto"/>
    </w:pPr>
  </w:style>
  <w:style w:type="paragraph" w:customStyle="1" w:styleId="7F54A859F52D4F68B933D8F93DE31D95">
    <w:name w:val="7F54A859F52D4F68B933D8F93DE31D95"/>
    <w:rsid w:val="00201362"/>
    <w:pPr>
      <w:spacing w:after="160" w:line="259" w:lineRule="auto"/>
    </w:pPr>
  </w:style>
  <w:style w:type="paragraph" w:customStyle="1" w:styleId="B6AB74BBFCAF4B1DACE581655A9588AB">
    <w:name w:val="B6AB74BBFCAF4B1DACE581655A9588AB"/>
    <w:rsid w:val="00201362"/>
    <w:pPr>
      <w:spacing w:after="160" w:line="259" w:lineRule="auto"/>
    </w:pPr>
  </w:style>
  <w:style w:type="paragraph" w:customStyle="1" w:styleId="5661FB3455A34CCDAB9B010C1FAA57CC">
    <w:name w:val="5661FB3455A34CCDAB9B010C1FAA57CC"/>
    <w:rsid w:val="00201362"/>
    <w:pPr>
      <w:spacing w:after="160" w:line="259" w:lineRule="auto"/>
    </w:pPr>
  </w:style>
  <w:style w:type="paragraph" w:customStyle="1" w:styleId="EA22275AE3404AA0A07AADB3BB6EF997">
    <w:name w:val="EA22275AE3404AA0A07AADB3BB6EF997"/>
    <w:rsid w:val="00201362"/>
    <w:pPr>
      <w:spacing w:after="160" w:line="259" w:lineRule="auto"/>
    </w:pPr>
  </w:style>
  <w:style w:type="paragraph" w:customStyle="1" w:styleId="E31D1FDD0A9947F3B1C32A59E7ED502C">
    <w:name w:val="E31D1FDD0A9947F3B1C32A59E7ED502C"/>
    <w:rsid w:val="00201362"/>
    <w:pPr>
      <w:spacing w:after="160" w:line="259" w:lineRule="auto"/>
    </w:pPr>
  </w:style>
  <w:style w:type="paragraph" w:customStyle="1" w:styleId="EA0743F8F92A4B7A9B0D5DAC3DCE66A3">
    <w:name w:val="EA0743F8F92A4B7A9B0D5DAC3DCE66A3"/>
    <w:rsid w:val="00201362"/>
    <w:pPr>
      <w:spacing w:after="160" w:line="259" w:lineRule="auto"/>
    </w:pPr>
  </w:style>
  <w:style w:type="paragraph" w:customStyle="1" w:styleId="77E258304F1A4291A1FC5358065B4F61">
    <w:name w:val="77E258304F1A4291A1FC5358065B4F61"/>
    <w:rsid w:val="00201362"/>
    <w:pPr>
      <w:spacing w:after="160" w:line="259" w:lineRule="auto"/>
    </w:pPr>
  </w:style>
  <w:style w:type="paragraph" w:customStyle="1" w:styleId="E31E298DD53343E7A23225A1EFC71F0D">
    <w:name w:val="E31E298DD53343E7A23225A1EFC71F0D"/>
    <w:rsid w:val="00201362"/>
    <w:pPr>
      <w:spacing w:after="160" w:line="259" w:lineRule="auto"/>
    </w:pPr>
  </w:style>
  <w:style w:type="paragraph" w:customStyle="1" w:styleId="57D9E35723434F4B8EC8B4DD8122EE1B">
    <w:name w:val="57D9E35723434F4B8EC8B4DD8122EE1B"/>
    <w:rsid w:val="00201362"/>
    <w:pPr>
      <w:spacing w:after="160" w:line="259" w:lineRule="auto"/>
    </w:pPr>
  </w:style>
  <w:style w:type="paragraph" w:customStyle="1" w:styleId="E17777DF8BE54A62A0EC3627D246AC53">
    <w:name w:val="E17777DF8BE54A62A0EC3627D246AC53"/>
    <w:rsid w:val="00201362"/>
    <w:pPr>
      <w:spacing w:after="160" w:line="259" w:lineRule="auto"/>
    </w:pPr>
  </w:style>
  <w:style w:type="paragraph" w:customStyle="1" w:styleId="0924A42A88B94A6487084CEC4C73AC19">
    <w:name w:val="0924A42A88B94A6487084CEC4C73AC19"/>
    <w:rsid w:val="00201362"/>
    <w:pPr>
      <w:spacing w:after="160" w:line="259" w:lineRule="auto"/>
    </w:pPr>
  </w:style>
  <w:style w:type="paragraph" w:customStyle="1" w:styleId="F06105892DFA472C88643208E19BB05A">
    <w:name w:val="F06105892DFA472C88643208E19BB05A"/>
    <w:rsid w:val="00201362"/>
    <w:pPr>
      <w:spacing w:after="160" w:line="259" w:lineRule="auto"/>
    </w:pPr>
  </w:style>
  <w:style w:type="paragraph" w:customStyle="1" w:styleId="2969CAF92AA04BAE8DDF1F20BF6457F6">
    <w:name w:val="2969CAF92AA04BAE8DDF1F20BF6457F6"/>
    <w:rsid w:val="00201362"/>
    <w:pPr>
      <w:spacing w:after="160" w:line="259" w:lineRule="auto"/>
    </w:pPr>
  </w:style>
  <w:style w:type="paragraph" w:customStyle="1" w:styleId="ABB376C08B674D6DA12AEF4C7D372A89">
    <w:name w:val="ABB376C08B674D6DA12AEF4C7D372A89"/>
    <w:rsid w:val="00201362"/>
    <w:pPr>
      <w:spacing w:after="160" w:line="259" w:lineRule="auto"/>
    </w:pPr>
  </w:style>
  <w:style w:type="paragraph" w:customStyle="1" w:styleId="3D6AC95E218C47E0B9BF86A8C72AD79B">
    <w:name w:val="3D6AC95E218C47E0B9BF86A8C72AD79B"/>
    <w:rsid w:val="00201362"/>
    <w:pPr>
      <w:spacing w:after="160" w:line="259" w:lineRule="auto"/>
    </w:pPr>
  </w:style>
  <w:style w:type="paragraph" w:customStyle="1" w:styleId="33E19C24CC2547338BAEB0686C770E50">
    <w:name w:val="33E19C24CC2547338BAEB0686C770E50"/>
    <w:rsid w:val="00201362"/>
    <w:pPr>
      <w:spacing w:after="160" w:line="259" w:lineRule="auto"/>
    </w:pPr>
  </w:style>
  <w:style w:type="paragraph" w:customStyle="1" w:styleId="DD8969374A864AEB8DD925F67152D39D">
    <w:name w:val="DD8969374A864AEB8DD925F67152D39D"/>
    <w:rsid w:val="00201362"/>
    <w:pPr>
      <w:spacing w:after="160" w:line="259" w:lineRule="auto"/>
    </w:pPr>
  </w:style>
  <w:style w:type="paragraph" w:customStyle="1" w:styleId="7BD66522CE4848EF9980D8A979478873">
    <w:name w:val="7BD66522CE4848EF9980D8A979478873"/>
    <w:rsid w:val="00201362"/>
    <w:pPr>
      <w:spacing w:after="160" w:line="259" w:lineRule="auto"/>
    </w:pPr>
  </w:style>
  <w:style w:type="paragraph" w:customStyle="1" w:styleId="9510BCBC8EA04E188834FB0754D4FC4A">
    <w:name w:val="9510BCBC8EA04E188834FB0754D4FC4A"/>
    <w:rsid w:val="00201362"/>
    <w:pPr>
      <w:spacing w:after="160" w:line="259" w:lineRule="auto"/>
    </w:pPr>
  </w:style>
  <w:style w:type="paragraph" w:customStyle="1" w:styleId="E959ED918E5E4B7A98FC6FDA8468B3DB">
    <w:name w:val="E959ED918E5E4B7A98FC6FDA8468B3DB"/>
    <w:rsid w:val="00201362"/>
    <w:pPr>
      <w:spacing w:after="160" w:line="259" w:lineRule="auto"/>
    </w:pPr>
  </w:style>
  <w:style w:type="paragraph" w:customStyle="1" w:styleId="E888003C83BC422C9C080AC31A22DBE3">
    <w:name w:val="E888003C83BC422C9C080AC31A22DBE3"/>
    <w:rsid w:val="00201362"/>
    <w:pPr>
      <w:spacing w:after="160" w:line="259" w:lineRule="auto"/>
    </w:pPr>
  </w:style>
  <w:style w:type="paragraph" w:customStyle="1" w:styleId="27062B7A428749FEACB6DA157B826519">
    <w:name w:val="27062B7A428749FEACB6DA157B826519"/>
    <w:rsid w:val="00201362"/>
    <w:pPr>
      <w:spacing w:after="160" w:line="259" w:lineRule="auto"/>
    </w:pPr>
  </w:style>
  <w:style w:type="paragraph" w:customStyle="1" w:styleId="84F9C58AB0E440FDA4AA0A269605A25B">
    <w:name w:val="84F9C58AB0E440FDA4AA0A269605A25B"/>
    <w:rsid w:val="00201362"/>
    <w:pPr>
      <w:spacing w:after="160" w:line="259" w:lineRule="auto"/>
    </w:pPr>
  </w:style>
  <w:style w:type="paragraph" w:customStyle="1" w:styleId="A3683A1045AF47EC875D476F5E9CD377">
    <w:name w:val="A3683A1045AF47EC875D476F5E9CD377"/>
    <w:rsid w:val="00201362"/>
    <w:pPr>
      <w:spacing w:after="160" w:line="259" w:lineRule="auto"/>
    </w:pPr>
  </w:style>
  <w:style w:type="paragraph" w:customStyle="1" w:styleId="1BE426057DE7413BAFBB2C223DDB3127">
    <w:name w:val="1BE426057DE7413BAFBB2C223DDB3127"/>
    <w:rsid w:val="00201362"/>
    <w:pPr>
      <w:spacing w:after="160" w:line="259" w:lineRule="auto"/>
    </w:pPr>
  </w:style>
  <w:style w:type="paragraph" w:customStyle="1" w:styleId="AF44B55A49334A7DB6C629EBC4D2ED65">
    <w:name w:val="AF44B55A49334A7DB6C629EBC4D2ED65"/>
    <w:rsid w:val="00201362"/>
    <w:pPr>
      <w:spacing w:after="160" w:line="259" w:lineRule="auto"/>
    </w:pPr>
  </w:style>
  <w:style w:type="paragraph" w:customStyle="1" w:styleId="1BB8C2F0B9054887A96CBA9BE6CFEC41">
    <w:name w:val="1BB8C2F0B9054887A96CBA9BE6CFEC41"/>
    <w:rsid w:val="00201362"/>
    <w:pPr>
      <w:spacing w:after="160" w:line="259" w:lineRule="auto"/>
    </w:pPr>
  </w:style>
  <w:style w:type="paragraph" w:customStyle="1" w:styleId="FFBB4E4CBEB24E95884756268A55E8CC">
    <w:name w:val="FFBB4E4CBEB24E95884756268A55E8CC"/>
    <w:rsid w:val="00201362"/>
    <w:pPr>
      <w:spacing w:after="160" w:line="259" w:lineRule="auto"/>
    </w:pPr>
  </w:style>
  <w:style w:type="paragraph" w:customStyle="1" w:styleId="0DC28DE8A53E4ED7A1384766AE4D233C">
    <w:name w:val="0DC28DE8A53E4ED7A1384766AE4D233C"/>
    <w:rsid w:val="00201362"/>
    <w:pPr>
      <w:spacing w:after="160" w:line="259" w:lineRule="auto"/>
    </w:pPr>
  </w:style>
  <w:style w:type="paragraph" w:customStyle="1" w:styleId="1F0CF1DFA98F40E1BF4D4E659AA638BF">
    <w:name w:val="1F0CF1DFA98F40E1BF4D4E659AA638BF"/>
    <w:rsid w:val="00201362"/>
    <w:pPr>
      <w:spacing w:after="160" w:line="259" w:lineRule="auto"/>
    </w:pPr>
  </w:style>
  <w:style w:type="paragraph" w:customStyle="1" w:styleId="479DD5BAA54D43878A0A134DB51AE828">
    <w:name w:val="479DD5BAA54D43878A0A134DB51AE828"/>
    <w:rsid w:val="00201362"/>
    <w:pPr>
      <w:spacing w:after="160" w:line="259" w:lineRule="auto"/>
    </w:pPr>
  </w:style>
  <w:style w:type="paragraph" w:customStyle="1" w:styleId="41419B641B3B4F3498D436CFA02AA793">
    <w:name w:val="41419B641B3B4F3498D436CFA02AA793"/>
    <w:rsid w:val="00201362"/>
    <w:pPr>
      <w:spacing w:after="160" w:line="259" w:lineRule="auto"/>
    </w:pPr>
  </w:style>
  <w:style w:type="paragraph" w:customStyle="1" w:styleId="D67A70B0E76742A4A19BE10553D97AF9">
    <w:name w:val="D67A70B0E76742A4A19BE10553D97AF9"/>
    <w:rsid w:val="00201362"/>
    <w:pPr>
      <w:spacing w:after="160" w:line="259" w:lineRule="auto"/>
    </w:pPr>
  </w:style>
  <w:style w:type="paragraph" w:customStyle="1" w:styleId="7D4E05B731804BE9A6A86C42EABF2654">
    <w:name w:val="7D4E05B731804BE9A6A86C42EABF2654"/>
    <w:rsid w:val="00201362"/>
    <w:pPr>
      <w:spacing w:after="160" w:line="259" w:lineRule="auto"/>
    </w:pPr>
  </w:style>
  <w:style w:type="paragraph" w:customStyle="1" w:styleId="6FF2FAB9E96243988E85E89D7ECEA704">
    <w:name w:val="6FF2FAB9E96243988E85E89D7ECEA704"/>
    <w:rsid w:val="00201362"/>
    <w:pPr>
      <w:spacing w:after="160" w:line="259" w:lineRule="auto"/>
    </w:pPr>
  </w:style>
  <w:style w:type="paragraph" w:customStyle="1" w:styleId="EEEAEAE3931747248BACC6FCE1902D10">
    <w:name w:val="EEEAEAE3931747248BACC6FCE1902D10"/>
    <w:rsid w:val="00201362"/>
    <w:pPr>
      <w:spacing w:after="160" w:line="259" w:lineRule="auto"/>
    </w:pPr>
  </w:style>
  <w:style w:type="paragraph" w:customStyle="1" w:styleId="20819E31EC254D2FAD03FB1A6D3C2987">
    <w:name w:val="20819E31EC254D2FAD03FB1A6D3C2987"/>
    <w:rsid w:val="00201362"/>
    <w:pPr>
      <w:spacing w:after="160" w:line="259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770F860-276A-4C6F-BDD8-9E720988A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28</Words>
  <Characters>757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RI International</Company>
  <LinksUpToDate>false</LinksUpToDate>
  <CharactersWithSpaces>8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har</dc:creator>
  <cp:lastModifiedBy>Katie Kaattari</cp:lastModifiedBy>
  <cp:revision>2</cp:revision>
  <cp:lastPrinted>2016-10-12T18:10:00Z</cp:lastPrinted>
  <dcterms:created xsi:type="dcterms:W3CDTF">2017-03-30T21:11:00Z</dcterms:created>
  <dcterms:modified xsi:type="dcterms:W3CDTF">2017-03-30T21:11:00Z</dcterms:modified>
</cp:coreProperties>
</file>